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3905559" w:displacedByCustomXml="next"/>
    <w:bookmarkEnd w:id="0" w:displacedByCustomXml="next"/>
    <w:sdt>
      <w:sdtPr>
        <w:id w:val="1021820143"/>
        <w:docPartObj>
          <w:docPartGallery w:val="Cover Pages"/>
          <w:docPartUnique/>
        </w:docPartObj>
      </w:sdtPr>
      <w:sdtEndPr/>
      <w:sdtContent>
        <w:p w14:paraId="14ED3614" w14:textId="6600DCA2" w:rsidR="00F87878" w:rsidRDefault="00511F06" w:rsidP="00511F06">
          <w:pPr>
            <w:jc w:val="center"/>
          </w:pPr>
          <w:r>
            <w:rPr>
              <w:rFonts w:ascii="Calibri" w:hAnsi="Calibri" w:cs="Calibri"/>
              <w:b/>
              <w:noProof/>
              <w:color w:val="000000"/>
              <w:sz w:val="24"/>
              <w:lang w:val="en-US"/>
            </w:rPr>
            <w:drawing>
              <wp:anchor distT="0" distB="0" distL="114300" distR="114300" simplePos="0" relativeHeight="251658241" behindDoc="0" locked="0" layoutInCell="1" allowOverlap="1" wp14:anchorId="37085370" wp14:editId="29A9207E">
                <wp:simplePos x="0" y="0"/>
                <wp:positionH relativeFrom="margin">
                  <wp:posOffset>1765935</wp:posOffset>
                </wp:positionH>
                <wp:positionV relativeFrom="paragraph">
                  <wp:posOffset>3175</wp:posOffset>
                </wp:positionV>
                <wp:extent cx="2202815" cy="2202815"/>
                <wp:effectExtent l="0" t="0" r="6985" b="6985"/>
                <wp:wrapTopAndBottom/>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202815" cy="2202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D06588" w14:textId="35465392" w:rsidR="003639EA" w:rsidRDefault="00F87878" w:rsidP="003639EA">
          <w:r>
            <w:rPr>
              <w:noProof/>
            </w:rPr>
            <mc:AlternateContent>
              <mc:Choice Requires="wps">
                <w:drawing>
                  <wp:anchor distT="0" distB="0" distL="182880" distR="182880" simplePos="0" relativeHeight="251658240" behindDoc="0" locked="0" layoutInCell="1" allowOverlap="1" wp14:anchorId="1CC561F1" wp14:editId="581688F8">
                    <wp:simplePos x="0" y="0"/>
                    <mc:AlternateContent>
                      <mc:Choice Requires="wp14">
                        <wp:positionH relativeFrom="margin">
                          <wp14:pctPosHOffset>7700</wp14:pctPosHOffset>
                        </wp:positionH>
                      </mc:Choice>
                      <mc:Fallback>
                        <wp:positionH relativeFrom="page">
                          <wp:posOffset>13430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Metin Kutusu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7C0EC0" w14:textId="18DE515F" w:rsidR="00F87878" w:rsidRPr="0005434F" w:rsidRDefault="00B56E7D" w:rsidP="00890BDE">
                                <w:pPr>
                                  <w:pStyle w:val="AralkYok"/>
                                  <w:spacing w:before="40" w:after="560" w:line="216" w:lineRule="auto"/>
                                  <w:jc w:val="center"/>
                                  <w:rPr>
                                    <w:color w:val="000000" w:themeColor="text1"/>
                                    <w:sz w:val="72"/>
                                    <w:szCs w:val="72"/>
                                  </w:rPr>
                                </w:pPr>
                                <w:r>
                                  <w:rPr>
                                    <w:color w:val="000000" w:themeColor="text1"/>
                                    <w:sz w:val="72"/>
                                    <w:szCs w:val="72"/>
                                  </w:rPr>
                                  <w:t>PROJECT NEWNESS</w:t>
                                </w:r>
                              </w:p>
                              <w:sdt>
                                <w:sdtPr>
                                  <w:rPr>
                                    <w:caps/>
                                    <w:color w:val="000000" w:themeColor="text1"/>
                                    <w:sz w:val="28"/>
                                    <w:szCs w:val="28"/>
                                  </w:rPr>
                                  <w:alias w:val="Altyazı"/>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204EA628" w14:textId="1DB2D8C6" w:rsidR="00F87878" w:rsidRPr="0005434F" w:rsidRDefault="001C37B5" w:rsidP="00890BDE">
                                    <w:pPr>
                                      <w:pStyle w:val="AralkYok"/>
                                      <w:spacing w:before="40" w:after="40"/>
                                      <w:jc w:val="center"/>
                                      <w:rPr>
                                        <w:caps/>
                                        <w:color w:val="000000" w:themeColor="text1"/>
                                        <w:sz w:val="28"/>
                                        <w:szCs w:val="28"/>
                                      </w:rPr>
                                    </w:pPr>
                                    <w:r>
                                      <w:rPr>
                                        <w:caps/>
                                        <w:color w:val="000000" w:themeColor="text1"/>
                                        <w:sz w:val="28"/>
                                        <w:szCs w:val="28"/>
                                      </w:rPr>
                                      <w:t>İYİ SİSTEM GEREKSİNİM ÖZELLİKLERİ</w:t>
                                    </w:r>
                                  </w:p>
                                </w:sdtContent>
                              </w:sdt>
                              <w:p w14:paraId="13FC57F8" w14:textId="77777777" w:rsidR="00BA154B" w:rsidRDefault="00BA154B" w:rsidP="00D611D6">
                                <w:pPr>
                                  <w:pStyle w:val="AralkYok"/>
                                  <w:spacing w:before="80" w:after="40"/>
                                  <w:jc w:val="center"/>
                                  <w:rPr>
                                    <w:sz w:val="20"/>
                                    <w:szCs w:val="20"/>
                                  </w:rPr>
                                </w:pPr>
                              </w:p>
                              <w:sdt>
                                <w:sdtPr>
                                  <w:rPr>
                                    <w:sz w:val="20"/>
                                    <w:szCs w:val="20"/>
                                  </w:rPr>
                                  <w:alias w:val="Yayımlama Tarihi"/>
                                  <w:tag w:val=""/>
                                  <w:id w:val="-1128006606"/>
                                  <w:placeholder>
                                    <w:docPart w:val="A9842F31B95143C8B4D63790AB489D80"/>
                                  </w:placeholder>
                                  <w:dataBinding w:prefixMappings="xmlns:ns0='http://schemas.microsoft.com/office/2006/coverPageProps' " w:xpath="/ns0:CoverPageProperties[1]/ns0:PublishDate[1]" w:storeItemID="{55AF091B-3C7A-41E3-B477-F2FDAA23CFDA}"/>
                                  <w:date w:fullDate="2021-09-13T00:00:00Z">
                                    <w:dateFormat w:val="d.MM.yyyy"/>
                                    <w:lid w:val="tr-TR"/>
                                    <w:storeMappedDataAs w:val="dateTime"/>
                                    <w:calendar w:val="gregorian"/>
                                  </w:date>
                                </w:sdtPr>
                                <w:sdtEndPr/>
                                <w:sdtContent>
                                  <w:p w14:paraId="04490E2C" w14:textId="3C562972" w:rsidR="00F87878" w:rsidRDefault="00B33E20" w:rsidP="00D611D6">
                                    <w:pPr>
                                      <w:pStyle w:val="AralkYok"/>
                                      <w:spacing w:before="80" w:after="40"/>
                                      <w:jc w:val="center"/>
                                      <w:rPr>
                                        <w:caps/>
                                        <w:color w:val="5B9BD5" w:themeColor="accent5"/>
                                        <w:sz w:val="24"/>
                                        <w:szCs w:val="24"/>
                                      </w:rPr>
                                    </w:pPr>
                                    <w:r>
                                      <w:rPr>
                                        <w:sz w:val="20"/>
                                        <w:szCs w:val="20"/>
                                      </w:rPr>
                                      <w:t>1</w:t>
                                    </w:r>
                                    <w:r w:rsidR="00511F06">
                                      <w:rPr>
                                        <w:sz w:val="20"/>
                                        <w:szCs w:val="20"/>
                                      </w:rPr>
                                      <w:t>3</w:t>
                                    </w:r>
                                    <w:r>
                                      <w:rPr>
                                        <w:sz w:val="20"/>
                                        <w:szCs w:val="20"/>
                                      </w:rPr>
                                      <w:t>.0</w:t>
                                    </w:r>
                                    <w:r w:rsidR="00511F06">
                                      <w:rPr>
                                        <w:sz w:val="20"/>
                                        <w:szCs w:val="20"/>
                                      </w:rPr>
                                      <w:t>9</w:t>
                                    </w:r>
                                    <w:r>
                                      <w:rPr>
                                        <w:sz w:val="20"/>
                                        <w:szCs w:val="20"/>
                                      </w:rPr>
                                      <w:t>.2021</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CC561F1" id="_x0000_t202" coordsize="21600,21600" o:spt="202" path="m,l,21600r21600,l21600,xe">
                    <v:stroke joinstyle="miter"/>
                    <v:path gradientshapeok="t" o:connecttype="rect"/>
                  </v:shapetype>
                  <v:shape id="Metin Kutusu 131" o:spid="_x0000_s1026" type="#_x0000_t202" style="position:absolute;margin-left:0;margin-top:0;width:369pt;height:529.2pt;z-index:251658240;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" filled="f" stroked="f" strokeweight=".5pt">
                    <v:textbox style="mso-fit-shape-to-text:t" inset="0,0,0,0">
                      <w:txbxContent>
                        <w:p w14:paraId="467C0EC0" w14:textId="18DE515F" w:rsidR="00F87878" w:rsidRPr="0005434F" w:rsidRDefault="00B56E7D" w:rsidP="00890BDE">
                          <w:pPr>
                            <w:pStyle w:val="AralkYok"/>
                            <w:spacing w:before="40" w:after="560" w:line="216" w:lineRule="auto"/>
                            <w:jc w:val="center"/>
                            <w:rPr>
                              <w:color w:val="000000" w:themeColor="text1"/>
                              <w:sz w:val="72"/>
                              <w:szCs w:val="72"/>
                            </w:rPr>
                          </w:pPr>
                          <w:r>
                            <w:rPr>
                              <w:color w:val="000000" w:themeColor="text1"/>
                              <w:sz w:val="72"/>
                              <w:szCs w:val="72"/>
                            </w:rPr>
                            <w:t>PROJECT NEWNESS</w:t>
                          </w:r>
                        </w:p>
                        <w:sdt>
                          <w:sdtPr>
                            <w:rPr>
                              <w:caps/>
                              <w:color w:val="000000" w:themeColor="text1"/>
                              <w:sz w:val="28"/>
                              <w:szCs w:val="28"/>
                            </w:rPr>
                            <w:alias w:val="Altyazı"/>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204EA628" w14:textId="1DB2D8C6" w:rsidR="00F87878" w:rsidRPr="0005434F" w:rsidRDefault="001C37B5" w:rsidP="00890BDE">
                              <w:pPr>
                                <w:pStyle w:val="AralkYok"/>
                                <w:spacing w:before="40" w:after="40"/>
                                <w:jc w:val="center"/>
                                <w:rPr>
                                  <w:caps/>
                                  <w:color w:val="000000" w:themeColor="text1"/>
                                  <w:sz w:val="28"/>
                                  <w:szCs w:val="28"/>
                                </w:rPr>
                              </w:pPr>
                              <w:r>
                                <w:rPr>
                                  <w:caps/>
                                  <w:color w:val="000000" w:themeColor="text1"/>
                                  <w:sz w:val="28"/>
                                  <w:szCs w:val="28"/>
                                </w:rPr>
                                <w:t>İYİ SİSTEM GEREKSİNİM ÖZELLİKLERİ</w:t>
                              </w:r>
                            </w:p>
                          </w:sdtContent>
                        </w:sdt>
                        <w:p w14:paraId="13FC57F8" w14:textId="77777777" w:rsidR="00BA154B" w:rsidRDefault="00BA154B" w:rsidP="00D611D6">
                          <w:pPr>
                            <w:pStyle w:val="AralkYok"/>
                            <w:spacing w:before="80" w:after="40"/>
                            <w:jc w:val="center"/>
                            <w:rPr>
                              <w:sz w:val="20"/>
                              <w:szCs w:val="20"/>
                            </w:rPr>
                          </w:pPr>
                        </w:p>
                        <w:sdt>
                          <w:sdtPr>
                            <w:rPr>
                              <w:sz w:val="20"/>
                              <w:szCs w:val="20"/>
                            </w:rPr>
                            <w:alias w:val="Yayımlama Tarihi"/>
                            <w:tag w:val=""/>
                            <w:id w:val="-1128006606"/>
                            <w:placeholder>
                              <w:docPart w:val="A9842F31B95143C8B4D63790AB489D80"/>
                            </w:placeholder>
                            <w:dataBinding w:prefixMappings="xmlns:ns0='http://schemas.microsoft.com/office/2006/coverPageProps' " w:xpath="/ns0:CoverPageProperties[1]/ns0:PublishDate[1]" w:storeItemID="{55AF091B-3C7A-41E3-B477-F2FDAA23CFDA}"/>
                            <w:date w:fullDate="2021-09-13T00:00:00Z">
                              <w:dateFormat w:val="d.MM.yyyy"/>
                              <w:lid w:val="tr-TR"/>
                              <w:storeMappedDataAs w:val="dateTime"/>
                              <w:calendar w:val="gregorian"/>
                            </w:date>
                          </w:sdtPr>
                          <w:sdtEndPr/>
                          <w:sdtContent>
                            <w:p w14:paraId="04490E2C" w14:textId="3C562972" w:rsidR="00F87878" w:rsidRDefault="00B33E20" w:rsidP="00D611D6">
                              <w:pPr>
                                <w:pStyle w:val="AralkYok"/>
                                <w:spacing w:before="80" w:after="40"/>
                                <w:jc w:val="center"/>
                                <w:rPr>
                                  <w:caps/>
                                  <w:color w:val="5B9BD5" w:themeColor="accent5"/>
                                  <w:sz w:val="24"/>
                                  <w:szCs w:val="24"/>
                                </w:rPr>
                              </w:pPr>
                              <w:r>
                                <w:rPr>
                                  <w:sz w:val="20"/>
                                  <w:szCs w:val="20"/>
                                </w:rPr>
                                <w:t>1</w:t>
                              </w:r>
                              <w:r w:rsidR="00511F06">
                                <w:rPr>
                                  <w:sz w:val="20"/>
                                  <w:szCs w:val="20"/>
                                </w:rPr>
                                <w:t>3</w:t>
                              </w:r>
                              <w:r>
                                <w:rPr>
                                  <w:sz w:val="20"/>
                                  <w:szCs w:val="20"/>
                                </w:rPr>
                                <w:t>.0</w:t>
                              </w:r>
                              <w:r w:rsidR="00511F06">
                                <w:rPr>
                                  <w:sz w:val="20"/>
                                  <w:szCs w:val="20"/>
                                </w:rPr>
                                <w:t>9</w:t>
                              </w:r>
                              <w:r>
                                <w:rPr>
                                  <w:sz w:val="20"/>
                                  <w:szCs w:val="20"/>
                                </w:rPr>
                                <w:t>.2021</w:t>
                              </w:r>
                            </w:p>
                          </w:sdtContent>
                        </w:sdt>
                      </w:txbxContent>
                    </v:textbox>
                    <w10:wrap type="square" anchorx="margin" anchory="page"/>
                  </v:shape>
                </w:pict>
              </mc:Fallback>
            </mc:AlternateContent>
          </w:r>
          <w:r>
            <w:br w:type="page"/>
          </w:r>
        </w:p>
        <w:tbl>
          <w:tblPr>
            <w:tblStyle w:val="TabloKlavuzu"/>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265"/>
            <w:gridCol w:w="2265"/>
            <w:gridCol w:w="2266"/>
            <w:gridCol w:w="2266"/>
          </w:tblGrid>
          <w:tr w:rsidR="003639EA" w14:paraId="1CB28A0C" w14:textId="77777777" w:rsidTr="003639EA">
            <w:trPr>
              <w:trHeight w:val="525"/>
            </w:trPr>
            <w:tc>
              <w:tcPr>
                <w:tcW w:w="2265" w:type="dxa"/>
                <w:shd w:val="clear" w:color="auto" w:fill="F2F2F2" w:themeFill="background1" w:themeFillShade="F2"/>
                <w:vAlign w:val="center"/>
              </w:tcPr>
              <w:p w14:paraId="4A000426" w14:textId="77777777" w:rsidR="003639EA" w:rsidRPr="00FE6483" w:rsidRDefault="003639EA" w:rsidP="003639EA">
                <w:pPr>
                  <w:rPr>
                    <w:sz w:val="20"/>
                    <w:szCs w:val="20"/>
                  </w:rPr>
                </w:pPr>
                <w:bookmarkStart w:id="1" w:name="_Hlk43907044"/>
              </w:p>
            </w:tc>
            <w:tc>
              <w:tcPr>
                <w:tcW w:w="2265" w:type="dxa"/>
                <w:shd w:val="clear" w:color="auto" w:fill="F2F2F2" w:themeFill="background1" w:themeFillShade="F2"/>
                <w:vAlign w:val="center"/>
              </w:tcPr>
              <w:p w14:paraId="7DABF6F3" w14:textId="1218D11D" w:rsidR="003639EA" w:rsidRPr="00FE6483" w:rsidRDefault="003639EA" w:rsidP="003639EA">
                <w:pPr>
                  <w:jc w:val="center"/>
                  <w:rPr>
                    <w:b/>
                    <w:bCs/>
                    <w:sz w:val="20"/>
                    <w:szCs w:val="20"/>
                  </w:rPr>
                </w:pPr>
                <w:r w:rsidRPr="00FE6483">
                  <w:rPr>
                    <w:b/>
                    <w:bCs/>
                    <w:sz w:val="20"/>
                    <w:szCs w:val="20"/>
                  </w:rPr>
                  <w:t>Adı ve Soyadı</w:t>
                </w:r>
              </w:p>
            </w:tc>
            <w:tc>
              <w:tcPr>
                <w:tcW w:w="2266" w:type="dxa"/>
                <w:shd w:val="clear" w:color="auto" w:fill="F2F2F2" w:themeFill="background1" w:themeFillShade="F2"/>
                <w:vAlign w:val="center"/>
              </w:tcPr>
              <w:p w14:paraId="492DBD9D" w14:textId="40D3A801" w:rsidR="003639EA" w:rsidRPr="00FE6483" w:rsidRDefault="003639EA" w:rsidP="003639EA">
                <w:pPr>
                  <w:jc w:val="center"/>
                  <w:rPr>
                    <w:b/>
                    <w:bCs/>
                    <w:sz w:val="20"/>
                    <w:szCs w:val="20"/>
                  </w:rPr>
                </w:pPr>
                <w:proofErr w:type="spellStart"/>
                <w:r w:rsidRPr="00FE6483">
                  <w:rPr>
                    <w:b/>
                    <w:bCs/>
                    <w:sz w:val="20"/>
                    <w:szCs w:val="20"/>
                  </w:rPr>
                  <w:t>Ünvanı</w:t>
                </w:r>
                <w:proofErr w:type="spellEnd"/>
              </w:p>
            </w:tc>
            <w:tc>
              <w:tcPr>
                <w:tcW w:w="2266" w:type="dxa"/>
                <w:shd w:val="clear" w:color="auto" w:fill="F2F2F2" w:themeFill="background1" w:themeFillShade="F2"/>
                <w:vAlign w:val="center"/>
              </w:tcPr>
              <w:p w14:paraId="7AD01B41" w14:textId="492D1F2D" w:rsidR="003639EA" w:rsidRPr="00FE6483" w:rsidRDefault="003639EA" w:rsidP="003639EA">
                <w:pPr>
                  <w:jc w:val="center"/>
                  <w:rPr>
                    <w:b/>
                    <w:bCs/>
                    <w:sz w:val="20"/>
                    <w:szCs w:val="20"/>
                  </w:rPr>
                </w:pPr>
                <w:r w:rsidRPr="00FE6483">
                  <w:rPr>
                    <w:b/>
                    <w:bCs/>
                    <w:sz w:val="20"/>
                    <w:szCs w:val="20"/>
                  </w:rPr>
                  <w:t>Tarih</w:t>
                </w:r>
              </w:p>
            </w:tc>
          </w:tr>
          <w:tr w:rsidR="003639EA" w14:paraId="6B99D1B1" w14:textId="77777777" w:rsidTr="00FE6483">
            <w:trPr>
              <w:trHeight w:val="420"/>
            </w:trPr>
            <w:tc>
              <w:tcPr>
                <w:tcW w:w="2265" w:type="dxa"/>
                <w:vAlign w:val="center"/>
              </w:tcPr>
              <w:p w14:paraId="0866A489" w14:textId="75DEF2CA" w:rsidR="003639EA" w:rsidRPr="00FE6483" w:rsidRDefault="00FE6483" w:rsidP="003639EA">
                <w:pPr>
                  <w:rPr>
                    <w:b/>
                    <w:bCs/>
                    <w:sz w:val="20"/>
                    <w:szCs w:val="20"/>
                  </w:rPr>
                </w:pPr>
                <w:r w:rsidRPr="00FE6483">
                  <w:rPr>
                    <w:b/>
                    <w:bCs/>
                    <w:sz w:val="20"/>
                    <w:szCs w:val="20"/>
                  </w:rPr>
                  <w:t>Hazırlayan</w:t>
                </w:r>
              </w:p>
            </w:tc>
            <w:tc>
              <w:tcPr>
                <w:tcW w:w="2265" w:type="dxa"/>
                <w:vAlign w:val="center"/>
              </w:tcPr>
              <w:p w14:paraId="64C2DBC2" w14:textId="47FD36F0" w:rsidR="003639EA" w:rsidRPr="00FE6483" w:rsidRDefault="00504A53" w:rsidP="003639EA">
                <w:pPr>
                  <w:rPr>
                    <w:sz w:val="20"/>
                    <w:szCs w:val="20"/>
                  </w:rPr>
                </w:pPr>
                <w:r>
                  <w:rPr>
                    <w:sz w:val="20"/>
                    <w:szCs w:val="20"/>
                  </w:rPr>
                  <w:t>Yasin GÖZÜBÜYÜK</w:t>
                </w:r>
              </w:p>
            </w:tc>
            <w:tc>
              <w:tcPr>
                <w:tcW w:w="2266" w:type="dxa"/>
                <w:vAlign w:val="center"/>
              </w:tcPr>
              <w:p w14:paraId="22757FF7" w14:textId="7F12B1EF" w:rsidR="003639EA" w:rsidRPr="00FE6483" w:rsidRDefault="00504A53" w:rsidP="003639EA">
                <w:pPr>
                  <w:rPr>
                    <w:sz w:val="20"/>
                    <w:szCs w:val="20"/>
                  </w:rPr>
                </w:pPr>
                <w:r>
                  <w:rPr>
                    <w:sz w:val="20"/>
                    <w:szCs w:val="20"/>
                  </w:rPr>
                  <w:t xml:space="preserve">Software </w:t>
                </w:r>
                <w:proofErr w:type="spellStart"/>
                <w:r>
                  <w:rPr>
                    <w:sz w:val="20"/>
                    <w:szCs w:val="20"/>
                  </w:rPr>
                  <w:t>Engineer</w:t>
                </w:r>
                <w:proofErr w:type="spellEnd"/>
              </w:p>
            </w:tc>
            <w:tc>
              <w:tcPr>
                <w:tcW w:w="2266" w:type="dxa"/>
                <w:vAlign w:val="center"/>
              </w:tcPr>
              <w:p w14:paraId="10BADC15" w14:textId="7C310D9B" w:rsidR="003639EA" w:rsidRPr="00FE6483" w:rsidRDefault="00504A53" w:rsidP="003639EA">
                <w:pPr>
                  <w:rPr>
                    <w:sz w:val="20"/>
                    <w:szCs w:val="20"/>
                  </w:rPr>
                </w:pPr>
                <w:r>
                  <w:rPr>
                    <w:sz w:val="20"/>
                    <w:szCs w:val="20"/>
                  </w:rPr>
                  <w:t>13.09.2021</w:t>
                </w:r>
              </w:p>
            </w:tc>
          </w:tr>
          <w:tr w:rsidR="003639EA" w14:paraId="4485CBC3" w14:textId="77777777" w:rsidTr="00FE6483">
            <w:trPr>
              <w:trHeight w:val="412"/>
            </w:trPr>
            <w:tc>
              <w:tcPr>
                <w:tcW w:w="2265" w:type="dxa"/>
                <w:vAlign w:val="center"/>
              </w:tcPr>
              <w:p w14:paraId="070E58C2" w14:textId="0FE6DA87" w:rsidR="003639EA" w:rsidRPr="00FE6483" w:rsidRDefault="00FE6483" w:rsidP="003639EA">
                <w:pPr>
                  <w:rPr>
                    <w:b/>
                    <w:bCs/>
                    <w:sz w:val="20"/>
                    <w:szCs w:val="20"/>
                  </w:rPr>
                </w:pPr>
                <w:r w:rsidRPr="00FE6483">
                  <w:rPr>
                    <w:b/>
                    <w:bCs/>
                    <w:sz w:val="20"/>
                    <w:szCs w:val="20"/>
                  </w:rPr>
                  <w:t>Gözden Geçiren</w:t>
                </w:r>
              </w:p>
            </w:tc>
            <w:tc>
              <w:tcPr>
                <w:tcW w:w="2265" w:type="dxa"/>
                <w:vAlign w:val="center"/>
              </w:tcPr>
              <w:p w14:paraId="4C6FBBDB" w14:textId="0A6D8CB6" w:rsidR="003639EA" w:rsidRPr="00FE6483" w:rsidRDefault="003639EA" w:rsidP="003639EA">
                <w:pPr>
                  <w:rPr>
                    <w:sz w:val="20"/>
                    <w:szCs w:val="20"/>
                  </w:rPr>
                </w:pPr>
              </w:p>
            </w:tc>
            <w:tc>
              <w:tcPr>
                <w:tcW w:w="2266" w:type="dxa"/>
                <w:vAlign w:val="center"/>
              </w:tcPr>
              <w:p w14:paraId="75868EEE" w14:textId="360051D2" w:rsidR="003639EA" w:rsidRPr="00FE6483" w:rsidRDefault="003639EA" w:rsidP="003639EA">
                <w:pPr>
                  <w:rPr>
                    <w:sz w:val="20"/>
                    <w:szCs w:val="20"/>
                  </w:rPr>
                </w:pPr>
              </w:p>
            </w:tc>
            <w:tc>
              <w:tcPr>
                <w:tcW w:w="2266" w:type="dxa"/>
                <w:vAlign w:val="center"/>
              </w:tcPr>
              <w:p w14:paraId="46264083" w14:textId="77777777" w:rsidR="003639EA" w:rsidRPr="00FE6483" w:rsidRDefault="003639EA" w:rsidP="003639EA">
                <w:pPr>
                  <w:rPr>
                    <w:sz w:val="20"/>
                    <w:szCs w:val="20"/>
                  </w:rPr>
                </w:pPr>
              </w:p>
            </w:tc>
          </w:tr>
          <w:tr w:rsidR="003639EA" w14:paraId="68FB7B0D" w14:textId="77777777" w:rsidTr="00FE6483">
            <w:trPr>
              <w:trHeight w:val="418"/>
            </w:trPr>
            <w:tc>
              <w:tcPr>
                <w:tcW w:w="2265" w:type="dxa"/>
                <w:vAlign w:val="center"/>
              </w:tcPr>
              <w:p w14:paraId="76D4E26F" w14:textId="5D6CD0BD" w:rsidR="003639EA" w:rsidRPr="00FE6483" w:rsidRDefault="00FE6483" w:rsidP="003639EA">
                <w:pPr>
                  <w:rPr>
                    <w:b/>
                    <w:bCs/>
                    <w:sz w:val="20"/>
                    <w:szCs w:val="20"/>
                  </w:rPr>
                </w:pPr>
                <w:r w:rsidRPr="00FE6483">
                  <w:rPr>
                    <w:b/>
                    <w:bCs/>
                    <w:sz w:val="20"/>
                    <w:szCs w:val="20"/>
                  </w:rPr>
                  <w:t>Onaylayan</w:t>
                </w:r>
              </w:p>
            </w:tc>
            <w:tc>
              <w:tcPr>
                <w:tcW w:w="2265" w:type="dxa"/>
                <w:vAlign w:val="center"/>
              </w:tcPr>
              <w:p w14:paraId="5FFFC43E" w14:textId="77777777" w:rsidR="003639EA" w:rsidRPr="00FE6483" w:rsidRDefault="003639EA" w:rsidP="003639EA">
                <w:pPr>
                  <w:rPr>
                    <w:sz w:val="20"/>
                    <w:szCs w:val="20"/>
                  </w:rPr>
                </w:pPr>
              </w:p>
            </w:tc>
            <w:tc>
              <w:tcPr>
                <w:tcW w:w="2266" w:type="dxa"/>
                <w:vAlign w:val="center"/>
              </w:tcPr>
              <w:p w14:paraId="72186B8B" w14:textId="77777777" w:rsidR="003639EA" w:rsidRPr="00FE6483" w:rsidRDefault="003639EA" w:rsidP="003639EA">
                <w:pPr>
                  <w:rPr>
                    <w:sz w:val="20"/>
                    <w:szCs w:val="20"/>
                  </w:rPr>
                </w:pPr>
              </w:p>
            </w:tc>
            <w:tc>
              <w:tcPr>
                <w:tcW w:w="2266" w:type="dxa"/>
                <w:vAlign w:val="center"/>
              </w:tcPr>
              <w:p w14:paraId="2DE2985A" w14:textId="3046EAE6" w:rsidR="003639EA" w:rsidRPr="00FE6483" w:rsidRDefault="003639EA" w:rsidP="003639EA">
                <w:pPr>
                  <w:rPr>
                    <w:sz w:val="20"/>
                    <w:szCs w:val="20"/>
                  </w:rPr>
                </w:pPr>
              </w:p>
            </w:tc>
          </w:tr>
        </w:tbl>
        <w:p w14:paraId="05302C72" w14:textId="77777777" w:rsidR="004A3A35" w:rsidRDefault="00090709"/>
      </w:sdtContent>
    </w:sdt>
    <w:p w14:paraId="60EF7F51" w14:textId="08497593" w:rsidR="00FE6483" w:rsidRDefault="00FE6483">
      <w:r>
        <w:br w:type="page"/>
      </w:r>
    </w:p>
    <w:tbl>
      <w:tblPr>
        <w:tblStyle w:val="TabloKlavuzu"/>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562"/>
        <w:gridCol w:w="3968"/>
        <w:gridCol w:w="2266"/>
        <w:gridCol w:w="2266"/>
      </w:tblGrid>
      <w:tr w:rsidR="00FE6483" w14:paraId="195DCD8A" w14:textId="77777777" w:rsidTr="00FE6483">
        <w:trPr>
          <w:trHeight w:val="525"/>
        </w:trPr>
        <w:tc>
          <w:tcPr>
            <w:tcW w:w="562" w:type="dxa"/>
            <w:shd w:val="clear" w:color="auto" w:fill="F2F2F2" w:themeFill="background1" w:themeFillShade="F2"/>
            <w:vAlign w:val="center"/>
          </w:tcPr>
          <w:p w14:paraId="6BAAACC4" w14:textId="21909DDF" w:rsidR="00FE6483" w:rsidRPr="00FE6483" w:rsidRDefault="00FE6483" w:rsidP="00FE6483">
            <w:pPr>
              <w:jc w:val="center"/>
              <w:rPr>
                <w:b/>
                <w:bCs/>
                <w:sz w:val="20"/>
                <w:szCs w:val="20"/>
              </w:rPr>
            </w:pPr>
            <w:r w:rsidRPr="00FE6483">
              <w:rPr>
                <w:b/>
                <w:bCs/>
                <w:sz w:val="20"/>
                <w:szCs w:val="20"/>
              </w:rPr>
              <w:lastRenderedPageBreak/>
              <w:t>No</w:t>
            </w:r>
          </w:p>
        </w:tc>
        <w:tc>
          <w:tcPr>
            <w:tcW w:w="3968" w:type="dxa"/>
            <w:shd w:val="clear" w:color="auto" w:fill="F2F2F2" w:themeFill="background1" w:themeFillShade="F2"/>
            <w:vAlign w:val="center"/>
          </w:tcPr>
          <w:p w14:paraId="0DB2D8C9" w14:textId="291E6FB8" w:rsidR="00FE6483" w:rsidRPr="00FE6483" w:rsidRDefault="000B6404" w:rsidP="00A73BC6">
            <w:pPr>
              <w:jc w:val="center"/>
              <w:rPr>
                <w:b/>
                <w:bCs/>
                <w:sz w:val="20"/>
                <w:szCs w:val="20"/>
              </w:rPr>
            </w:pPr>
            <w:r>
              <w:rPr>
                <w:b/>
                <w:bCs/>
                <w:sz w:val="20"/>
                <w:szCs w:val="20"/>
              </w:rPr>
              <w:t>Açıklama</w:t>
            </w:r>
          </w:p>
        </w:tc>
        <w:tc>
          <w:tcPr>
            <w:tcW w:w="2266" w:type="dxa"/>
            <w:shd w:val="clear" w:color="auto" w:fill="F2F2F2" w:themeFill="background1" w:themeFillShade="F2"/>
            <w:vAlign w:val="center"/>
          </w:tcPr>
          <w:p w14:paraId="21335AFB" w14:textId="7F1C54C7" w:rsidR="00FE6483" w:rsidRPr="00FE6483" w:rsidRDefault="000B6404" w:rsidP="00A73BC6">
            <w:pPr>
              <w:jc w:val="center"/>
              <w:rPr>
                <w:b/>
                <w:bCs/>
                <w:sz w:val="20"/>
                <w:szCs w:val="20"/>
              </w:rPr>
            </w:pPr>
            <w:r>
              <w:rPr>
                <w:b/>
                <w:bCs/>
                <w:sz w:val="20"/>
                <w:szCs w:val="20"/>
              </w:rPr>
              <w:t>Değişiklik Sahibi</w:t>
            </w:r>
          </w:p>
        </w:tc>
        <w:tc>
          <w:tcPr>
            <w:tcW w:w="2266" w:type="dxa"/>
            <w:shd w:val="clear" w:color="auto" w:fill="F2F2F2" w:themeFill="background1" w:themeFillShade="F2"/>
            <w:vAlign w:val="center"/>
          </w:tcPr>
          <w:p w14:paraId="4A361F5B" w14:textId="308BA230" w:rsidR="00FE6483" w:rsidRPr="00FE6483" w:rsidRDefault="000B6404" w:rsidP="00A73BC6">
            <w:pPr>
              <w:jc w:val="center"/>
              <w:rPr>
                <w:b/>
                <w:bCs/>
                <w:sz w:val="20"/>
                <w:szCs w:val="20"/>
              </w:rPr>
            </w:pPr>
            <w:r>
              <w:rPr>
                <w:b/>
                <w:bCs/>
                <w:sz w:val="20"/>
                <w:szCs w:val="20"/>
              </w:rPr>
              <w:t>Tarih</w:t>
            </w:r>
          </w:p>
        </w:tc>
      </w:tr>
      <w:tr w:rsidR="00FE6483" w14:paraId="7F1B15E7" w14:textId="77777777" w:rsidTr="00FE6483">
        <w:trPr>
          <w:trHeight w:val="420"/>
        </w:trPr>
        <w:tc>
          <w:tcPr>
            <w:tcW w:w="562" w:type="dxa"/>
            <w:vAlign w:val="center"/>
          </w:tcPr>
          <w:p w14:paraId="3EA2D4B1" w14:textId="525F35DE" w:rsidR="00FE6483" w:rsidRPr="00FE6483" w:rsidRDefault="00FE6483" w:rsidP="00A73BC6">
            <w:pPr>
              <w:rPr>
                <w:sz w:val="20"/>
                <w:szCs w:val="20"/>
              </w:rPr>
            </w:pPr>
            <w:r w:rsidRPr="00FE6483">
              <w:rPr>
                <w:sz w:val="20"/>
                <w:szCs w:val="20"/>
              </w:rPr>
              <w:t>1</w:t>
            </w:r>
          </w:p>
        </w:tc>
        <w:tc>
          <w:tcPr>
            <w:tcW w:w="3968" w:type="dxa"/>
            <w:vAlign w:val="center"/>
          </w:tcPr>
          <w:p w14:paraId="07C64E90" w14:textId="5A859291" w:rsidR="00FE6483" w:rsidRPr="00FE6483" w:rsidRDefault="00FE6483" w:rsidP="00A73BC6">
            <w:pPr>
              <w:rPr>
                <w:sz w:val="20"/>
                <w:szCs w:val="20"/>
              </w:rPr>
            </w:pPr>
          </w:p>
        </w:tc>
        <w:tc>
          <w:tcPr>
            <w:tcW w:w="2266" w:type="dxa"/>
            <w:vAlign w:val="center"/>
          </w:tcPr>
          <w:p w14:paraId="5DC0AFFF" w14:textId="1497479D" w:rsidR="00FE6483" w:rsidRPr="00FE6483" w:rsidRDefault="00FE6483" w:rsidP="00A73BC6">
            <w:pPr>
              <w:rPr>
                <w:sz w:val="20"/>
                <w:szCs w:val="20"/>
              </w:rPr>
            </w:pPr>
          </w:p>
        </w:tc>
        <w:tc>
          <w:tcPr>
            <w:tcW w:w="2266" w:type="dxa"/>
            <w:vAlign w:val="center"/>
          </w:tcPr>
          <w:p w14:paraId="442CA0A1" w14:textId="0545F57A" w:rsidR="00FE6483" w:rsidRPr="00FE6483" w:rsidRDefault="00FE6483" w:rsidP="00A73BC6">
            <w:pPr>
              <w:rPr>
                <w:sz w:val="20"/>
                <w:szCs w:val="20"/>
              </w:rPr>
            </w:pPr>
          </w:p>
        </w:tc>
      </w:tr>
      <w:tr w:rsidR="00FE6483" w14:paraId="7D9C007E" w14:textId="77777777" w:rsidTr="00FE6483">
        <w:trPr>
          <w:trHeight w:val="412"/>
        </w:trPr>
        <w:tc>
          <w:tcPr>
            <w:tcW w:w="562" w:type="dxa"/>
            <w:vAlign w:val="center"/>
          </w:tcPr>
          <w:p w14:paraId="4D2441D1" w14:textId="29A267F5" w:rsidR="00FE6483" w:rsidRPr="00FE6483" w:rsidRDefault="00FE6483" w:rsidP="00A73BC6">
            <w:pPr>
              <w:rPr>
                <w:sz w:val="20"/>
                <w:szCs w:val="20"/>
              </w:rPr>
            </w:pPr>
            <w:r w:rsidRPr="00FE6483">
              <w:rPr>
                <w:sz w:val="20"/>
                <w:szCs w:val="20"/>
              </w:rPr>
              <w:t>2</w:t>
            </w:r>
          </w:p>
        </w:tc>
        <w:tc>
          <w:tcPr>
            <w:tcW w:w="3968" w:type="dxa"/>
            <w:vAlign w:val="center"/>
          </w:tcPr>
          <w:p w14:paraId="02FDD55B" w14:textId="77777777" w:rsidR="00FE6483" w:rsidRPr="00FE6483" w:rsidRDefault="00FE6483" w:rsidP="00A73BC6">
            <w:pPr>
              <w:rPr>
                <w:sz w:val="20"/>
                <w:szCs w:val="20"/>
              </w:rPr>
            </w:pPr>
          </w:p>
        </w:tc>
        <w:tc>
          <w:tcPr>
            <w:tcW w:w="2266" w:type="dxa"/>
            <w:vAlign w:val="center"/>
          </w:tcPr>
          <w:p w14:paraId="5EEEC326" w14:textId="77777777" w:rsidR="00FE6483" w:rsidRPr="00FE6483" w:rsidRDefault="00FE6483" w:rsidP="00A73BC6">
            <w:pPr>
              <w:rPr>
                <w:sz w:val="20"/>
                <w:szCs w:val="20"/>
              </w:rPr>
            </w:pPr>
          </w:p>
        </w:tc>
        <w:tc>
          <w:tcPr>
            <w:tcW w:w="2266" w:type="dxa"/>
            <w:vAlign w:val="center"/>
          </w:tcPr>
          <w:p w14:paraId="08C16067" w14:textId="77777777" w:rsidR="00FE6483" w:rsidRPr="00FE6483" w:rsidRDefault="00FE6483" w:rsidP="00A73BC6">
            <w:pPr>
              <w:rPr>
                <w:sz w:val="20"/>
                <w:szCs w:val="20"/>
              </w:rPr>
            </w:pPr>
          </w:p>
        </w:tc>
      </w:tr>
      <w:tr w:rsidR="00FE6483" w14:paraId="4F66D226" w14:textId="77777777" w:rsidTr="00FE6483">
        <w:trPr>
          <w:trHeight w:val="418"/>
        </w:trPr>
        <w:tc>
          <w:tcPr>
            <w:tcW w:w="562" w:type="dxa"/>
            <w:vAlign w:val="center"/>
          </w:tcPr>
          <w:p w14:paraId="64CBE100" w14:textId="567AE178" w:rsidR="00FE6483" w:rsidRPr="00FE6483" w:rsidRDefault="00FE6483" w:rsidP="00A73BC6">
            <w:pPr>
              <w:rPr>
                <w:sz w:val="20"/>
                <w:szCs w:val="20"/>
              </w:rPr>
            </w:pPr>
            <w:r w:rsidRPr="00FE6483">
              <w:rPr>
                <w:sz w:val="20"/>
                <w:szCs w:val="20"/>
              </w:rPr>
              <w:t>3</w:t>
            </w:r>
          </w:p>
        </w:tc>
        <w:tc>
          <w:tcPr>
            <w:tcW w:w="3968" w:type="dxa"/>
            <w:vAlign w:val="center"/>
          </w:tcPr>
          <w:p w14:paraId="7C83A752" w14:textId="77777777" w:rsidR="00FE6483" w:rsidRPr="00FE6483" w:rsidRDefault="00FE6483" w:rsidP="00A73BC6">
            <w:pPr>
              <w:rPr>
                <w:sz w:val="20"/>
                <w:szCs w:val="20"/>
              </w:rPr>
            </w:pPr>
          </w:p>
        </w:tc>
        <w:tc>
          <w:tcPr>
            <w:tcW w:w="2266" w:type="dxa"/>
            <w:vAlign w:val="center"/>
          </w:tcPr>
          <w:p w14:paraId="61B6EB53" w14:textId="77777777" w:rsidR="00FE6483" w:rsidRPr="00FE6483" w:rsidRDefault="00FE6483" w:rsidP="00A73BC6">
            <w:pPr>
              <w:rPr>
                <w:sz w:val="20"/>
                <w:szCs w:val="20"/>
              </w:rPr>
            </w:pPr>
          </w:p>
        </w:tc>
        <w:tc>
          <w:tcPr>
            <w:tcW w:w="2266" w:type="dxa"/>
            <w:vAlign w:val="center"/>
          </w:tcPr>
          <w:p w14:paraId="416EB6C7" w14:textId="77777777" w:rsidR="00FE6483" w:rsidRPr="00FE6483" w:rsidRDefault="00FE6483" w:rsidP="00A73BC6">
            <w:pPr>
              <w:rPr>
                <w:sz w:val="20"/>
                <w:szCs w:val="20"/>
              </w:rPr>
            </w:pPr>
          </w:p>
        </w:tc>
      </w:tr>
      <w:tr w:rsidR="00FE6483" w14:paraId="273ECF2D" w14:textId="77777777" w:rsidTr="00FE6483">
        <w:trPr>
          <w:trHeight w:val="418"/>
        </w:trPr>
        <w:tc>
          <w:tcPr>
            <w:tcW w:w="562" w:type="dxa"/>
            <w:vAlign w:val="center"/>
          </w:tcPr>
          <w:p w14:paraId="34CA9F66" w14:textId="43288CAA" w:rsidR="00FE6483" w:rsidRPr="00FE6483" w:rsidRDefault="00FE6483" w:rsidP="00A73BC6">
            <w:pPr>
              <w:rPr>
                <w:sz w:val="20"/>
                <w:szCs w:val="20"/>
              </w:rPr>
            </w:pPr>
            <w:r w:rsidRPr="00FE6483">
              <w:rPr>
                <w:sz w:val="20"/>
                <w:szCs w:val="20"/>
              </w:rPr>
              <w:t>4</w:t>
            </w:r>
          </w:p>
        </w:tc>
        <w:tc>
          <w:tcPr>
            <w:tcW w:w="3968" w:type="dxa"/>
            <w:vAlign w:val="center"/>
          </w:tcPr>
          <w:p w14:paraId="5C51CD8A" w14:textId="77777777" w:rsidR="00FE6483" w:rsidRPr="00FE6483" w:rsidRDefault="00FE6483" w:rsidP="00A73BC6">
            <w:pPr>
              <w:rPr>
                <w:sz w:val="20"/>
                <w:szCs w:val="20"/>
              </w:rPr>
            </w:pPr>
          </w:p>
        </w:tc>
        <w:tc>
          <w:tcPr>
            <w:tcW w:w="2266" w:type="dxa"/>
            <w:vAlign w:val="center"/>
          </w:tcPr>
          <w:p w14:paraId="49471DE5" w14:textId="77777777" w:rsidR="00FE6483" w:rsidRPr="00FE6483" w:rsidRDefault="00FE6483" w:rsidP="00A73BC6">
            <w:pPr>
              <w:rPr>
                <w:sz w:val="20"/>
                <w:szCs w:val="20"/>
              </w:rPr>
            </w:pPr>
          </w:p>
        </w:tc>
        <w:tc>
          <w:tcPr>
            <w:tcW w:w="2266" w:type="dxa"/>
            <w:vAlign w:val="center"/>
          </w:tcPr>
          <w:p w14:paraId="4852B035" w14:textId="77777777" w:rsidR="00FE6483" w:rsidRPr="00FE6483" w:rsidRDefault="00FE6483" w:rsidP="00A73BC6">
            <w:pPr>
              <w:rPr>
                <w:sz w:val="20"/>
                <w:szCs w:val="20"/>
              </w:rPr>
            </w:pPr>
          </w:p>
        </w:tc>
      </w:tr>
      <w:tr w:rsidR="00FE6483" w14:paraId="09C959BD" w14:textId="77777777" w:rsidTr="00FE6483">
        <w:trPr>
          <w:trHeight w:val="418"/>
        </w:trPr>
        <w:tc>
          <w:tcPr>
            <w:tcW w:w="562" w:type="dxa"/>
            <w:vAlign w:val="center"/>
          </w:tcPr>
          <w:p w14:paraId="54F7FECE" w14:textId="05A927F5" w:rsidR="00FE6483" w:rsidRPr="00FE6483" w:rsidRDefault="00FE6483" w:rsidP="00A73BC6">
            <w:pPr>
              <w:rPr>
                <w:sz w:val="20"/>
                <w:szCs w:val="20"/>
              </w:rPr>
            </w:pPr>
            <w:r w:rsidRPr="00FE6483">
              <w:rPr>
                <w:sz w:val="20"/>
                <w:szCs w:val="20"/>
              </w:rPr>
              <w:t>5</w:t>
            </w:r>
          </w:p>
        </w:tc>
        <w:tc>
          <w:tcPr>
            <w:tcW w:w="3968" w:type="dxa"/>
            <w:vAlign w:val="center"/>
          </w:tcPr>
          <w:p w14:paraId="48F6FD7A" w14:textId="77777777" w:rsidR="00FE6483" w:rsidRPr="00FE6483" w:rsidRDefault="00FE6483" w:rsidP="00A73BC6">
            <w:pPr>
              <w:rPr>
                <w:sz w:val="20"/>
                <w:szCs w:val="20"/>
              </w:rPr>
            </w:pPr>
          </w:p>
        </w:tc>
        <w:tc>
          <w:tcPr>
            <w:tcW w:w="2266" w:type="dxa"/>
            <w:vAlign w:val="center"/>
          </w:tcPr>
          <w:p w14:paraId="46670697" w14:textId="77777777" w:rsidR="00FE6483" w:rsidRPr="00FE6483" w:rsidRDefault="00FE6483" w:rsidP="00A73BC6">
            <w:pPr>
              <w:rPr>
                <w:sz w:val="20"/>
                <w:szCs w:val="20"/>
              </w:rPr>
            </w:pPr>
          </w:p>
        </w:tc>
        <w:tc>
          <w:tcPr>
            <w:tcW w:w="2266" w:type="dxa"/>
            <w:vAlign w:val="center"/>
          </w:tcPr>
          <w:p w14:paraId="79749D74" w14:textId="77777777" w:rsidR="00FE6483" w:rsidRPr="00FE6483" w:rsidRDefault="00FE6483" w:rsidP="00A73BC6">
            <w:pPr>
              <w:rPr>
                <w:sz w:val="20"/>
                <w:szCs w:val="20"/>
              </w:rPr>
            </w:pPr>
          </w:p>
        </w:tc>
      </w:tr>
      <w:tr w:rsidR="00FE6483" w14:paraId="59374AEC" w14:textId="77777777" w:rsidTr="00FE6483">
        <w:trPr>
          <w:trHeight w:val="418"/>
        </w:trPr>
        <w:tc>
          <w:tcPr>
            <w:tcW w:w="562" w:type="dxa"/>
            <w:vAlign w:val="center"/>
          </w:tcPr>
          <w:p w14:paraId="2F998A76" w14:textId="456E9F72" w:rsidR="00FE6483" w:rsidRPr="00FE6483" w:rsidRDefault="00FE6483" w:rsidP="00A73BC6">
            <w:pPr>
              <w:rPr>
                <w:sz w:val="20"/>
                <w:szCs w:val="20"/>
              </w:rPr>
            </w:pPr>
            <w:r w:rsidRPr="00FE6483">
              <w:rPr>
                <w:sz w:val="20"/>
                <w:szCs w:val="20"/>
              </w:rPr>
              <w:t>6</w:t>
            </w:r>
          </w:p>
        </w:tc>
        <w:tc>
          <w:tcPr>
            <w:tcW w:w="3968" w:type="dxa"/>
            <w:vAlign w:val="center"/>
          </w:tcPr>
          <w:p w14:paraId="30619F8B" w14:textId="77777777" w:rsidR="00FE6483" w:rsidRPr="00FE6483" w:rsidRDefault="00FE6483" w:rsidP="00A73BC6">
            <w:pPr>
              <w:rPr>
                <w:sz w:val="20"/>
                <w:szCs w:val="20"/>
              </w:rPr>
            </w:pPr>
          </w:p>
        </w:tc>
        <w:tc>
          <w:tcPr>
            <w:tcW w:w="2266" w:type="dxa"/>
            <w:vAlign w:val="center"/>
          </w:tcPr>
          <w:p w14:paraId="2C3266B2" w14:textId="77777777" w:rsidR="00FE6483" w:rsidRPr="00FE6483" w:rsidRDefault="00FE6483" w:rsidP="00A73BC6">
            <w:pPr>
              <w:rPr>
                <w:sz w:val="20"/>
                <w:szCs w:val="20"/>
              </w:rPr>
            </w:pPr>
          </w:p>
        </w:tc>
        <w:tc>
          <w:tcPr>
            <w:tcW w:w="2266" w:type="dxa"/>
            <w:vAlign w:val="center"/>
          </w:tcPr>
          <w:p w14:paraId="249A9448" w14:textId="77777777" w:rsidR="00FE6483" w:rsidRPr="00FE6483" w:rsidRDefault="00FE6483" w:rsidP="00A73BC6">
            <w:pPr>
              <w:rPr>
                <w:sz w:val="20"/>
                <w:szCs w:val="20"/>
              </w:rPr>
            </w:pPr>
          </w:p>
        </w:tc>
      </w:tr>
      <w:tr w:rsidR="00FE6483" w14:paraId="08FE9BBB" w14:textId="77777777" w:rsidTr="00FE6483">
        <w:trPr>
          <w:trHeight w:val="418"/>
        </w:trPr>
        <w:tc>
          <w:tcPr>
            <w:tcW w:w="562" w:type="dxa"/>
            <w:vAlign w:val="center"/>
          </w:tcPr>
          <w:p w14:paraId="595B1861" w14:textId="3FE7B028" w:rsidR="00FE6483" w:rsidRPr="00FE6483" w:rsidRDefault="00FE6483" w:rsidP="00A73BC6">
            <w:pPr>
              <w:rPr>
                <w:sz w:val="20"/>
                <w:szCs w:val="20"/>
              </w:rPr>
            </w:pPr>
            <w:r w:rsidRPr="00FE6483">
              <w:rPr>
                <w:sz w:val="20"/>
                <w:szCs w:val="20"/>
              </w:rPr>
              <w:t>7</w:t>
            </w:r>
          </w:p>
        </w:tc>
        <w:tc>
          <w:tcPr>
            <w:tcW w:w="3968" w:type="dxa"/>
            <w:vAlign w:val="center"/>
          </w:tcPr>
          <w:p w14:paraId="16C32439" w14:textId="77777777" w:rsidR="00FE6483" w:rsidRPr="00FE6483" w:rsidRDefault="00FE6483" w:rsidP="00A73BC6">
            <w:pPr>
              <w:rPr>
                <w:sz w:val="20"/>
                <w:szCs w:val="20"/>
              </w:rPr>
            </w:pPr>
          </w:p>
        </w:tc>
        <w:tc>
          <w:tcPr>
            <w:tcW w:w="2266" w:type="dxa"/>
            <w:vAlign w:val="center"/>
          </w:tcPr>
          <w:p w14:paraId="57515029" w14:textId="77777777" w:rsidR="00FE6483" w:rsidRPr="00FE6483" w:rsidRDefault="00FE6483" w:rsidP="00A73BC6">
            <w:pPr>
              <w:rPr>
                <w:sz w:val="20"/>
                <w:szCs w:val="20"/>
              </w:rPr>
            </w:pPr>
          </w:p>
        </w:tc>
        <w:tc>
          <w:tcPr>
            <w:tcW w:w="2266" w:type="dxa"/>
            <w:vAlign w:val="center"/>
          </w:tcPr>
          <w:p w14:paraId="657D0A3C" w14:textId="77777777" w:rsidR="00FE6483" w:rsidRPr="00FE6483" w:rsidRDefault="00FE6483" w:rsidP="00A73BC6">
            <w:pPr>
              <w:rPr>
                <w:sz w:val="20"/>
                <w:szCs w:val="20"/>
              </w:rPr>
            </w:pPr>
          </w:p>
        </w:tc>
      </w:tr>
      <w:tr w:rsidR="00FE6483" w14:paraId="28CE3DDB" w14:textId="77777777" w:rsidTr="00FE6483">
        <w:trPr>
          <w:trHeight w:val="418"/>
        </w:trPr>
        <w:tc>
          <w:tcPr>
            <w:tcW w:w="562" w:type="dxa"/>
            <w:vAlign w:val="center"/>
          </w:tcPr>
          <w:p w14:paraId="4FD12F56" w14:textId="365DBCE8" w:rsidR="00FE6483" w:rsidRPr="00FE6483" w:rsidRDefault="00FE6483" w:rsidP="00A73BC6">
            <w:pPr>
              <w:rPr>
                <w:sz w:val="20"/>
                <w:szCs w:val="20"/>
              </w:rPr>
            </w:pPr>
            <w:r w:rsidRPr="00FE6483">
              <w:rPr>
                <w:sz w:val="20"/>
                <w:szCs w:val="20"/>
              </w:rPr>
              <w:t>8</w:t>
            </w:r>
          </w:p>
        </w:tc>
        <w:tc>
          <w:tcPr>
            <w:tcW w:w="3968" w:type="dxa"/>
            <w:vAlign w:val="center"/>
          </w:tcPr>
          <w:p w14:paraId="2711DF85" w14:textId="77777777" w:rsidR="00FE6483" w:rsidRPr="00FE6483" w:rsidRDefault="00FE6483" w:rsidP="00A73BC6">
            <w:pPr>
              <w:rPr>
                <w:sz w:val="20"/>
                <w:szCs w:val="20"/>
              </w:rPr>
            </w:pPr>
          </w:p>
        </w:tc>
        <w:tc>
          <w:tcPr>
            <w:tcW w:w="2266" w:type="dxa"/>
            <w:vAlign w:val="center"/>
          </w:tcPr>
          <w:p w14:paraId="73B8ACA8" w14:textId="77777777" w:rsidR="00FE6483" w:rsidRPr="00FE6483" w:rsidRDefault="00FE6483" w:rsidP="00A73BC6">
            <w:pPr>
              <w:rPr>
                <w:sz w:val="20"/>
                <w:szCs w:val="20"/>
              </w:rPr>
            </w:pPr>
          </w:p>
        </w:tc>
        <w:tc>
          <w:tcPr>
            <w:tcW w:w="2266" w:type="dxa"/>
            <w:vAlign w:val="center"/>
          </w:tcPr>
          <w:p w14:paraId="0EC4A3D8" w14:textId="77777777" w:rsidR="00FE6483" w:rsidRPr="00FE6483" w:rsidRDefault="00FE6483" w:rsidP="00A73BC6">
            <w:pPr>
              <w:rPr>
                <w:sz w:val="20"/>
                <w:szCs w:val="20"/>
              </w:rPr>
            </w:pPr>
          </w:p>
        </w:tc>
      </w:tr>
    </w:tbl>
    <w:p w14:paraId="7FB7A972" w14:textId="4C3D6E6F" w:rsidR="00FE6483" w:rsidRDefault="00FE6483" w:rsidP="003639EA"/>
    <w:p w14:paraId="6BC265CC" w14:textId="77777777" w:rsidR="00FE6483" w:rsidRDefault="00FE6483">
      <w:r>
        <w:br w:type="page"/>
      </w:r>
    </w:p>
    <w:bookmarkEnd w:id="1" w:displacedByCustomXml="next"/>
    <w:sdt>
      <w:sdtPr>
        <w:rPr>
          <w:rFonts w:asciiTheme="minorHAnsi" w:eastAsiaTheme="minorHAnsi" w:hAnsiTheme="minorHAnsi" w:cstheme="minorBidi"/>
          <w:b/>
          <w:bCs/>
          <w:color w:val="000000" w:themeColor="text1"/>
          <w:sz w:val="22"/>
          <w:szCs w:val="22"/>
          <w:lang w:eastAsia="en-US"/>
        </w:rPr>
        <w:id w:val="824936680"/>
        <w:docPartObj>
          <w:docPartGallery w:val="Table of Contents"/>
          <w:docPartUnique/>
        </w:docPartObj>
      </w:sdtPr>
      <w:sdtEndPr>
        <w:rPr>
          <w:color w:val="auto"/>
        </w:rPr>
      </w:sdtEndPr>
      <w:sdtContent>
        <w:p w14:paraId="0D90FE16" w14:textId="539D7BE1" w:rsidR="00796349" w:rsidRPr="00796349" w:rsidRDefault="000B6404">
          <w:pPr>
            <w:pStyle w:val="TBal"/>
            <w:rPr>
              <w:b/>
              <w:bCs/>
              <w:color w:val="000000" w:themeColor="text1"/>
            </w:rPr>
          </w:pPr>
          <w:r>
            <w:rPr>
              <w:b/>
              <w:bCs/>
              <w:color w:val="000000" w:themeColor="text1"/>
            </w:rPr>
            <w:t>İçerik</w:t>
          </w:r>
        </w:p>
        <w:p w14:paraId="564CA333" w14:textId="12BC6EE5" w:rsidR="00712C9D" w:rsidRDefault="00796349">
          <w:pPr>
            <w:pStyle w:val="T1"/>
            <w:tabs>
              <w:tab w:val="right" w:leader="dot" w:pos="9062"/>
            </w:tabs>
            <w:rPr>
              <w:rFonts w:eastAsiaTheme="minorEastAsia"/>
              <w:noProof/>
              <w:lang w:eastAsia="tr-TR"/>
            </w:rPr>
          </w:pPr>
          <w:r w:rsidRPr="34BD3859">
            <w:fldChar w:fldCharType="begin"/>
          </w:r>
          <w:r>
            <w:instrText xml:space="preserve"> TOC \o "1-3" \h \z \u </w:instrText>
          </w:r>
          <w:r w:rsidRPr="34BD3859">
            <w:fldChar w:fldCharType="separate"/>
          </w:r>
          <w:hyperlink w:anchor="_Toc82471638" w:history="1">
            <w:r w:rsidR="00712C9D" w:rsidRPr="00B37C57">
              <w:rPr>
                <w:rStyle w:val="Kpr"/>
                <w:noProof/>
              </w:rPr>
              <w:t>Kısaltmalar ve Tanımlamalar</w:t>
            </w:r>
            <w:r w:rsidR="00712C9D">
              <w:rPr>
                <w:noProof/>
                <w:webHidden/>
              </w:rPr>
              <w:tab/>
            </w:r>
            <w:r w:rsidR="00712C9D">
              <w:rPr>
                <w:noProof/>
                <w:webHidden/>
              </w:rPr>
              <w:fldChar w:fldCharType="begin"/>
            </w:r>
            <w:r w:rsidR="00712C9D">
              <w:rPr>
                <w:noProof/>
                <w:webHidden/>
              </w:rPr>
              <w:instrText xml:space="preserve"> PAGEREF _Toc82471638 \h </w:instrText>
            </w:r>
            <w:r w:rsidR="00712C9D">
              <w:rPr>
                <w:noProof/>
                <w:webHidden/>
              </w:rPr>
            </w:r>
            <w:r w:rsidR="00712C9D">
              <w:rPr>
                <w:noProof/>
                <w:webHidden/>
              </w:rPr>
              <w:fldChar w:fldCharType="separate"/>
            </w:r>
            <w:r w:rsidR="00712C9D">
              <w:rPr>
                <w:noProof/>
                <w:webHidden/>
              </w:rPr>
              <w:t>4</w:t>
            </w:r>
            <w:r w:rsidR="00712C9D">
              <w:rPr>
                <w:noProof/>
                <w:webHidden/>
              </w:rPr>
              <w:fldChar w:fldCharType="end"/>
            </w:r>
          </w:hyperlink>
        </w:p>
        <w:p w14:paraId="551DB404" w14:textId="19B0D201" w:rsidR="00712C9D" w:rsidRDefault="00712C9D">
          <w:pPr>
            <w:pStyle w:val="T1"/>
            <w:tabs>
              <w:tab w:val="right" w:leader="dot" w:pos="9062"/>
            </w:tabs>
            <w:rPr>
              <w:rFonts w:eastAsiaTheme="minorEastAsia"/>
              <w:noProof/>
              <w:lang w:eastAsia="tr-TR"/>
            </w:rPr>
          </w:pPr>
          <w:hyperlink w:anchor="_Toc82471639" w:history="1">
            <w:r w:rsidRPr="00B37C57">
              <w:rPr>
                <w:rStyle w:val="Kpr"/>
                <w:noProof/>
              </w:rPr>
              <w:t>Referans Dokümanları</w:t>
            </w:r>
            <w:r>
              <w:rPr>
                <w:noProof/>
                <w:webHidden/>
              </w:rPr>
              <w:tab/>
            </w:r>
            <w:r>
              <w:rPr>
                <w:noProof/>
                <w:webHidden/>
              </w:rPr>
              <w:fldChar w:fldCharType="begin"/>
            </w:r>
            <w:r>
              <w:rPr>
                <w:noProof/>
                <w:webHidden/>
              </w:rPr>
              <w:instrText xml:space="preserve"> PAGEREF _Toc82471639 \h </w:instrText>
            </w:r>
            <w:r>
              <w:rPr>
                <w:noProof/>
                <w:webHidden/>
              </w:rPr>
            </w:r>
            <w:r>
              <w:rPr>
                <w:noProof/>
                <w:webHidden/>
              </w:rPr>
              <w:fldChar w:fldCharType="separate"/>
            </w:r>
            <w:r>
              <w:rPr>
                <w:noProof/>
                <w:webHidden/>
              </w:rPr>
              <w:t>4</w:t>
            </w:r>
            <w:r>
              <w:rPr>
                <w:noProof/>
                <w:webHidden/>
              </w:rPr>
              <w:fldChar w:fldCharType="end"/>
            </w:r>
          </w:hyperlink>
        </w:p>
        <w:p w14:paraId="6F8FEB25" w14:textId="552A83E4" w:rsidR="00712C9D" w:rsidRDefault="00712C9D">
          <w:pPr>
            <w:pStyle w:val="T1"/>
            <w:tabs>
              <w:tab w:val="left" w:pos="440"/>
              <w:tab w:val="right" w:leader="dot" w:pos="9062"/>
            </w:tabs>
            <w:rPr>
              <w:rFonts w:eastAsiaTheme="minorEastAsia"/>
              <w:noProof/>
              <w:lang w:eastAsia="tr-TR"/>
            </w:rPr>
          </w:pPr>
          <w:hyperlink w:anchor="_Toc82471640" w:history="1">
            <w:r w:rsidRPr="00B37C57">
              <w:rPr>
                <w:rStyle w:val="Kpr"/>
                <w:noProof/>
              </w:rPr>
              <w:t>1.</w:t>
            </w:r>
            <w:r>
              <w:rPr>
                <w:rFonts w:eastAsiaTheme="minorEastAsia"/>
                <w:noProof/>
                <w:lang w:eastAsia="tr-TR"/>
              </w:rPr>
              <w:tab/>
            </w:r>
            <w:r w:rsidRPr="00B37C57">
              <w:rPr>
                <w:rStyle w:val="Kpr"/>
                <w:noProof/>
              </w:rPr>
              <w:t>Amaç</w:t>
            </w:r>
            <w:r>
              <w:rPr>
                <w:noProof/>
                <w:webHidden/>
              </w:rPr>
              <w:tab/>
            </w:r>
            <w:r>
              <w:rPr>
                <w:noProof/>
                <w:webHidden/>
              </w:rPr>
              <w:fldChar w:fldCharType="begin"/>
            </w:r>
            <w:r>
              <w:rPr>
                <w:noProof/>
                <w:webHidden/>
              </w:rPr>
              <w:instrText xml:space="preserve"> PAGEREF _Toc82471640 \h </w:instrText>
            </w:r>
            <w:r>
              <w:rPr>
                <w:noProof/>
                <w:webHidden/>
              </w:rPr>
            </w:r>
            <w:r>
              <w:rPr>
                <w:noProof/>
                <w:webHidden/>
              </w:rPr>
              <w:fldChar w:fldCharType="separate"/>
            </w:r>
            <w:r>
              <w:rPr>
                <w:noProof/>
                <w:webHidden/>
              </w:rPr>
              <w:t>4</w:t>
            </w:r>
            <w:r>
              <w:rPr>
                <w:noProof/>
                <w:webHidden/>
              </w:rPr>
              <w:fldChar w:fldCharType="end"/>
            </w:r>
          </w:hyperlink>
        </w:p>
        <w:p w14:paraId="7F3CE7A5" w14:textId="460B1F58" w:rsidR="00712C9D" w:rsidRDefault="00712C9D">
          <w:pPr>
            <w:pStyle w:val="T1"/>
            <w:tabs>
              <w:tab w:val="left" w:pos="440"/>
              <w:tab w:val="right" w:leader="dot" w:pos="9062"/>
            </w:tabs>
            <w:rPr>
              <w:rFonts w:eastAsiaTheme="minorEastAsia"/>
              <w:noProof/>
              <w:lang w:eastAsia="tr-TR"/>
            </w:rPr>
          </w:pPr>
          <w:hyperlink w:anchor="_Toc82471641" w:history="1">
            <w:r w:rsidRPr="00B37C57">
              <w:rPr>
                <w:rStyle w:val="Kpr"/>
                <w:noProof/>
              </w:rPr>
              <w:t>2.</w:t>
            </w:r>
            <w:r>
              <w:rPr>
                <w:rFonts w:eastAsiaTheme="minorEastAsia"/>
                <w:noProof/>
                <w:lang w:eastAsia="tr-TR"/>
              </w:rPr>
              <w:tab/>
            </w:r>
            <w:r w:rsidRPr="00B37C57">
              <w:rPr>
                <w:rStyle w:val="Kpr"/>
                <w:noProof/>
              </w:rPr>
              <w:t>Kapsam</w:t>
            </w:r>
            <w:r>
              <w:rPr>
                <w:noProof/>
                <w:webHidden/>
              </w:rPr>
              <w:tab/>
            </w:r>
            <w:r>
              <w:rPr>
                <w:noProof/>
                <w:webHidden/>
              </w:rPr>
              <w:fldChar w:fldCharType="begin"/>
            </w:r>
            <w:r>
              <w:rPr>
                <w:noProof/>
                <w:webHidden/>
              </w:rPr>
              <w:instrText xml:space="preserve"> PAGEREF _Toc82471641 \h </w:instrText>
            </w:r>
            <w:r>
              <w:rPr>
                <w:noProof/>
                <w:webHidden/>
              </w:rPr>
            </w:r>
            <w:r>
              <w:rPr>
                <w:noProof/>
                <w:webHidden/>
              </w:rPr>
              <w:fldChar w:fldCharType="separate"/>
            </w:r>
            <w:r>
              <w:rPr>
                <w:noProof/>
                <w:webHidden/>
              </w:rPr>
              <w:t>4</w:t>
            </w:r>
            <w:r>
              <w:rPr>
                <w:noProof/>
                <w:webHidden/>
              </w:rPr>
              <w:fldChar w:fldCharType="end"/>
            </w:r>
          </w:hyperlink>
        </w:p>
        <w:p w14:paraId="5E8F92DC" w14:textId="5E6AB6E0" w:rsidR="00712C9D" w:rsidRDefault="00712C9D">
          <w:pPr>
            <w:pStyle w:val="T1"/>
            <w:tabs>
              <w:tab w:val="left" w:pos="440"/>
              <w:tab w:val="right" w:leader="dot" w:pos="9062"/>
            </w:tabs>
            <w:rPr>
              <w:rFonts w:eastAsiaTheme="minorEastAsia"/>
              <w:noProof/>
              <w:lang w:eastAsia="tr-TR"/>
            </w:rPr>
          </w:pPr>
          <w:hyperlink w:anchor="_Toc82471642" w:history="1">
            <w:r w:rsidRPr="00B37C57">
              <w:rPr>
                <w:rStyle w:val="Kpr"/>
                <w:noProof/>
              </w:rPr>
              <w:t>3.</w:t>
            </w:r>
            <w:r>
              <w:rPr>
                <w:rFonts w:eastAsiaTheme="minorEastAsia"/>
                <w:noProof/>
                <w:lang w:eastAsia="tr-TR"/>
              </w:rPr>
              <w:tab/>
            </w:r>
            <w:r w:rsidRPr="00B37C57">
              <w:rPr>
                <w:rStyle w:val="Kpr"/>
                <w:noProof/>
              </w:rPr>
              <w:t>Sistem Gereksinimleri Nedir</w:t>
            </w:r>
            <w:r>
              <w:rPr>
                <w:noProof/>
                <w:webHidden/>
              </w:rPr>
              <w:tab/>
            </w:r>
            <w:r>
              <w:rPr>
                <w:noProof/>
                <w:webHidden/>
              </w:rPr>
              <w:fldChar w:fldCharType="begin"/>
            </w:r>
            <w:r>
              <w:rPr>
                <w:noProof/>
                <w:webHidden/>
              </w:rPr>
              <w:instrText xml:space="preserve"> PAGEREF _Toc82471642 \h </w:instrText>
            </w:r>
            <w:r>
              <w:rPr>
                <w:noProof/>
                <w:webHidden/>
              </w:rPr>
            </w:r>
            <w:r>
              <w:rPr>
                <w:noProof/>
                <w:webHidden/>
              </w:rPr>
              <w:fldChar w:fldCharType="separate"/>
            </w:r>
            <w:r>
              <w:rPr>
                <w:noProof/>
                <w:webHidden/>
              </w:rPr>
              <w:t>5</w:t>
            </w:r>
            <w:r>
              <w:rPr>
                <w:noProof/>
                <w:webHidden/>
              </w:rPr>
              <w:fldChar w:fldCharType="end"/>
            </w:r>
          </w:hyperlink>
        </w:p>
        <w:p w14:paraId="4501EDBE" w14:textId="7B8E5E67" w:rsidR="00712C9D" w:rsidRDefault="00712C9D">
          <w:pPr>
            <w:pStyle w:val="T1"/>
            <w:tabs>
              <w:tab w:val="left" w:pos="440"/>
              <w:tab w:val="right" w:leader="dot" w:pos="9062"/>
            </w:tabs>
            <w:rPr>
              <w:rFonts w:eastAsiaTheme="minorEastAsia"/>
              <w:noProof/>
              <w:lang w:eastAsia="tr-TR"/>
            </w:rPr>
          </w:pPr>
          <w:hyperlink w:anchor="_Toc82471643" w:history="1">
            <w:r w:rsidRPr="00B37C57">
              <w:rPr>
                <w:rStyle w:val="Kpr"/>
                <w:noProof/>
              </w:rPr>
              <w:t>4.</w:t>
            </w:r>
            <w:r>
              <w:rPr>
                <w:rFonts w:eastAsiaTheme="minorEastAsia"/>
                <w:noProof/>
                <w:lang w:eastAsia="tr-TR"/>
              </w:rPr>
              <w:tab/>
            </w:r>
            <w:r w:rsidRPr="00B37C57">
              <w:rPr>
                <w:rStyle w:val="Kpr"/>
                <w:noProof/>
              </w:rPr>
              <w:t>Sistem Gereksinimleri Sınıflandırması</w:t>
            </w:r>
            <w:r>
              <w:rPr>
                <w:noProof/>
                <w:webHidden/>
              </w:rPr>
              <w:tab/>
            </w:r>
            <w:r>
              <w:rPr>
                <w:noProof/>
                <w:webHidden/>
              </w:rPr>
              <w:fldChar w:fldCharType="begin"/>
            </w:r>
            <w:r>
              <w:rPr>
                <w:noProof/>
                <w:webHidden/>
              </w:rPr>
              <w:instrText xml:space="preserve"> PAGEREF _Toc82471643 \h </w:instrText>
            </w:r>
            <w:r>
              <w:rPr>
                <w:noProof/>
                <w:webHidden/>
              </w:rPr>
            </w:r>
            <w:r>
              <w:rPr>
                <w:noProof/>
                <w:webHidden/>
              </w:rPr>
              <w:fldChar w:fldCharType="separate"/>
            </w:r>
            <w:r>
              <w:rPr>
                <w:noProof/>
                <w:webHidden/>
              </w:rPr>
              <w:t>5</w:t>
            </w:r>
            <w:r>
              <w:rPr>
                <w:noProof/>
                <w:webHidden/>
              </w:rPr>
              <w:fldChar w:fldCharType="end"/>
            </w:r>
          </w:hyperlink>
        </w:p>
        <w:p w14:paraId="760A7A78" w14:textId="500850C8" w:rsidR="00712C9D" w:rsidRDefault="00712C9D">
          <w:pPr>
            <w:pStyle w:val="T1"/>
            <w:tabs>
              <w:tab w:val="left" w:pos="660"/>
              <w:tab w:val="right" w:leader="dot" w:pos="9062"/>
            </w:tabs>
            <w:rPr>
              <w:rFonts w:eastAsiaTheme="minorEastAsia"/>
              <w:noProof/>
              <w:lang w:eastAsia="tr-TR"/>
            </w:rPr>
          </w:pPr>
          <w:hyperlink w:anchor="_Toc82471644" w:history="1">
            <w:r w:rsidRPr="00B37C57">
              <w:rPr>
                <w:rStyle w:val="Kpr"/>
                <w:noProof/>
              </w:rPr>
              <w:t>4.1.</w:t>
            </w:r>
            <w:r>
              <w:rPr>
                <w:rFonts w:eastAsiaTheme="minorEastAsia"/>
                <w:noProof/>
                <w:lang w:eastAsia="tr-TR"/>
              </w:rPr>
              <w:tab/>
            </w:r>
            <w:r w:rsidRPr="00B37C57">
              <w:rPr>
                <w:rStyle w:val="Kpr"/>
                <w:noProof/>
              </w:rPr>
              <w:t>İşlevsel Gereksinimler</w:t>
            </w:r>
            <w:r>
              <w:rPr>
                <w:noProof/>
                <w:webHidden/>
              </w:rPr>
              <w:tab/>
            </w:r>
            <w:r>
              <w:rPr>
                <w:noProof/>
                <w:webHidden/>
              </w:rPr>
              <w:fldChar w:fldCharType="begin"/>
            </w:r>
            <w:r>
              <w:rPr>
                <w:noProof/>
                <w:webHidden/>
              </w:rPr>
              <w:instrText xml:space="preserve"> PAGEREF _Toc82471644 \h </w:instrText>
            </w:r>
            <w:r>
              <w:rPr>
                <w:noProof/>
                <w:webHidden/>
              </w:rPr>
            </w:r>
            <w:r>
              <w:rPr>
                <w:noProof/>
                <w:webHidden/>
              </w:rPr>
              <w:fldChar w:fldCharType="separate"/>
            </w:r>
            <w:r>
              <w:rPr>
                <w:noProof/>
                <w:webHidden/>
              </w:rPr>
              <w:t>5</w:t>
            </w:r>
            <w:r>
              <w:rPr>
                <w:noProof/>
                <w:webHidden/>
              </w:rPr>
              <w:fldChar w:fldCharType="end"/>
            </w:r>
          </w:hyperlink>
        </w:p>
        <w:p w14:paraId="0B0955BE" w14:textId="5FFA9AE7" w:rsidR="00712C9D" w:rsidRDefault="00712C9D">
          <w:pPr>
            <w:pStyle w:val="T1"/>
            <w:tabs>
              <w:tab w:val="right" w:leader="dot" w:pos="9062"/>
            </w:tabs>
            <w:rPr>
              <w:rFonts w:eastAsiaTheme="minorEastAsia"/>
              <w:noProof/>
              <w:lang w:eastAsia="tr-TR"/>
            </w:rPr>
          </w:pPr>
          <w:hyperlink w:anchor="_Toc82471645" w:history="1">
            <w:r w:rsidRPr="00B37C57">
              <w:rPr>
                <w:rStyle w:val="Kpr"/>
                <w:rFonts w:cstheme="minorHAnsi"/>
                <w:noProof/>
              </w:rPr>
              <w:t>İşlemde gerçekleştirilecek sistem işlevlerini veya görevlerini niteliksel olarak açıklayın.</w:t>
            </w:r>
            <w:r>
              <w:rPr>
                <w:noProof/>
                <w:webHidden/>
              </w:rPr>
              <w:tab/>
            </w:r>
            <w:r>
              <w:rPr>
                <w:noProof/>
                <w:webHidden/>
              </w:rPr>
              <w:fldChar w:fldCharType="begin"/>
            </w:r>
            <w:r>
              <w:rPr>
                <w:noProof/>
                <w:webHidden/>
              </w:rPr>
              <w:instrText xml:space="preserve"> PAGEREF _Toc82471645 \h </w:instrText>
            </w:r>
            <w:r>
              <w:rPr>
                <w:noProof/>
                <w:webHidden/>
              </w:rPr>
            </w:r>
            <w:r>
              <w:rPr>
                <w:noProof/>
                <w:webHidden/>
              </w:rPr>
              <w:fldChar w:fldCharType="separate"/>
            </w:r>
            <w:r>
              <w:rPr>
                <w:noProof/>
                <w:webHidden/>
              </w:rPr>
              <w:t>5</w:t>
            </w:r>
            <w:r>
              <w:rPr>
                <w:noProof/>
                <w:webHidden/>
              </w:rPr>
              <w:fldChar w:fldCharType="end"/>
            </w:r>
          </w:hyperlink>
        </w:p>
        <w:p w14:paraId="002B0F27" w14:textId="0D4D8F71" w:rsidR="00712C9D" w:rsidRDefault="00712C9D">
          <w:pPr>
            <w:pStyle w:val="T1"/>
            <w:tabs>
              <w:tab w:val="left" w:pos="660"/>
              <w:tab w:val="right" w:leader="dot" w:pos="9062"/>
            </w:tabs>
            <w:rPr>
              <w:rFonts w:eastAsiaTheme="minorEastAsia"/>
              <w:noProof/>
              <w:lang w:eastAsia="tr-TR"/>
            </w:rPr>
          </w:pPr>
          <w:hyperlink w:anchor="_Toc82471646" w:history="1">
            <w:r w:rsidRPr="00B37C57">
              <w:rPr>
                <w:rStyle w:val="Kpr"/>
                <w:noProof/>
              </w:rPr>
              <w:t>4.2.</w:t>
            </w:r>
            <w:r>
              <w:rPr>
                <w:rFonts w:eastAsiaTheme="minorEastAsia"/>
                <w:noProof/>
                <w:lang w:eastAsia="tr-TR"/>
              </w:rPr>
              <w:tab/>
            </w:r>
            <w:r w:rsidRPr="00B37C57">
              <w:rPr>
                <w:rStyle w:val="Kpr"/>
                <w:noProof/>
              </w:rPr>
              <w:t>Performans Gereksinimler</w:t>
            </w:r>
            <w:r>
              <w:rPr>
                <w:noProof/>
                <w:webHidden/>
              </w:rPr>
              <w:tab/>
            </w:r>
            <w:r>
              <w:rPr>
                <w:noProof/>
                <w:webHidden/>
              </w:rPr>
              <w:fldChar w:fldCharType="begin"/>
            </w:r>
            <w:r>
              <w:rPr>
                <w:noProof/>
                <w:webHidden/>
              </w:rPr>
              <w:instrText xml:space="preserve"> PAGEREF _Toc82471646 \h </w:instrText>
            </w:r>
            <w:r>
              <w:rPr>
                <w:noProof/>
                <w:webHidden/>
              </w:rPr>
            </w:r>
            <w:r>
              <w:rPr>
                <w:noProof/>
                <w:webHidden/>
              </w:rPr>
              <w:fldChar w:fldCharType="separate"/>
            </w:r>
            <w:r>
              <w:rPr>
                <w:noProof/>
                <w:webHidden/>
              </w:rPr>
              <w:t>5</w:t>
            </w:r>
            <w:r>
              <w:rPr>
                <w:noProof/>
                <w:webHidden/>
              </w:rPr>
              <w:fldChar w:fldCharType="end"/>
            </w:r>
          </w:hyperlink>
        </w:p>
        <w:p w14:paraId="0EF0F654" w14:textId="7B609F36" w:rsidR="00712C9D" w:rsidRDefault="00712C9D">
          <w:pPr>
            <w:pStyle w:val="T1"/>
            <w:tabs>
              <w:tab w:val="left" w:pos="660"/>
              <w:tab w:val="right" w:leader="dot" w:pos="9062"/>
            </w:tabs>
            <w:rPr>
              <w:rFonts w:eastAsiaTheme="minorEastAsia"/>
              <w:noProof/>
              <w:lang w:eastAsia="tr-TR"/>
            </w:rPr>
          </w:pPr>
          <w:hyperlink w:anchor="_Toc82471647" w:history="1">
            <w:r w:rsidRPr="00B37C57">
              <w:rPr>
                <w:rStyle w:val="Kpr"/>
                <w:noProof/>
              </w:rPr>
              <w:t>4.3.</w:t>
            </w:r>
            <w:r>
              <w:rPr>
                <w:rFonts w:eastAsiaTheme="minorEastAsia"/>
                <w:noProof/>
                <w:lang w:eastAsia="tr-TR"/>
              </w:rPr>
              <w:tab/>
            </w:r>
            <w:r w:rsidRPr="00B37C57">
              <w:rPr>
                <w:rStyle w:val="Kpr"/>
                <w:noProof/>
              </w:rPr>
              <w:t>Kullanılabilirlik Gereksinimler</w:t>
            </w:r>
            <w:r>
              <w:rPr>
                <w:noProof/>
                <w:webHidden/>
              </w:rPr>
              <w:tab/>
            </w:r>
            <w:r>
              <w:rPr>
                <w:noProof/>
                <w:webHidden/>
              </w:rPr>
              <w:fldChar w:fldCharType="begin"/>
            </w:r>
            <w:r>
              <w:rPr>
                <w:noProof/>
                <w:webHidden/>
              </w:rPr>
              <w:instrText xml:space="preserve"> PAGEREF _Toc82471647 \h </w:instrText>
            </w:r>
            <w:r>
              <w:rPr>
                <w:noProof/>
                <w:webHidden/>
              </w:rPr>
            </w:r>
            <w:r>
              <w:rPr>
                <w:noProof/>
                <w:webHidden/>
              </w:rPr>
              <w:fldChar w:fldCharType="separate"/>
            </w:r>
            <w:r>
              <w:rPr>
                <w:noProof/>
                <w:webHidden/>
              </w:rPr>
              <w:t>5</w:t>
            </w:r>
            <w:r>
              <w:rPr>
                <w:noProof/>
                <w:webHidden/>
              </w:rPr>
              <w:fldChar w:fldCharType="end"/>
            </w:r>
          </w:hyperlink>
        </w:p>
        <w:p w14:paraId="4D26BFF8" w14:textId="1158B2C9" w:rsidR="00712C9D" w:rsidRDefault="00712C9D">
          <w:pPr>
            <w:pStyle w:val="T1"/>
            <w:tabs>
              <w:tab w:val="left" w:pos="660"/>
              <w:tab w:val="right" w:leader="dot" w:pos="9062"/>
            </w:tabs>
            <w:rPr>
              <w:rFonts w:eastAsiaTheme="minorEastAsia"/>
              <w:noProof/>
              <w:lang w:eastAsia="tr-TR"/>
            </w:rPr>
          </w:pPr>
          <w:hyperlink w:anchor="_Toc82471648" w:history="1">
            <w:r w:rsidRPr="00B37C57">
              <w:rPr>
                <w:rStyle w:val="Kpr"/>
                <w:noProof/>
              </w:rPr>
              <w:t>4.4.</w:t>
            </w:r>
            <w:r>
              <w:rPr>
                <w:rFonts w:eastAsiaTheme="minorEastAsia"/>
                <w:noProof/>
                <w:lang w:eastAsia="tr-TR"/>
              </w:rPr>
              <w:tab/>
            </w:r>
            <w:r w:rsidRPr="00B37C57">
              <w:rPr>
                <w:rStyle w:val="Kpr"/>
                <w:noProof/>
              </w:rPr>
              <w:t>Arabirim Gereksinimler</w:t>
            </w:r>
            <w:r>
              <w:rPr>
                <w:noProof/>
                <w:webHidden/>
              </w:rPr>
              <w:tab/>
            </w:r>
            <w:r>
              <w:rPr>
                <w:noProof/>
                <w:webHidden/>
              </w:rPr>
              <w:fldChar w:fldCharType="begin"/>
            </w:r>
            <w:r>
              <w:rPr>
                <w:noProof/>
                <w:webHidden/>
              </w:rPr>
              <w:instrText xml:space="preserve"> PAGEREF _Toc82471648 \h </w:instrText>
            </w:r>
            <w:r>
              <w:rPr>
                <w:noProof/>
                <w:webHidden/>
              </w:rPr>
            </w:r>
            <w:r>
              <w:rPr>
                <w:noProof/>
                <w:webHidden/>
              </w:rPr>
              <w:fldChar w:fldCharType="separate"/>
            </w:r>
            <w:r>
              <w:rPr>
                <w:noProof/>
                <w:webHidden/>
              </w:rPr>
              <w:t>5</w:t>
            </w:r>
            <w:r>
              <w:rPr>
                <w:noProof/>
                <w:webHidden/>
              </w:rPr>
              <w:fldChar w:fldCharType="end"/>
            </w:r>
          </w:hyperlink>
        </w:p>
        <w:p w14:paraId="629F71ED" w14:textId="794D4572" w:rsidR="00712C9D" w:rsidRDefault="00712C9D">
          <w:pPr>
            <w:pStyle w:val="T1"/>
            <w:tabs>
              <w:tab w:val="left" w:pos="660"/>
              <w:tab w:val="right" w:leader="dot" w:pos="9062"/>
            </w:tabs>
            <w:rPr>
              <w:rFonts w:eastAsiaTheme="minorEastAsia"/>
              <w:noProof/>
              <w:lang w:eastAsia="tr-TR"/>
            </w:rPr>
          </w:pPr>
          <w:hyperlink w:anchor="_Toc82471649" w:history="1">
            <w:r w:rsidRPr="00B37C57">
              <w:rPr>
                <w:rStyle w:val="Kpr"/>
                <w:noProof/>
              </w:rPr>
              <w:t>4.5.</w:t>
            </w:r>
            <w:r>
              <w:rPr>
                <w:rFonts w:eastAsiaTheme="minorEastAsia"/>
                <w:noProof/>
                <w:lang w:eastAsia="tr-TR"/>
              </w:rPr>
              <w:tab/>
            </w:r>
            <w:r w:rsidRPr="00B37C57">
              <w:rPr>
                <w:rStyle w:val="Kpr"/>
                <w:noProof/>
              </w:rPr>
              <w:t>Operasyonel Gereksinimler</w:t>
            </w:r>
            <w:r>
              <w:rPr>
                <w:noProof/>
                <w:webHidden/>
              </w:rPr>
              <w:tab/>
            </w:r>
            <w:r>
              <w:rPr>
                <w:noProof/>
                <w:webHidden/>
              </w:rPr>
              <w:fldChar w:fldCharType="begin"/>
            </w:r>
            <w:r>
              <w:rPr>
                <w:noProof/>
                <w:webHidden/>
              </w:rPr>
              <w:instrText xml:space="preserve"> PAGEREF _Toc82471649 \h </w:instrText>
            </w:r>
            <w:r>
              <w:rPr>
                <w:noProof/>
                <w:webHidden/>
              </w:rPr>
            </w:r>
            <w:r>
              <w:rPr>
                <w:noProof/>
                <w:webHidden/>
              </w:rPr>
              <w:fldChar w:fldCharType="separate"/>
            </w:r>
            <w:r>
              <w:rPr>
                <w:noProof/>
                <w:webHidden/>
              </w:rPr>
              <w:t>5</w:t>
            </w:r>
            <w:r>
              <w:rPr>
                <w:noProof/>
                <w:webHidden/>
              </w:rPr>
              <w:fldChar w:fldCharType="end"/>
            </w:r>
          </w:hyperlink>
        </w:p>
        <w:p w14:paraId="19E2858A" w14:textId="3BCA41FD" w:rsidR="00712C9D" w:rsidRDefault="00712C9D">
          <w:pPr>
            <w:pStyle w:val="T1"/>
            <w:tabs>
              <w:tab w:val="left" w:pos="660"/>
              <w:tab w:val="right" w:leader="dot" w:pos="9062"/>
            </w:tabs>
            <w:rPr>
              <w:rFonts w:eastAsiaTheme="minorEastAsia"/>
              <w:noProof/>
              <w:lang w:eastAsia="tr-TR"/>
            </w:rPr>
          </w:pPr>
          <w:hyperlink w:anchor="_Toc82471650" w:history="1">
            <w:r w:rsidRPr="00B37C57">
              <w:rPr>
                <w:rStyle w:val="Kpr"/>
                <w:noProof/>
              </w:rPr>
              <w:t>4.6.</w:t>
            </w:r>
            <w:r>
              <w:rPr>
                <w:rFonts w:eastAsiaTheme="minorEastAsia"/>
                <w:noProof/>
                <w:lang w:eastAsia="tr-TR"/>
              </w:rPr>
              <w:tab/>
            </w:r>
            <w:r w:rsidRPr="00B37C57">
              <w:rPr>
                <w:rStyle w:val="Kpr"/>
                <w:noProof/>
              </w:rPr>
              <w:t>Modlar ve/veya Durumlar Gereksinimler</w:t>
            </w:r>
            <w:r>
              <w:rPr>
                <w:noProof/>
                <w:webHidden/>
              </w:rPr>
              <w:tab/>
            </w:r>
            <w:r>
              <w:rPr>
                <w:noProof/>
                <w:webHidden/>
              </w:rPr>
              <w:fldChar w:fldCharType="begin"/>
            </w:r>
            <w:r>
              <w:rPr>
                <w:noProof/>
                <w:webHidden/>
              </w:rPr>
              <w:instrText xml:space="preserve"> PAGEREF _Toc82471650 \h </w:instrText>
            </w:r>
            <w:r>
              <w:rPr>
                <w:noProof/>
                <w:webHidden/>
              </w:rPr>
            </w:r>
            <w:r>
              <w:rPr>
                <w:noProof/>
                <w:webHidden/>
              </w:rPr>
              <w:fldChar w:fldCharType="separate"/>
            </w:r>
            <w:r>
              <w:rPr>
                <w:noProof/>
                <w:webHidden/>
              </w:rPr>
              <w:t>5</w:t>
            </w:r>
            <w:r>
              <w:rPr>
                <w:noProof/>
                <w:webHidden/>
              </w:rPr>
              <w:fldChar w:fldCharType="end"/>
            </w:r>
          </w:hyperlink>
        </w:p>
        <w:p w14:paraId="2229BCF3" w14:textId="06BF1E05" w:rsidR="00712C9D" w:rsidRDefault="00712C9D">
          <w:pPr>
            <w:pStyle w:val="T1"/>
            <w:tabs>
              <w:tab w:val="left" w:pos="660"/>
              <w:tab w:val="right" w:leader="dot" w:pos="9062"/>
            </w:tabs>
            <w:rPr>
              <w:rFonts w:eastAsiaTheme="minorEastAsia"/>
              <w:noProof/>
              <w:lang w:eastAsia="tr-TR"/>
            </w:rPr>
          </w:pPr>
          <w:hyperlink w:anchor="_Toc82471651" w:history="1">
            <w:r w:rsidRPr="00B37C57">
              <w:rPr>
                <w:rStyle w:val="Kpr"/>
                <w:noProof/>
              </w:rPr>
              <w:t>4.7.</w:t>
            </w:r>
            <w:r>
              <w:rPr>
                <w:rFonts w:eastAsiaTheme="minorEastAsia"/>
                <w:noProof/>
                <w:lang w:eastAsia="tr-TR"/>
              </w:rPr>
              <w:tab/>
            </w:r>
            <w:r w:rsidRPr="00B37C57">
              <w:rPr>
                <w:rStyle w:val="Kpr"/>
                <w:noProof/>
              </w:rPr>
              <w:t>Uyarlanabilirlik Gereksinimler</w:t>
            </w:r>
            <w:r>
              <w:rPr>
                <w:noProof/>
                <w:webHidden/>
              </w:rPr>
              <w:tab/>
            </w:r>
            <w:r>
              <w:rPr>
                <w:noProof/>
                <w:webHidden/>
              </w:rPr>
              <w:fldChar w:fldCharType="begin"/>
            </w:r>
            <w:r>
              <w:rPr>
                <w:noProof/>
                <w:webHidden/>
              </w:rPr>
              <w:instrText xml:space="preserve"> PAGEREF _Toc82471651 \h </w:instrText>
            </w:r>
            <w:r>
              <w:rPr>
                <w:noProof/>
                <w:webHidden/>
              </w:rPr>
            </w:r>
            <w:r>
              <w:rPr>
                <w:noProof/>
                <w:webHidden/>
              </w:rPr>
              <w:fldChar w:fldCharType="separate"/>
            </w:r>
            <w:r>
              <w:rPr>
                <w:noProof/>
                <w:webHidden/>
              </w:rPr>
              <w:t>5</w:t>
            </w:r>
            <w:r>
              <w:rPr>
                <w:noProof/>
                <w:webHidden/>
              </w:rPr>
              <w:fldChar w:fldCharType="end"/>
            </w:r>
          </w:hyperlink>
        </w:p>
        <w:p w14:paraId="36428A7F" w14:textId="31217E8C" w:rsidR="00712C9D" w:rsidRDefault="00712C9D">
          <w:pPr>
            <w:pStyle w:val="T1"/>
            <w:tabs>
              <w:tab w:val="left" w:pos="660"/>
              <w:tab w:val="right" w:leader="dot" w:pos="9062"/>
            </w:tabs>
            <w:rPr>
              <w:rFonts w:eastAsiaTheme="minorEastAsia"/>
              <w:noProof/>
              <w:lang w:eastAsia="tr-TR"/>
            </w:rPr>
          </w:pPr>
          <w:hyperlink w:anchor="_Toc82471652" w:history="1">
            <w:r w:rsidRPr="00B37C57">
              <w:rPr>
                <w:rStyle w:val="Kpr"/>
                <w:noProof/>
              </w:rPr>
              <w:t>4.8.</w:t>
            </w:r>
            <w:r>
              <w:rPr>
                <w:rFonts w:eastAsiaTheme="minorEastAsia"/>
                <w:noProof/>
                <w:lang w:eastAsia="tr-TR"/>
              </w:rPr>
              <w:tab/>
            </w:r>
            <w:r w:rsidRPr="00B37C57">
              <w:rPr>
                <w:rStyle w:val="Kpr"/>
                <w:noProof/>
              </w:rPr>
              <w:t>Fiziksel Kısıtlamalar</w:t>
            </w:r>
            <w:r>
              <w:rPr>
                <w:noProof/>
                <w:webHidden/>
              </w:rPr>
              <w:tab/>
            </w:r>
            <w:r>
              <w:rPr>
                <w:noProof/>
                <w:webHidden/>
              </w:rPr>
              <w:fldChar w:fldCharType="begin"/>
            </w:r>
            <w:r>
              <w:rPr>
                <w:noProof/>
                <w:webHidden/>
              </w:rPr>
              <w:instrText xml:space="preserve"> PAGEREF _Toc82471652 \h </w:instrText>
            </w:r>
            <w:r>
              <w:rPr>
                <w:noProof/>
                <w:webHidden/>
              </w:rPr>
            </w:r>
            <w:r>
              <w:rPr>
                <w:noProof/>
                <w:webHidden/>
              </w:rPr>
              <w:fldChar w:fldCharType="separate"/>
            </w:r>
            <w:r>
              <w:rPr>
                <w:noProof/>
                <w:webHidden/>
              </w:rPr>
              <w:t>5</w:t>
            </w:r>
            <w:r>
              <w:rPr>
                <w:noProof/>
                <w:webHidden/>
              </w:rPr>
              <w:fldChar w:fldCharType="end"/>
            </w:r>
          </w:hyperlink>
        </w:p>
        <w:p w14:paraId="31C80A45" w14:textId="5537F907" w:rsidR="00712C9D" w:rsidRDefault="00712C9D">
          <w:pPr>
            <w:pStyle w:val="T1"/>
            <w:tabs>
              <w:tab w:val="left" w:pos="660"/>
              <w:tab w:val="right" w:leader="dot" w:pos="9062"/>
            </w:tabs>
            <w:rPr>
              <w:rFonts w:eastAsiaTheme="minorEastAsia"/>
              <w:noProof/>
              <w:lang w:eastAsia="tr-TR"/>
            </w:rPr>
          </w:pPr>
          <w:hyperlink w:anchor="_Toc82471653" w:history="1">
            <w:r w:rsidRPr="00B37C57">
              <w:rPr>
                <w:rStyle w:val="Kpr"/>
                <w:noProof/>
              </w:rPr>
              <w:t>4.9.</w:t>
            </w:r>
            <w:r>
              <w:rPr>
                <w:rFonts w:eastAsiaTheme="minorEastAsia"/>
                <w:noProof/>
                <w:lang w:eastAsia="tr-TR"/>
              </w:rPr>
              <w:tab/>
            </w:r>
            <w:r w:rsidRPr="00B37C57">
              <w:rPr>
                <w:rStyle w:val="Kpr"/>
                <w:noProof/>
              </w:rPr>
              <w:t>Tasarım Kısıtlamaları</w:t>
            </w:r>
            <w:r>
              <w:rPr>
                <w:noProof/>
                <w:webHidden/>
              </w:rPr>
              <w:tab/>
            </w:r>
            <w:r>
              <w:rPr>
                <w:noProof/>
                <w:webHidden/>
              </w:rPr>
              <w:fldChar w:fldCharType="begin"/>
            </w:r>
            <w:r>
              <w:rPr>
                <w:noProof/>
                <w:webHidden/>
              </w:rPr>
              <w:instrText xml:space="preserve"> PAGEREF _Toc82471653 \h </w:instrText>
            </w:r>
            <w:r>
              <w:rPr>
                <w:noProof/>
                <w:webHidden/>
              </w:rPr>
            </w:r>
            <w:r>
              <w:rPr>
                <w:noProof/>
                <w:webHidden/>
              </w:rPr>
              <w:fldChar w:fldCharType="separate"/>
            </w:r>
            <w:r>
              <w:rPr>
                <w:noProof/>
                <w:webHidden/>
              </w:rPr>
              <w:t>6</w:t>
            </w:r>
            <w:r>
              <w:rPr>
                <w:noProof/>
                <w:webHidden/>
              </w:rPr>
              <w:fldChar w:fldCharType="end"/>
            </w:r>
          </w:hyperlink>
        </w:p>
        <w:p w14:paraId="623ED4A1" w14:textId="413F9148" w:rsidR="00712C9D" w:rsidRDefault="00712C9D">
          <w:pPr>
            <w:pStyle w:val="T1"/>
            <w:tabs>
              <w:tab w:val="left" w:pos="880"/>
              <w:tab w:val="right" w:leader="dot" w:pos="9062"/>
            </w:tabs>
            <w:rPr>
              <w:rFonts w:eastAsiaTheme="minorEastAsia"/>
              <w:noProof/>
              <w:lang w:eastAsia="tr-TR"/>
            </w:rPr>
          </w:pPr>
          <w:hyperlink w:anchor="_Toc82471654" w:history="1">
            <w:r w:rsidRPr="00B37C57">
              <w:rPr>
                <w:rStyle w:val="Kpr"/>
                <w:noProof/>
              </w:rPr>
              <w:t>4.10.</w:t>
            </w:r>
            <w:r>
              <w:rPr>
                <w:rFonts w:eastAsiaTheme="minorEastAsia"/>
                <w:noProof/>
                <w:lang w:eastAsia="tr-TR"/>
              </w:rPr>
              <w:tab/>
            </w:r>
            <w:r w:rsidRPr="00B37C57">
              <w:rPr>
                <w:rStyle w:val="Kpr"/>
                <w:noProof/>
              </w:rPr>
              <w:t>Çevre Koşulları</w:t>
            </w:r>
            <w:r>
              <w:rPr>
                <w:noProof/>
                <w:webHidden/>
              </w:rPr>
              <w:tab/>
            </w:r>
            <w:r>
              <w:rPr>
                <w:noProof/>
                <w:webHidden/>
              </w:rPr>
              <w:fldChar w:fldCharType="begin"/>
            </w:r>
            <w:r>
              <w:rPr>
                <w:noProof/>
                <w:webHidden/>
              </w:rPr>
              <w:instrText xml:space="preserve"> PAGEREF _Toc82471654 \h </w:instrText>
            </w:r>
            <w:r>
              <w:rPr>
                <w:noProof/>
                <w:webHidden/>
              </w:rPr>
            </w:r>
            <w:r>
              <w:rPr>
                <w:noProof/>
                <w:webHidden/>
              </w:rPr>
              <w:fldChar w:fldCharType="separate"/>
            </w:r>
            <w:r>
              <w:rPr>
                <w:noProof/>
                <w:webHidden/>
              </w:rPr>
              <w:t>6</w:t>
            </w:r>
            <w:r>
              <w:rPr>
                <w:noProof/>
                <w:webHidden/>
              </w:rPr>
              <w:fldChar w:fldCharType="end"/>
            </w:r>
          </w:hyperlink>
        </w:p>
        <w:p w14:paraId="1F6FFCFB" w14:textId="16F8EAE0" w:rsidR="00712C9D" w:rsidRDefault="00712C9D">
          <w:pPr>
            <w:pStyle w:val="T1"/>
            <w:tabs>
              <w:tab w:val="left" w:pos="880"/>
              <w:tab w:val="right" w:leader="dot" w:pos="9062"/>
            </w:tabs>
            <w:rPr>
              <w:rFonts w:eastAsiaTheme="minorEastAsia"/>
              <w:noProof/>
              <w:lang w:eastAsia="tr-TR"/>
            </w:rPr>
          </w:pPr>
          <w:hyperlink w:anchor="_Toc82471655" w:history="1">
            <w:r w:rsidRPr="00B37C57">
              <w:rPr>
                <w:rStyle w:val="Kpr"/>
                <w:noProof/>
              </w:rPr>
              <w:t>4.11.</w:t>
            </w:r>
            <w:r>
              <w:rPr>
                <w:rFonts w:eastAsiaTheme="minorEastAsia"/>
                <w:noProof/>
                <w:lang w:eastAsia="tr-TR"/>
              </w:rPr>
              <w:tab/>
            </w:r>
            <w:r w:rsidRPr="00B37C57">
              <w:rPr>
                <w:rStyle w:val="Kpr"/>
                <w:noProof/>
              </w:rPr>
              <w:t>Lojistik Gereksinimler</w:t>
            </w:r>
            <w:r>
              <w:rPr>
                <w:noProof/>
                <w:webHidden/>
              </w:rPr>
              <w:tab/>
            </w:r>
            <w:r>
              <w:rPr>
                <w:noProof/>
                <w:webHidden/>
              </w:rPr>
              <w:fldChar w:fldCharType="begin"/>
            </w:r>
            <w:r>
              <w:rPr>
                <w:noProof/>
                <w:webHidden/>
              </w:rPr>
              <w:instrText xml:space="preserve"> PAGEREF _Toc82471655 \h </w:instrText>
            </w:r>
            <w:r>
              <w:rPr>
                <w:noProof/>
                <w:webHidden/>
              </w:rPr>
            </w:r>
            <w:r>
              <w:rPr>
                <w:noProof/>
                <w:webHidden/>
              </w:rPr>
              <w:fldChar w:fldCharType="separate"/>
            </w:r>
            <w:r>
              <w:rPr>
                <w:noProof/>
                <w:webHidden/>
              </w:rPr>
              <w:t>6</w:t>
            </w:r>
            <w:r>
              <w:rPr>
                <w:noProof/>
                <w:webHidden/>
              </w:rPr>
              <w:fldChar w:fldCharType="end"/>
            </w:r>
          </w:hyperlink>
        </w:p>
        <w:p w14:paraId="2648F084" w14:textId="087C708E" w:rsidR="00712C9D" w:rsidRDefault="00712C9D">
          <w:pPr>
            <w:pStyle w:val="T1"/>
            <w:tabs>
              <w:tab w:val="left" w:pos="880"/>
              <w:tab w:val="right" w:leader="dot" w:pos="9062"/>
            </w:tabs>
            <w:rPr>
              <w:rFonts w:eastAsiaTheme="minorEastAsia"/>
              <w:noProof/>
              <w:lang w:eastAsia="tr-TR"/>
            </w:rPr>
          </w:pPr>
          <w:hyperlink w:anchor="_Toc82471656" w:history="1">
            <w:r w:rsidRPr="00B37C57">
              <w:rPr>
                <w:rStyle w:val="Kpr"/>
                <w:noProof/>
              </w:rPr>
              <w:t>4.12.</w:t>
            </w:r>
            <w:r>
              <w:rPr>
                <w:rFonts w:eastAsiaTheme="minorEastAsia"/>
                <w:noProof/>
                <w:lang w:eastAsia="tr-TR"/>
              </w:rPr>
              <w:tab/>
            </w:r>
            <w:r w:rsidRPr="00B37C57">
              <w:rPr>
                <w:rStyle w:val="Kpr"/>
                <w:noProof/>
              </w:rPr>
              <w:t>Politikalar ve Düzenlemeler</w:t>
            </w:r>
            <w:r>
              <w:rPr>
                <w:noProof/>
                <w:webHidden/>
              </w:rPr>
              <w:tab/>
            </w:r>
            <w:r>
              <w:rPr>
                <w:noProof/>
                <w:webHidden/>
              </w:rPr>
              <w:fldChar w:fldCharType="begin"/>
            </w:r>
            <w:r>
              <w:rPr>
                <w:noProof/>
                <w:webHidden/>
              </w:rPr>
              <w:instrText xml:space="preserve"> PAGEREF _Toc82471656 \h </w:instrText>
            </w:r>
            <w:r>
              <w:rPr>
                <w:noProof/>
                <w:webHidden/>
              </w:rPr>
            </w:r>
            <w:r>
              <w:rPr>
                <w:noProof/>
                <w:webHidden/>
              </w:rPr>
              <w:fldChar w:fldCharType="separate"/>
            </w:r>
            <w:r>
              <w:rPr>
                <w:noProof/>
                <w:webHidden/>
              </w:rPr>
              <w:t>6</w:t>
            </w:r>
            <w:r>
              <w:rPr>
                <w:noProof/>
                <w:webHidden/>
              </w:rPr>
              <w:fldChar w:fldCharType="end"/>
            </w:r>
          </w:hyperlink>
        </w:p>
        <w:p w14:paraId="573FCECB" w14:textId="2F57BC04" w:rsidR="00712C9D" w:rsidRDefault="00712C9D">
          <w:pPr>
            <w:pStyle w:val="T1"/>
            <w:tabs>
              <w:tab w:val="left" w:pos="880"/>
              <w:tab w:val="right" w:leader="dot" w:pos="9062"/>
            </w:tabs>
            <w:rPr>
              <w:rFonts w:eastAsiaTheme="minorEastAsia"/>
              <w:noProof/>
              <w:lang w:eastAsia="tr-TR"/>
            </w:rPr>
          </w:pPr>
          <w:hyperlink w:anchor="_Toc82471657" w:history="1">
            <w:r w:rsidRPr="00B37C57">
              <w:rPr>
                <w:rStyle w:val="Kpr"/>
                <w:noProof/>
              </w:rPr>
              <w:t>4.13.</w:t>
            </w:r>
            <w:r>
              <w:rPr>
                <w:rFonts w:eastAsiaTheme="minorEastAsia"/>
                <w:noProof/>
                <w:lang w:eastAsia="tr-TR"/>
              </w:rPr>
              <w:tab/>
            </w:r>
            <w:r w:rsidRPr="00B37C57">
              <w:rPr>
                <w:rStyle w:val="Kpr"/>
                <w:noProof/>
              </w:rPr>
              <w:t>Maliyet ve Zamanlama Kısıtlamaları</w:t>
            </w:r>
            <w:r>
              <w:rPr>
                <w:noProof/>
                <w:webHidden/>
              </w:rPr>
              <w:tab/>
            </w:r>
            <w:r>
              <w:rPr>
                <w:noProof/>
                <w:webHidden/>
              </w:rPr>
              <w:fldChar w:fldCharType="begin"/>
            </w:r>
            <w:r>
              <w:rPr>
                <w:noProof/>
                <w:webHidden/>
              </w:rPr>
              <w:instrText xml:space="preserve"> PAGEREF _Toc82471657 \h </w:instrText>
            </w:r>
            <w:r>
              <w:rPr>
                <w:noProof/>
                <w:webHidden/>
              </w:rPr>
            </w:r>
            <w:r>
              <w:rPr>
                <w:noProof/>
                <w:webHidden/>
              </w:rPr>
              <w:fldChar w:fldCharType="separate"/>
            </w:r>
            <w:r>
              <w:rPr>
                <w:noProof/>
                <w:webHidden/>
              </w:rPr>
              <w:t>6</w:t>
            </w:r>
            <w:r>
              <w:rPr>
                <w:noProof/>
                <w:webHidden/>
              </w:rPr>
              <w:fldChar w:fldCharType="end"/>
            </w:r>
          </w:hyperlink>
        </w:p>
        <w:p w14:paraId="0E70597A" w14:textId="45ED2F97" w:rsidR="00796349" w:rsidRDefault="00796349">
          <w:pPr>
            <w:rPr>
              <w:b/>
              <w:bCs/>
            </w:rPr>
          </w:pPr>
          <w:r w:rsidRPr="34BD3859">
            <w:rPr>
              <w:b/>
              <w:bCs/>
            </w:rPr>
            <w:fldChar w:fldCharType="end"/>
          </w:r>
        </w:p>
      </w:sdtContent>
    </w:sdt>
    <w:p w14:paraId="4C2CFD61" w14:textId="31351855" w:rsidR="00796349" w:rsidRDefault="00796349">
      <w:pPr>
        <w:rPr>
          <w:b/>
          <w:bCs/>
        </w:rPr>
      </w:pPr>
      <w:r w:rsidRPr="34BD3859">
        <w:rPr>
          <w:b/>
          <w:bCs/>
        </w:rPr>
        <w:br w:type="page"/>
      </w:r>
    </w:p>
    <w:p w14:paraId="0A09A4E0" w14:textId="0C43BFC3" w:rsidR="00796349" w:rsidRPr="00796349" w:rsidRDefault="000B6404" w:rsidP="00834A68">
      <w:pPr>
        <w:pStyle w:val="Balk1"/>
      </w:pPr>
      <w:bookmarkStart w:id="2" w:name="_Kısaltmalar_ve_Tanımlamalar"/>
      <w:bookmarkStart w:id="3" w:name="_Toc82471638"/>
      <w:bookmarkEnd w:id="2"/>
      <w:r w:rsidRPr="000B6404">
        <w:lastRenderedPageBreak/>
        <w:t>Kısaltmalar ve Tanımlamalar</w:t>
      </w:r>
      <w:bookmarkEnd w:id="3"/>
    </w:p>
    <w:p w14:paraId="59778246" w14:textId="31351855" w:rsidR="008D41D4" w:rsidRPr="008D41D4" w:rsidRDefault="008D41D4" w:rsidP="008D41D4"/>
    <w:tbl>
      <w:tblPr>
        <w:tblStyle w:val="TabloKlavuzu"/>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405"/>
        <w:gridCol w:w="6657"/>
      </w:tblGrid>
      <w:tr w:rsidR="00DB7DC3" w14:paraId="1EEC2802" w14:textId="77777777" w:rsidTr="005236EE">
        <w:trPr>
          <w:trHeight w:val="525"/>
        </w:trPr>
        <w:tc>
          <w:tcPr>
            <w:tcW w:w="2405" w:type="dxa"/>
            <w:shd w:val="clear" w:color="auto" w:fill="F2F2F2" w:themeFill="background1" w:themeFillShade="F2"/>
            <w:vAlign w:val="center"/>
          </w:tcPr>
          <w:p w14:paraId="1F7661C8" w14:textId="08AC1069" w:rsidR="00DB7DC3" w:rsidRPr="00FE6483" w:rsidRDefault="000B6404" w:rsidP="00A73BC6">
            <w:pPr>
              <w:jc w:val="center"/>
              <w:rPr>
                <w:b/>
                <w:bCs/>
                <w:sz w:val="20"/>
                <w:szCs w:val="20"/>
              </w:rPr>
            </w:pPr>
            <w:r>
              <w:rPr>
                <w:b/>
                <w:bCs/>
                <w:sz w:val="20"/>
                <w:szCs w:val="20"/>
              </w:rPr>
              <w:t>Anahtar Kelime</w:t>
            </w:r>
          </w:p>
        </w:tc>
        <w:tc>
          <w:tcPr>
            <w:tcW w:w="6657" w:type="dxa"/>
            <w:shd w:val="clear" w:color="auto" w:fill="F2F2F2" w:themeFill="background1" w:themeFillShade="F2"/>
            <w:vAlign w:val="center"/>
          </w:tcPr>
          <w:p w14:paraId="1B9204EF" w14:textId="271EA466" w:rsidR="00DB7DC3" w:rsidRPr="00FE6483" w:rsidRDefault="000B6404" w:rsidP="00A73BC6">
            <w:pPr>
              <w:jc w:val="center"/>
              <w:rPr>
                <w:b/>
                <w:bCs/>
                <w:sz w:val="20"/>
                <w:szCs w:val="20"/>
              </w:rPr>
            </w:pPr>
            <w:r>
              <w:rPr>
                <w:b/>
                <w:bCs/>
                <w:sz w:val="20"/>
                <w:szCs w:val="20"/>
              </w:rPr>
              <w:t>Açıklama</w:t>
            </w:r>
          </w:p>
        </w:tc>
      </w:tr>
      <w:tr w:rsidR="005236EE" w14:paraId="6E9165AA" w14:textId="77777777" w:rsidTr="005236EE">
        <w:trPr>
          <w:trHeight w:val="420"/>
        </w:trPr>
        <w:tc>
          <w:tcPr>
            <w:tcW w:w="2405" w:type="dxa"/>
            <w:vAlign w:val="center"/>
          </w:tcPr>
          <w:p w14:paraId="57986F5A" w14:textId="70199488" w:rsidR="005236EE" w:rsidRPr="00FE6483" w:rsidRDefault="005236EE" w:rsidP="005236EE">
            <w:pPr>
              <w:rPr>
                <w:sz w:val="20"/>
                <w:szCs w:val="20"/>
              </w:rPr>
            </w:pPr>
          </w:p>
        </w:tc>
        <w:tc>
          <w:tcPr>
            <w:tcW w:w="6657" w:type="dxa"/>
            <w:vAlign w:val="center"/>
          </w:tcPr>
          <w:p w14:paraId="0DF4B7C6" w14:textId="206414FA" w:rsidR="005236EE" w:rsidRPr="00FE6483" w:rsidRDefault="005236EE" w:rsidP="005236EE">
            <w:pPr>
              <w:rPr>
                <w:sz w:val="20"/>
                <w:szCs w:val="20"/>
              </w:rPr>
            </w:pPr>
          </w:p>
        </w:tc>
      </w:tr>
      <w:tr w:rsidR="005236EE" w14:paraId="4AF3CF1B" w14:textId="77777777" w:rsidTr="005236EE">
        <w:trPr>
          <w:trHeight w:val="418"/>
        </w:trPr>
        <w:tc>
          <w:tcPr>
            <w:tcW w:w="2405" w:type="dxa"/>
            <w:vAlign w:val="center"/>
          </w:tcPr>
          <w:p w14:paraId="1DB564F0" w14:textId="43F098E1" w:rsidR="005236EE" w:rsidRPr="00FE6483" w:rsidRDefault="005236EE" w:rsidP="005236EE">
            <w:pPr>
              <w:rPr>
                <w:sz w:val="20"/>
                <w:szCs w:val="20"/>
              </w:rPr>
            </w:pPr>
          </w:p>
        </w:tc>
        <w:tc>
          <w:tcPr>
            <w:tcW w:w="6657" w:type="dxa"/>
            <w:vAlign w:val="center"/>
          </w:tcPr>
          <w:p w14:paraId="52EE0BDA" w14:textId="147556C6" w:rsidR="005236EE" w:rsidRPr="00FE6483" w:rsidRDefault="005236EE" w:rsidP="005236EE">
            <w:pPr>
              <w:rPr>
                <w:sz w:val="20"/>
                <w:szCs w:val="20"/>
              </w:rPr>
            </w:pPr>
          </w:p>
        </w:tc>
      </w:tr>
      <w:tr w:rsidR="005236EE" w14:paraId="42D369E4" w14:textId="77777777" w:rsidTr="005236EE">
        <w:trPr>
          <w:trHeight w:val="418"/>
        </w:trPr>
        <w:tc>
          <w:tcPr>
            <w:tcW w:w="2405" w:type="dxa"/>
            <w:vAlign w:val="center"/>
          </w:tcPr>
          <w:p w14:paraId="3EEBAE6E" w14:textId="77777777" w:rsidR="005236EE" w:rsidRPr="00FE6483" w:rsidRDefault="005236EE" w:rsidP="005236EE">
            <w:pPr>
              <w:rPr>
                <w:sz w:val="20"/>
                <w:szCs w:val="20"/>
              </w:rPr>
            </w:pPr>
          </w:p>
        </w:tc>
        <w:tc>
          <w:tcPr>
            <w:tcW w:w="6657" w:type="dxa"/>
            <w:vAlign w:val="center"/>
          </w:tcPr>
          <w:p w14:paraId="728F8FEB" w14:textId="77777777" w:rsidR="005236EE" w:rsidRPr="00FE6483" w:rsidRDefault="005236EE" w:rsidP="005236EE">
            <w:pPr>
              <w:rPr>
                <w:sz w:val="20"/>
                <w:szCs w:val="20"/>
              </w:rPr>
            </w:pPr>
          </w:p>
        </w:tc>
      </w:tr>
      <w:tr w:rsidR="005236EE" w14:paraId="301F51FA" w14:textId="77777777" w:rsidTr="005236EE">
        <w:trPr>
          <w:trHeight w:val="418"/>
        </w:trPr>
        <w:tc>
          <w:tcPr>
            <w:tcW w:w="2405" w:type="dxa"/>
            <w:vAlign w:val="center"/>
          </w:tcPr>
          <w:p w14:paraId="5BB99B3F" w14:textId="77777777" w:rsidR="005236EE" w:rsidRPr="00FE6483" w:rsidRDefault="005236EE" w:rsidP="005236EE">
            <w:pPr>
              <w:rPr>
                <w:sz w:val="20"/>
                <w:szCs w:val="20"/>
              </w:rPr>
            </w:pPr>
          </w:p>
        </w:tc>
        <w:tc>
          <w:tcPr>
            <w:tcW w:w="6657" w:type="dxa"/>
            <w:vAlign w:val="center"/>
          </w:tcPr>
          <w:p w14:paraId="7A859DD8" w14:textId="77777777" w:rsidR="005236EE" w:rsidRPr="00FE6483" w:rsidRDefault="005236EE" w:rsidP="005236EE">
            <w:pPr>
              <w:rPr>
                <w:sz w:val="20"/>
                <w:szCs w:val="20"/>
              </w:rPr>
            </w:pPr>
          </w:p>
        </w:tc>
      </w:tr>
    </w:tbl>
    <w:p w14:paraId="3430B931" w14:textId="3043AF58" w:rsidR="00F87878" w:rsidRDefault="00F87878" w:rsidP="003639EA"/>
    <w:p w14:paraId="2DB5428D" w14:textId="77777777" w:rsidR="0019245A" w:rsidRDefault="0019245A" w:rsidP="003639EA"/>
    <w:p w14:paraId="2FAA92EB" w14:textId="387258A1" w:rsidR="00B203EE" w:rsidRDefault="0031288F" w:rsidP="00834A68">
      <w:pPr>
        <w:pStyle w:val="Balk1"/>
      </w:pPr>
      <w:bookmarkStart w:id="4" w:name="_Toc82471639"/>
      <w:r w:rsidRPr="0031288F">
        <w:t>Refer</w:t>
      </w:r>
      <w:r w:rsidR="000B6404">
        <w:t>ans</w:t>
      </w:r>
      <w:r w:rsidRPr="0031288F">
        <w:t xml:space="preserve"> </w:t>
      </w:r>
      <w:r w:rsidR="000B6404">
        <w:t>Dokümanları</w:t>
      </w:r>
      <w:bookmarkEnd w:id="4"/>
    </w:p>
    <w:p w14:paraId="60BDFC13" w14:textId="77777777" w:rsidR="008D41D4" w:rsidRPr="008D41D4" w:rsidRDefault="008D41D4" w:rsidP="008D41D4"/>
    <w:tbl>
      <w:tblPr>
        <w:tblStyle w:val="TabloKlavuzu"/>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656"/>
        <w:gridCol w:w="3931"/>
        <w:gridCol w:w="3475"/>
      </w:tblGrid>
      <w:tr w:rsidR="00F430AB" w14:paraId="4ECA3C3D" w14:textId="465A9C80" w:rsidTr="00F430AB">
        <w:trPr>
          <w:trHeight w:val="525"/>
          <w:jc w:val="center"/>
        </w:trPr>
        <w:tc>
          <w:tcPr>
            <w:tcW w:w="1656" w:type="dxa"/>
            <w:shd w:val="clear" w:color="auto" w:fill="F2F2F2" w:themeFill="background1" w:themeFillShade="F2"/>
            <w:vAlign w:val="center"/>
          </w:tcPr>
          <w:p w14:paraId="16F334B7" w14:textId="002AAE26" w:rsidR="00F430AB" w:rsidRPr="00FE6483" w:rsidRDefault="000B6404" w:rsidP="00A73BC6">
            <w:pPr>
              <w:jc w:val="center"/>
              <w:rPr>
                <w:b/>
                <w:bCs/>
                <w:sz w:val="20"/>
                <w:szCs w:val="20"/>
              </w:rPr>
            </w:pPr>
            <w:r>
              <w:rPr>
                <w:b/>
                <w:bCs/>
                <w:sz w:val="20"/>
                <w:szCs w:val="20"/>
              </w:rPr>
              <w:t xml:space="preserve">Doküman </w:t>
            </w:r>
            <w:r w:rsidR="00F430AB">
              <w:rPr>
                <w:b/>
                <w:bCs/>
                <w:sz w:val="20"/>
                <w:szCs w:val="20"/>
              </w:rPr>
              <w:t>No</w:t>
            </w:r>
          </w:p>
        </w:tc>
        <w:tc>
          <w:tcPr>
            <w:tcW w:w="3931" w:type="dxa"/>
            <w:shd w:val="clear" w:color="auto" w:fill="F2F2F2" w:themeFill="background1" w:themeFillShade="F2"/>
            <w:vAlign w:val="center"/>
          </w:tcPr>
          <w:p w14:paraId="0B3A187D" w14:textId="6A06F944" w:rsidR="00F430AB" w:rsidRPr="00FE6483" w:rsidRDefault="000B6404" w:rsidP="00A73BC6">
            <w:pPr>
              <w:jc w:val="center"/>
              <w:rPr>
                <w:b/>
                <w:bCs/>
                <w:sz w:val="20"/>
                <w:szCs w:val="20"/>
              </w:rPr>
            </w:pPr>
            <w:r>
              <w:rPr>
                <w:b/>
                <w:bCs/>
                <w:sz w:val="20"/>
                <w:szCs w:val="20"/>
              </w:rPr>
              <w:t>Revizyon</w:t>
            </w:r>
            <w:r w:rsidR="0031288F" w:rsidRPr="0031288F">
              <w:rPr>
                <w:b/>
                <w:bCs/>
                <w:sz w:val="20"/>
                <w:szCs w:val="20"/>
              </w:rPr>
              <w:t xml:space="preserve"> </w:t>
            </w:r>
            <w:r>
              <w:rPr>
                <w:b/>
                <w:bCs/>
                <w:sz w:val="20"/>
                <w:szCs w:val="20"/>
              </w:rPr>
              <w:t xml:space="preserve">No </w:t>
            </w:r>
            <w:r w:rsidR="0031288F" w:rsidRPr="0031288F">
              <w:rPr>
                <w:b/>
                <w:bCs/>
                <w:sz w:val="20"/>
                <w:szCs w:val="20"/>
              </w:rPr>
              <w:t xml:space="preserve">/ </w:t>
            </w:r>
            <w:r>
              <w:rPr>
                <w:b/>
                <w:bCs/>
                <w:sz w:val="20"/>
                <w:szCs w:val="20"/>
              </w:rPr>
              <w:t>Tarih</w:t>
            </w:r>
          </w:p>
        </w:tc>
        <w:tc>
          <w:tcPr>
            <w:tcW w:w="3475" w:type="dxa"/>
            <w:shd w:val="clear" w:color="auto" w:fill="F2F2F2" w:themeFill="background1" w:themeFillShade="F2"/>
            <w:vAlign w:val="center"/>
          </w:tcPr>
          <w:p w14:paraId="1D32AA60" w14:textId="3DA77915" w:rsidR="00F430AB" w:rsidRDefault="000B6404" w:rsidP="00A73BC6">
            <w:pPr>
              <w:jc w:val="center"/>
              <w:rPr>
                <w:b/>
                <w:bCs/>
                <w:sz w:val="20"/>
                <w:szCs w:val="20"/>
              </w:rPr>
            </w:pPr>
            <w:r>
              <w:rPr>
                <w:b/>
                <w:bCs/>
                <w:sz w:val="20"/>
                <w:szCs w:val="20"/>
              </w:rPr>
              <w:t>Doküman Adı</w:t>
            </w:r>
          </w:p>
        </w:tc>
      </w:tr>
      <w:tr w:rsidR="00F430AB" w14:paraId="2B8F9FD3" w14:textId="061E0E56" w:rsidTr="00F430AB">
        <w:trPr>
          <w:trHeight w:val="420"/>
          <w:jc w:val="center"/>
        </w:trPr>
        <w:tc>
          <w:tcPr>
            <w:tcW w:w="1656" w:type="dxa"/>
            <w:vAlign w:val="center"/>
          </w:tcPr>
          <w:p w14:paraId="3F75DF47" w14:textId="77777777" w:rsidR="00F430AB" w:rsidRPr="00FE6483" w:rsidRDefault="00F430AB" w:rsidP="00A73BC6">
            <w:pPr>
              <w:rPr>
                <w:sz w:val="20"/>
                <w:szCs w:val="20"/>
              </w:rPr>
            </w:pPr>
          </w:p>
        </w:tc>
        <w:tc>
          <w:tcPr>
            <w:tcW w:w="3931" w:type="dxa"/>
            <w:vAlign w:val="center"/>
          </w:tcPr>
          <w:p w14:paraId="28038EF2" w14:textId="77777777" w:rsidR="00F430AB" w:rsidRPr="00FE6483" w:rsidRDefault="00F430AB" w:rsidP="00A73BC6">
            <w:pPr>
              <w:rPr>
                <w:sz w:val="20"/>
                <w:szCs w:val="20"/>
              </w:rPr>
            </w:pPr>
          </w:p>
        </w:tc>
        <w:tc>
          <w:tcPr>
            <w:tcW w:w="3475" w:type="dxa"/>
            <w:vAlign w:val="center"/>
          </w:tcPr>
          <w:p w14:paraId="4A18A6A6" w14:textId="77777777" w:rsidR="00F430AB" w:rsidRPr="00FE6483" w:rsidRDefault="00F430AB" w:rsidP="00A73BC6">
            <w:pPr>
              <w:rPr>
                <w:sz w:val="20"/>
                <w:szCs w:val="20"/>
              </w:rPr>
            </w:pPr>
          </w:p>
        </w:tc>
      </w:tr>
      <w:tr w:rsidR="00F430AB" w14:paraId="3B32306F" w14:textId="001AFAC6" w:rsidTr="00F430AB">
        <w:trPr>
          <w:trHeight w:val="412"/>
          <w:jc w:val="center"/>
        </w:trPr>
        <w:tc>
          <w:tcPr>
            <w:tcW w:w="1656" w:type="dxa"/>
            <w:vAlign w:val="center"/>
          </w:tcPr>
          <w:p w14:paraId="3FF32730" w14:textId="77777777" w:rsidR="00F430AB" w:rsidRPr="00FE6483" w:rsidRDefault="00F430AB" w:rsidP="00A73BC6">
            <w:pPr>
              <w:rPr>
                <w:sz w:val="20"/>
                <w:szCs w:val="20"/>
              </w:rPr>
            </w:pPr>
          </w:p>
        </w:tc>
        <w:tc>
          <w:tcPr>
            <w:tcW w:w="3931" w:type="dxa"/>
            <w:vAlign w:val="center"/>
          </w:tcPr>
          <w:p w14:paraId="6E33257D" w14:textId="77777777" w:rsidR="00F430AB" w:rsidRPr="00FE6483" w:rsidRDefault="00F430AB" w:rsidP="00A73BC6">
            <w:pPr>
              <w:rPr>
                <w:sz w:val="20"/>
                <w:szCs w:val="20"/>
              </w:rPr>
            </w:pPr>
          </w:p>
        </w:tc>
        <w:tc>
          <w:tcPr>
            <w:tcW w:w="3475" w:type="dxa"/>
            <w:vAlign w:val="center"/>
          </w:tcPr>
          <w:p w14:paraId="26133408" w14:textId="77777777" w:rsidR="00F430AB" w:rsidRPr="00FE6483" w:rsidRDefault="00F430AB" w:rsidP="00A73BC6">
            <w:pPr>
              <w:rPr>
                <w:sz w:val="20"/>
                <w:szCs w:val="20"/>
              </w:rPr>
            </w:pPr>
          </w:p>
        </w:tc>
      </w:tr>
      <w:tr w:rsidR="00F430AB" w14:paraId="572A90CA" w14:textId="217550E6" w:rsidTr="00F430AB">
        <w:trPr>
          <w:trHeight w:val="418"/>
          <w:jc w:val="center"/>
        </w:trPr>
        <w:tc>
          <w:tcPr>
            <w:tcW w:w="1656" w:type="dxa"/>
            <w:vAlign w:val="center"/>
          </w:tcPr>
          <w:p w14:paraId="0F78EE44" w14:textId="77777777" w:rsidR="00F430AB" w:rsidRPr="00FE6483" w:rsidRDefault="00F430AB" w:rsidP="00A73BC6">
            <w:pPr>
              <w:rPr>
                <w:sz w:val="20"/>
                <w:szCs w:val="20"/>
              </w:rPr>
            </w:pPr>
          </w:p>
        </w:tc>
        <w:tc>
          <w:tcPr>
            <w:tcW w:w="3931" w:type="dxa"/>
            <w:vAlign w:val="center"/>
          </w:tcPr>
          <w:p w14:paraId="2D59554F" w14:textId="77777777" w:rsidR="00F430AB" w:rsidRPr="00FE6483" w:rsidRDefault="00F430AB" w:rsidP="00A73BC6">
            <w:pPr>
              <w:rPr>
                <w:sz w:val="20"/>
                <w:szCs w:val="20"/>
              </w:rPr>
            </w:pPr>
          </w:p>
        </w:tc>
        <w:tc>
          <w:tcPr>
            <w:tcW w:w="3475" w:type="dxa"/>
            <w:vAlign w:val="center"/>
          </w:tcPr>
          <w:p w14:paraId="2CAD5987" w14:textId="77777777" w:rsidR="00F430AB" w:rsidRPr="00FE6483" w:rsidRDefault="00F430AB" w:rsidP="00A73BC6">
            <w:pPr>
              <w:rPr>
                <w:sz w:val="20"/>
                <w:szCs w:val="20"/>
              </w:rPr>
            </w:pPr>
          </w:p>
        </w:tc>
      </w:tr>
      <w:tr w:rsidR="00F430AB" w14:paraId="1778C145" w14:textId="51992548" w:rsidTr="00F430AB">
        <w:trPr>
          <w:trHeight w:val="418"/>
          <w:jc w:val="center"/>
        </w:trPr>
        <w:tc>
          <w:tcPr>
            <w:tcW w:w="1656" w:type="dxa"/>
            <w:vAlign w:val="center"/>
          </w:tcPr>
          <w:p w14:paraId="17016E1A" w14:textId="77777777" w:rsidR="00F430AB" w:rsidRPr="00FE6483" w:rsidRDefault="00F430AB" w:rsidP="00A73BC6">
            <w:pPr>
              <w:rPr>
                <w:sz w:val="20"/>
                <w:szCs w:val="20"/>
              </w:rPr>
            </w:pPr>
          </w:p>
        </w:tc>
        <w:tc>
          <w:tcPr>
            <w:tcW w:w="3931" w:type="dxa"/>
            <w:vAlign w:val="center"/>
          </w:tcPr>
          <w:p w14:paraId="2CE99152" w14:textId="77777777" w:rsidR="00F430AB" w:rsidRPr="00FE6483" w:rsidRDefault="00F430AB" w:rsidP="00A73BC6">
            <w:pPr>
              <w:rPr>
                <w:sz w:val="20"/>
                <w:szCs w:val="20"/>
              </w:rPr>
            </w:pPr>
          </w:p>
        </w:tc>
        <w:tc>
          <w:tcPr>
            <w:tcW w:w="3475" w:type="dxa"/>
            <w:vAlign w:val="center"/>
          </w:tcPr>
          <w:p w14:paraId="7B381F68" w14:textId="77777777" w:rsidR="00F430AB" w:rsidRPr="00FE6483" w:rsidRDefault="00F430AB" w:rsidP="00A73BC6">
            <w:pPr>
              <w:rPr>
                <w:sz w:val="20"/>
                <w:szCs w:val="20"/>
              </w:rPr>
            </w:pPr>
          </w:p>
        </w:tc>
      </w:tr>
    </w:tbl>
    <w:p w14:paraId="7A3ADAF7" w14:textId="77777777" w:rsidR="006B0148" w:rsidRDefault="006B0148" w:rsidP="00B203EE"/>
    <w:p w14:paraId="2CAADEA3" w14:textId="46AF3863" w:rsidR="00B203EE" w:rsidRDefault="000B6404" w:rsidP="00EE0862">
      <w:pPr>
        <w:pStyle w:val="Balk1"/>
        <w:numPr>
          <w:ilvl w:val="0"/>
          <w:numId w:val="2"/>
        </w:numPr>
      </w:pPr>
      <w:bookmarkStart w:id="5" w:name="_Toc82471640"/>
      <w:r>
        <w:t>Amaç</w:t>
      </w:r>
      <w:bookmarkEnd w:id="5"/>
    </w:p>
    <w:p w14:paraId="191B01B5" w14:textId="3883139C" w:rsidR="00FB1C0B" w:rsidRDefault="001C37B5" w:rsidP="34BD3859">
      <w:pPr>
        <w:ind w:left="708"/>
      </w:pPr>
      <w:r>
        <w:t>Genel olarak yapılması ve izlenmesi gereken sistem gereksinimlerini belirlemektir</w:t>
      </w:r>
      <w:r w:rsidR="00504A53">
        <w:t xml:space="preserve">. </w:t>
      </w:r>
    </w:p>
    <w:p w14:paraId="1BC1B4D8" w14:textId="77777777" w:rsidR="006B0148" w:rsidRDefault="006B0148" w:rsidP="34BD3859">
      <w:pPr>
        <w:ind w:left="708"/>
      </w:pPr>
    </w:p>
    <w:p w14:paraId="3DC057F4" w14:textId="3421DCAA" w:rsidR="00B203EE" w:rsidRDefault="000B6404" w:rsidP="00C14196">
      <w:pPr>
        <w:pStyle w:val="Balk1"/>
        <w:numPr>
          <w:ilvl w:val="0"/>
          <w:numId w:val="2"/>
        </w:numPr>
      </w:pPr>
      <w:bookmarkStart w:id="6" w:name="_Toc82471641"/>
      <w:r>
        <w:t>Kapsam</w:t>
      </w:r>
      <w:bookmarkEnd w:id="6"/>
    </w:p>
    <w:p w14:paraId="05F2636E" w14:textId="2B966C1D" w:rsidR="00B408E0" w:rsidRDefault="00504A53" w:rsidP="00CA3599">
      <w:pPr>
        <w:ind w:left="708"/>
      </w:pPr>
      <w:r>
        <w:t xml:space="preserve">Bu belge </w:t>
      </w:r>
      <w:r w:rsidR="001C37B5">
        <w:t>sistem gereksinimleri için izlenmesi ve gidilmesi gereken en iyi yolu belirler</w:t>
      </w:r>
      <w:r>
        <w:t>.</w:t>
      </w:r>
      <w:r w:rsidR="001C37B5">
        <w:t xml:space="preserve"> Yazılacak gereksinimler bu belgedeki maddelere ve açıklamalarına göre gidilmesi gerektiğini belirtir.</w:t>
      </w:r>
    </w:p>
    <w:p w14:paraId="79C36511" w14:textId="58093D5E" w:rsidR="00504A53" w:rsidRDefault="00504A53" w:rsidP="00CA3599">
      <w:pPr>
        <w:ind w:left="708"/>
      </w:pPr>
    </w:p>
    <w:p w14:paraId="758427F8" w14:textId="69FE59B7" w:rsidR="00504A53" w:rsidRDefault="00504A53" w:rsidP="00CA3599">
      <w:pPr>
        <w:ind w:left="708"/>
      </w:pPr>
    </w:p>
    <w:p w14:paraId="5DC4AECD" w14:textId="5D72C8D6" w:rsidR="00504A53" w:rsidRDefault="00504A53" w:rsidP="00CA3599">
      <w:pPr>
        <w:ind w:left="708"/>
      </w:pPr>
    </w:p>
    <w:p w14:paraId="178F95D5" w14:textId="7A73C8EB" w:rsidR="00504A53" w:rsidRDefault="00504A53" w:rsidP="00CA3599">
      <w:pPr>
        <w:ind w:left="708"/>
      </w:pPr>
    </w:p>
    <w:p w14:paraId="46EFD695" w14:textId="77777777" w:rsidR="00504A53" w:rsidRDefault="00504A53" w:rsidP="00CA3599">
      <w:pPr>
        <w:ind w:left="708"/>
      </w:pPr>
    </w:p>
    <w:p w14:paraId="743AB573" w14:textId="0B4FEE26" w:rsidR="00504A53" w:rsidRDefault="00504A53" w:rsidP="00CA3599">
      <w:pPr>
        <w:ind w:left="708"/>
      </w:pPr>
    </w:p>
    <w:p w14:paraId="56EB8746" w14:textId="1170D239" w:rsidR="00504A53" w:rsidRDefault="00504A53" w:rsidP="00ED7623">
      <w:pPr>
        <w:pStyle w:val="Balk1"/>
        <w:numPr>
          <w:ilvl w:val="0"/>
          <w:numId w:val="2"/>
        </w:numPr>
      </w:pPr>
      <w:bookmarkStart w:id="7" w:name="_Toc82471642"/>
      <w:r>
        <w:lastRenderedPageBreak/>
        <w:t>Sistem Gereksinimleri</w:t>
      </w:r>
      <w:r w:rsidR="00ED7623">
        <w:t xml:space="preserve"> Nedir</w:t>
      </w:r>
      <w:bookmarkEnd w:id="7"/>
      <w:r>
        <w:t xml:space="preserve"> </w:t>
      </w:r>
    </w:p>
    <w:p w14:paraId="303D930C" w14:textId="37222D01" w:rsidR="00ED7623" w:rsidRPr="00ED7623" w:rsidRDefault="00ED7623" w:rsidP="00ED7623">
      <w:pPr>
        <w:ind w:left="360"/>
      </w:pPr>
      <w:r w:rsidRPr="00ED7623">
        <w:t xml:space="preserve">Gereksinim, bir ürünü tanımlayan veya </w:t>
      </w:r>
      <w:proofErr w:type="spellStart"/>
      <w:r w:rsidRPr="00ED7623">
        <w:t>operasyonel</w:t>
      </w:r>
      <w:proofErr w:type="spellEnd"/>
      <w:r w:rsidRPr="00ED7623">
        <w:t>, işlevsel veya tasarım özelliğini veya kısıtlamasını tanımlayan, net, test edilebilir veya ölçülebilir ve ürün veya süreç kabul edilebilirliği için gerekli olan bir ifadedir (ISO 2007).</w:t>
      </w:r>
    </w:p>
    <w:p w14:paraId="47943B84" w14:textId="0ECB1459" w:rsidR="00ED7623" w:rsidRDefault="00ED7623" w:rsidP="00ED7623">
      <w:pPr>
        <w:ind w:left="360"/>
      </w:pPr>
    </w:p>
    <w:p w14:paraId="04BA5952" w14:textId="75295D19" w:rsidR="00ED7623" w:rsidRDefault="00ED7623" w:rsidP="00ED7623">
      <w:pPr>
        <w:pStyle w:val="Balk1"/>
        <w:numPr>
          <w:ilvl w:val="0"/>
          <w:numId w:val="2"/>
        </w:numPr>
      </w:pPr>
      <w:bookmarkStart w:id="8" w:name="_Toc82471643"/>
      <w:r>
        <w:t xml:space="preserve">Sistem Gereksinimleri </w:t>
      </w:r>
      <w:r>
        <w:t>Sınıflandırması</w:t>
      </w:r>
      <w:bookmarkEnd w:id="8"/>
    </w:p>
    <w:p w14:paraId="4EE57088" w14:textId="602B6CE7" w:rsidR="00ED7623" w:rsidRPr="00ED7623" w:rsidRDefault="00ED7623" w:rsidP="00ED7623">
      <w:pPr>
        <w:pStyle w:val="Balk1"/>
        <w:numPr>
          <w:ilvl w:val="1"/>
          <w:numId w:val="2"/>
        </w:numPr>
      </w:pPr>
      <w:bookmarkStart w:id="9" w:name="_Toc82471644"/>
      <w:r>
        <w:t>İşlevsel Gereksinimler</w:t>
      </w:r>
      <w:bookmarkEnd w:id="9"/>
    </w:p>
    <w:p w14:paraId="5963E504" w14:textId="4AA10F2F" w:rsidR="00ED7623" w:rsidRPr="00ED7623" w:rsidRDefault="00ED7623" w:rsidP="0076205B">
      <w:pPr>
        <w:pStyle w:val="Balk1"/>
        <w:ind w:left="792"/>
        <w:rPr>
          <w:rFonts w:asciiTheme="minorHAnsi" w:hAnsiTheme="minorHAnsi" w:cstheme="minorHAnsi"/>
          <w:sz w:val="22"/>
          <w:szCs w:val="22"/>
        </w:rPr>
      </w:pPr>
      <w:bookmarkStart w:id="10" w:name="_Toc82471645"/>
      <w:r w:rsidRPr="00ED7623">
        <w:rPr>
          <w:rFonts w:asciiTheme="minorHAnsi" w:hAnsiTheme="minorHAnsi" w:cstheme="minorHAnsi"/>
          <w:sz w:val="22"/>
          <w:szCs w:val="22"/>
        </w:rPr>
        <w:t>İşlemde gerçekleştirilecek sistem işlevlerini veya görevlerini niteliksel olarak açıklayın.</w:t>
      </w:r>
      <w:bookmarkEnd w:id="10"/>
    </w:p>
    <w:p w14:paraId="07231AA4" w14:textId="6ADB96B1" w:rsidR="00ED7623" w:rsidRDefault="00ED7623" w:rsidP="00ED7623">
      <w:pPr>
        <w:pStyle w:val="Balk1"/>
        <w:numPr>
          <w:ilvl w:val="1"/>
          <w:numId w:val="2"/>
        </w:numPr>
      </w:pPr>
      <w:bookmarkStart w:id="11" w:name="_Toc82471646"/>
      <w:r w:rsidRPr="00ED7623">
        <w:t xml:space="preserve">Performans </w:t>
      </w:r>
      <w:r>
        <w:t>Gereksinimler</w:t>
      </w:r>
      <w:bookmarkEnd w:id="11"/>
    </w:p>
    <w:p w14:paraId="0530E6C3" w14:textId="702C010C" w:rsidR="0076205B" w:rsidRPr="0076205B" w:rsidRDefault="0076205B" w:rsidP="0076205B">
      <w:pPr>
        <w:ind w:left="708"/>
      </w:pPr>
      <w:r w:rsidRPr="0076205B">
        <w:t>Bir işlevin veya görevin ne kadar iyi ve hangi koşullarda gerçekleştirildiğini (örneğin, oranlar, hızlar) nicel olarak tanımlayın. Bunlar sistem performansının nicel gereksinimleridir ve ayrı ayrı doğrulanabilir. Tek bir işlev, işlevsel gereksinim veya görevle ilişkili birden fazla performans gereksinimi olabileceğini unutmayın.</w:t>
      </w:r>
    </w:p>
    <w:p w14:paraId="361E2092" w14:textId="633121B1" w:rsidR="00ED7623" w:rsidRDefault="00ED7623" w:rsidP="00ED7623">
      <w:pPr>
        <w:pStyle w:val="Balk1"/>
        <w:numPr>
          <w:ilvl w:val="1"/>
          <w:numId w:val="2"/>
        </w:numPr>
      </w:pPr>
      <w:bookmarkStart w:id="12" w:name="_Toc82471647"/>
      <w:r w:rsidRPr="00ED7623">
        <w:t xml:space="preserve">Kullanılabilirlik </w:t>
      </w:r>
      <w:r>
        <w:t>Gereksinimler</w:t>
      </w:r>
      <w:bookmarkEnd w:id="12"/>
    </w:p>
    <w:p w14:paraId="6EE678B6" w14:textId="17726876" w:rsidR="0076205B" w:rsidRPr="0076205B" w:rsidRDefault="0076205B" w:rsidP="0076205B">
      <w:pPr>
        <w:ind w:left="708"/>
      </w:pPr>
      <w:r w:rsidRPr="0076205B">
        <w:t>Sistem kullanımının kalitesini tanımlayın (örneğin ölçülebilir etkinlik, verimlilik ve memnuniyet kriterleri).</w:t>
      </w:r>
    </w:p>
    <w:p w14:paraId="568A2ADE" w14:textId="1B1E3343" w:rsidR="00ED7623" w:rsidRDefault="00ED7623" w:rsidP="00ED7623">
      <w:pPr>
        <w:pStyle w:val="Balk1"/>
        <w:numPr>
          <w:ilvl w:val="1"/>
          <w:numId w:val="2"/>
        </w:numPr>
      </w:pPr>
      <w:bookmarkStart w:id="13" w:name="_Toc82471648"/>
      <w:r w:rsidRPr="00ED7623">
        <w:t xml:space="preserve">Arabirim </w:t>
      </w:r>
      <w:r>
        <w:t>Gereksinimler</w:t>
      </w:r>
      <w:bookmarkEnd w:id="13"/>
    </w:p>
    <w:p w14:paraId="70A15440" w14:textId="67A77A60" w:rsidR="0076205B" w:rsidRPr="0076205B" w:rsidRDefault="0076205B" w:rsidP="0076205B">
      <w:pPr>
        <w:ind w:left="708"/>
      </w:pPr>
      <w:r w:rsidRPr="0076205B">
        <w:t>Sistemin dış sistemlerle (dış arabirim) malzeme, enerji veya bilgi alışverişi yapmak için nasıl gerekli olduğunu veya insan öğeleri de dahil olmak üzere sistem içindeki sistem öğelerinin birbirleriyle nasıl etkileşime girdiğini (iç arabirim) tanımlayın. Arabirim gereksinimleri, etkileşimleri veya değişimleri destekleyen harici sistemlerle veya dahili sistem öğeleriyle fiziksel bağlantıları (fiziksel arabirimler) içerir.</w:t>
      </w:r>
    </w:p>
    <w:p w14:paraId="3DEE64A2" w14:textId="476E5625" w:rsidR="00ED7623" w:rsidRDefault="00ED7623" w:rsidP="00ED7623">
      <w:pPr>
        <w:pStyle w:val="Balk1"/>
        <w:numPr>
          <w:ilvl w:val="1"/>
          <w:numId w:val="2"/>
        </w:numPr>
      </w:pPr>
      <w:bookmarkStart w:id="14" w:name="_Toc82471649"/>
      <w:proofErr w:type="spellStart"/>
      <w:r w:rsidRPr="00ED7623">
        <w:t>Operasyonel</w:t>
      </w:r>
      <w:proofErr w:type="spellEnd"/>
      <w:r w:rsidRPr="00ED7623">
        <w:t xml:space="preserve"> </w:t>
      </w:r>
      <w:r>
        <w:t>Gereksinimler</w:t>
      </w:r>
      <w:bookmarkEnd w:id="14"/>
    </w:p>
    <w:p w14:paraId="6EEBA680" w14:textId="2003746F" w:rsidR="0076205B" w:rsidRPr="0076205B" w:rsidRDefault="0076205B" w:rsidP="0076205B">
      <w:pPr>
        <w:ind w:left="708"/>
      </w:pPr>
      <w:r w:rsidRPr="0076205B">
        <w:t>Sistemin çalışması veya var olması için gereken çalışma koşullarını veya özelliklerini tanımlayın. Bu tür gereksinimler şunları içerir: insan faktörleri, ergonomi, kullanılabilirlik, bakım, güvenilirlik ve güvenlik.</w:t>
      </w:r>
    </w:p>
    <w:p w14:paraId="7EEBCED6" w14:textId="3F9679E0" w:rsidR="00ED7623" w:rsidRDefault="00ED7623" w:rsidP="00ED7623">
      <w:pPr>
        <w:pStyle w:val="Balk1"/>
        <w:numPr>
          <w:ilvl w:val="1"/>
          <w:numId w:val="2"/>
        </w:numPr>
      </w:pPr>
      <w:bookmarkStart w:id="15" w:name="_Toc82471650"/>
      <w:proofErr w:type="spellStart"/>
      <w:r w:rsidRPr="00ED7623">
        <w:t>Modlar</w:t>
      </w:r>
      <w:proofErr w:type="spellEnd"/>
      <w:r w:rsidRPr="00ED7623">
        <w:t xml:space="preserve"> ve/veya Durumlar</w:t>
      </w:r>
      <w:r>
        <w:t xml:space="preserve"> </w:t>
      </w:r>
      <w:r>
        <w:t>Gereksinimler</w:t>
      </w:r>
      <w:bookmarkEnd w:id="15"/>
    </w:p>
    <w:p w14:paraId="0ACE5F05" w14:textId="7775A946" w:rsidR="0076205B" w:rsidRPr="0076205B" w:rsidRDefault="0076205B" w:rsidP="0076205B">
      <w:pPr>
        <w:ind w:left="708"/>
      </w:pPr>
      <w:r w:rsidRPr="0076205B">
        <w:t xml:space="preserve">Kullanılan sistemin çeşitli çalışma </w:t>
      </w:r>
      <w:proofErr w:type="spellStart"/>
      <w:r w:rsidRPr="0076205B">
        <w:t>modlarını</w:t>
      </w:r>
      <w:proofErr w:type="spellEnd"/>
      <w:r w:rsidRPr="0076205B">
        <w:t xml:space="preserve"> ve </w:t>
      </w:r>
      <w:proofErr w:type="spellStart"/>
      <w:r w:rsidRPr="0076205B">
        <w:t>mod</w:t>
      </w:r>
      <w:proofErr w:type="spellEnd"/>
      <w:r w:rsidRPr="0076205B">
        <w:t xml:space="preserve"> geçişlerine yönelik olayları tanımlayın.</w:t>
      </w:r>
    </w:p>
    <w:p w14:paraId="538E0D33" w14:textId="77EBEB3F" w:rsidR="00ED7623" w:rsidRDefault="00ED7623" w:rsidP="00ED7623">
      <w:pPr>
        <w:pStyle w:val="Balk1"/>
        <w:numPr>
          <w:ilvl w:val="1"/>
          <w:numId w:val="2"/>
        </w:numPr>
      </w:pPr>
      <w:bookmarkStart w:id="16" w:name="_Toc82471651"/>
      <w:proofErr w:type="spellStart"/>
      <w:r w:rsidRPr="00ED7623">
        <w:t>Uyarlanabilirlik</w:t>
      </w:r>
      <w:proofErr w:type="spellEnd"/>
      <w:r w:rsidRPr="00ED7623">
        <w:t xml:space="preserve"> </w:t>
      </w:r>
      <w:r>
        <w:t>Gereksinimler</w:t>
      </w:r>
      <w:bookmarkEnd w:id="16"/>
    </w:p>
    <w:p w14:paraId="30ACC3CD" w14:textId="456B99AB" w:rsidR="0076205B" w:rsidRPr="0076205B" w:rsidRDefault="0076205B" w:rsidP="0076205B">
      <w:pPr>
        <w:ind w:left="708"/>
      </w:pPr>
      <w:r w:rsidRPr="0076205B">
        <w:t>Sistemin ömrü boyunca potansiyel uzantı, büyüme veya ölçeklenebilirlik tanımlayın.</w:t>
      </w:r>
    </w:p>
    <w:p w14:paraId="1900401C" w14:textId="4BF31900" w:rsidR="00ED7623" w:rsidRDefault="00ED7623" w:rsidP="00ED7623">
      <w:pPr>
        <w:pStyle w:val="Balk1"/>
        <w:numPr>
          <w:ilvl w:val="1"/>
          <w:numId w:val="2"/>
        </w:numPr>
      </w:pPr>
      <w:bookmarkStart w:id="17" w:name="_Toc82471652"/>
      <w:r w:rsidRPr="00ED7623">
        <w:t xml:space="preserve">Fiziksel </w:t>
      </w:r>
      <w:r w:rsidR="0076205B">
        <w:t>Kısıtlamalar</w:t>
      </w:r>
      <w:bookmarkEnd w:id="17"/>
    </w:p>
    <w:p w14:paraId="4812F3B6" w14:textId="59CEEF7E" w:rsidR="0076205B" w:rsidRPr="0076205B" w:rsidRDefault="0076205B" w:rsidP="0076205B">
      <w:pPr>
        <w:ind w:left="708"/>
      </w:pPr>
      <w:r w:rsidRPr="0076205B">
        <w:t>Sistemi oluşturan sistem öğeleri için geçerli olan ağırlık, hacim ve boyut üzerindeki kısıtlamaları tanımlayın.</w:t>
      </w:r>
    </w:p>
    <w:p w14:paraId="6F0F80A1" w14:textId="72C6A2FD" w:rsidR="00ED7623" w:rsidRDefault="00ED7623" w:rsidP="00ED7623">
      <w:pPr>
        <w:pStyle w:val="Balk1"/>
        <w:numPr>
          <w:ilvl w:val="1"/>
          <w:numId w:val="2"/>
        </w:numPr>
      </w:pPr>
      <w:bookmarkStart w:id="18" w:name="_Toc82471653"/>
      <w:r w:rsidRPr="00ED7623">
        <w:lastRenderedPageBreak/>
        <w:t xml:space="preserve">Tasarım </w:t>
      </w:r>
      <w:r w:rsidR="0076205B">
        <w:t>Kısıtlamaları</w:t>
      </w:r>
      <w:bookmarkEnd w:id="18"/>
    </w:p>
    <w:p w14:paraId="4967CB88" w14:textId="1425464B" w:rsidR="0076205B" w:rsidRPr="0076205B" w:rsidRDefault="0076205B" w:rsidP="0076205B">
      <w:pPr>
        <w:ind w:left="708"/>
      </w:pPr>
      <w:r w:rsidRPr="0076205B">
        <w:t>Taşınmaz sınırlar ve sınırlar koyarak bir çözümün tasarımcısının kullanabileceği seçeneklerdeki sınırları tanımlayın (örneğin, sistem bir eski veya sağlanan sistem öğesi içerecektir veya belirli veriler çevrimiçi bir depoda tutulacaktır).</w:t>
      </w:r>
    </w:p>
    <w:p w14:paraId="2850AA35" w14:textId="750666F6" w:rsidR="00ED7623" w:rsidRDefault="00ED7623" w:rsidP="00ED7623">
      <w:pPr>
        <w:pStyle w:val="Balk1"/>
        <w:numPr>
          <w:ilvl w:val="1"/>
          <w:numId w:val="2"/>
        </w:numPr>
      </w:pPr>
      <w:bookmarkStart w:id="19" w:name="_Toc82471654"/>
      <w:r w:rsidRPr="00ED7623">
        <w:t xml:space="preserve">Çevre </w:t>
      </w:r>
      <w:r w:rsidR="0076205B">
        <w:t>Koşulları</w:t>
      </w:r>
      <w:bookmarkEnd w:id="19"/>
    </w:p>
    <w:p w14:paraId="11A8E2A8" w14:textId="542D08B2" w:rsidR="0076205B" w:rsidRPr="0076205B" w:rsidRDefault="0076205B" w:rsidP="0076205B">
      <w:pPr>
        <w:ind w:left="708"/>
      </w:pPr>
      <w:r w:rsidRPr="0076205B">
        <w:t xml:space="preserve">Sistemin karşılaşacağı çevresel koşulları farklı çalışma </w:t>
      </w:r>
      <w:proofErr w:type="spellStart"/>
      <w:r w:rsidRPr="0076205B">
        <w:t>modlarında</w:t>
      </w:r>
      <w:proofErr w:type="spellEnd"/>
      <w:r w:rsidRPr="0076205B">
        <w:t xml:space="preserve"> tanımlayın. Bu, doğal çevreyi (örneğin </w:t>
      </w:r>
      <w:proofErr w:type="gramStart"/>
      <w:r w:rsidRPr="0076205B">
        <w:t>rüzgar</w:t>
      </w:r>
      <w:proofErr w:type="gramEnd"/>
      <w:r w:rsidRPr="0076205B">
        <w:t>, yağmur, sıcaklık, fauna, tuz, toz, radyasyon vb.), indüklenen ve/veya kendi kendine tetiklenen çevresel etkileri (örneğin hareket, şok, gürültü, elektromanyetizma, termal vb.) ve toplumsal çevreye yönelik tehditleri (örneğin yasal, siyasi, ekonomik, sosyal, iş vb.) ele almalıdır.</w:t>
      </w:r>
    </w:p>
    <w:p w14:paraId="14981033" w14:textId="5EB38222" w:rsidR="00ED7623" w:rsidRDefault="00ED7623" w:rsidP="00ED7623">
      <w:pPr>
        <w:pStyle w:val="Balk1"/>
        <w:numPr>
          <w:ilvl w:val="1"/>
          <w:numId w:val="2"/>
        </w:numPr>
      </w:pPr>
      <w:bookmarkStart w:id="20" w:name="_Toc82471655"/>
      <w:r w:rsidRPr="00ED7623">
        <w:t>Lojistik</w:t>
      </w:r>
      <w:r>
        <w:t xml:space="preserve"> </w:t>
      </w:r>
      <w:r>
        <w:t>Gereksinimler</w:t>
      </w:r>
      <w:bookmarkEnd w:id="20"/>
    </w:p>
    <w:p w14:paraId="27943AA7" w14:textId="6AEAB6ED" w:rsidR="0076205B" w:rsidRPr="0076205B" w:rsidRDefault="0076205B" w:rsidP="0076205B">
      <w:pPr>
        <w:ind w:left="708"/>
      </w:pPr>
      <w:r w:rsidRPr="0076205B">
        <w:t xml:space="preserve">Sistemin sürekli kullanımının ihtiyaç duyduğu lojistik koşulları tanımlayın. Bu gereksinimler arasında sürdürülebilirlik (tesislerin sağlanması, seviye desteği, destek personeli, yedek parça, eğitim, teknik </w:t>
      </w:r>
      <w:r w:rsidRPr="0076205B">
        <w:t>belgelendirme</w:t>
      </w:r>
      <w:r w:rsidRPr="0076205B">
        <w:t xml:space="preserve"> vb.), paketleme, </w:t>
      </w:r>
      <w:proofErr w:type="spellStart"/>
      <w:r w:rsidRPr="0076205B">
        <w:t>elleçleme</w:t>
      </w:r>
      <w:proofErr w:type="spellEnd"/>
      <w:r w:rsidRPr="0076205B">
        <w:t>, nakliye, nakliye sayılmalıdır.</w:t>
      </w:r>
    </w:p>
    <w:p w14:paraId="4F4D8B2D" w14:textId="7F9595B5" w:rsidR="00ED7623" w:rsidRDefault="00ED7623" w:rsidP="00ED7623">
      <w:pPr>
        <w:pStyle w:val="Balk1"/>
        <w:numPr>
          <w:ilvl w:val="1"/>
          <w:numId w:val="2"/>
        </w:numPr>
      </w:pPr>
      <w:bookmarkStart w:id="21" w:name="_Toc82471656"/>
      <w:r w:rsidRPr="00ED7623">
        <w:t>Politikalar ve Düzenlemeler</w:t>
      </w:r>
      <w:bookmarkEnd w:id="21"/>
    </w:p>
    <w:p w14:paraId="289D2ED3" w14:textId="139AE70F" w:rsidR="0076205B" w:rsidRPr="0076205B" w:rsidRDefault="0076205B" w:rsidP="0076205B">
      <w:pPr>
        <w:ind w:left="708"/>
      </w:pPr>
      <w:r w:rsidRPr="0076205B">
        <w:t>Sistemin işleyişini veya performansını etkileyebilecek ilgili ve uygulanabilir organizasyon politikalarını veya düzenleyici gereklilikleri tanımlayın (örneğin, çalışma politikaları, düzenleyici kuruma raporlar, sağlık veya güvenlik kriterleri vb.).</w:t>
      </w:r>
    </w:p>
    <w:p w14:paraId="6C4F9579" w14:textId="389EE3C5" w:rsidR="00ED7623" w:rsidRDefault="0076205B" w:rsidP="00ED7623">
      <w:pPr>
        <w:pStyle w:val="Balk1"/>
        <w:numPr>
          <w:ilvl w:val="1"/>
          <w:numId w:val="2"/>
        </w:numPr>
      </w:pPr>
      <w:bookmarkStart w:id="22" w:name="_Toc82471657"/>
      <w:r w:rsidRPr="0076205B">
        <w:t>Maliyet ve Zamanlama Kısıtlamaları</w:t>
      </w:r>
      <w:bookmarkEnd w:id="22"/>
    </w:p>
    <w:p w14:paraId="4294D4AF" w14:textId="19EF94C2" w:rsidR="0076205B" w:rsidRPr="0076205B" w:rsidRDefault="0076205B" w:rsidP="0076205B">
      <w:pPr>
        <w:ind w:left="708"/>
      </w:pPr>
      <w:r w:rsidRPr="0076205B">
        <w:t>Örneğin, sistemin tek bir örneğinin maliyetini, ilk örneğin beklenen teslim tarihini vb.</w:t>
      </w:r>
    </w:p>
    <w:p w14:paraId="107309EE" w14:textId="77777777" w:rsidR="00ED7623" w:rsidRPr="00ED7623" w:rsidRDefault="00ED7623" w:rsidP="00ED7623"/>
    <w:p w14:paraId="01FDD05A" w14:textId="77777777" w:rsidR="00ED7623" w:rsidRPr="00ED7623" w:rsidRDefault="00ED7623" w:rsidP="00ED7623"/>
    <w:sectPr w:rsidR="00ED7623" w:rsidRPr="00ED7623" w:rsidSect="00F95328">
      <w:headerReference w:type="default" r:id="rId13"/>
      <w:pgSz w:w="11906" w:h="16838"/>
      <w:pgMar w:top="445"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1FEF9" w14:textId="77777777" w:rsidR="00090709" w:rsidRDefault="00090709" w:rsidP="00F87878">
      <w:pPr>
        <w:spacing w:after="0" w:line="240" w:lineRule="auto"/>
      </w:pPr>
      <w:r>
        <w:separator/>
      </w:r>
    </w:p>
  </w:endnote>
  <w:endnote w:type="continuationSeparator" w:id="0">
    <w:p w14:paraId="4106C0E7" w14:textId="77777777" w:rsidR="00090709" w:rsidRDefault="00090709" w:rsidP="00F87878">
      <w:pPr>
        <w:spacing w:after="0" w:line="240" w:lineRule="auto"/>
      </w:pPr>
      <w:r>
        <w:continuationSeparator/>
      </w:r>
    </w:p>
  </w:endnote>
  <w:endnote w:type="continuationNotice" w:id="1">
    <w:p w14:paraId="4E4D5F9C" w14:textId="77777777" w:rsidR="00090709" w:rsidRDefault="000907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1A507" w14:textId="77777777" w:rsidR="00090709" w:rsidRDefault="00090709" w:rsidP="00F87878">
      <w:pPr>
        <w:spacing w:after="0" w:line="240" w:lineRule="auto"/>
      </w:pPr>
      <w:r>
        <w:separator/>
      </w:r>
    </w:p>
  </w:footnote>
  <w:footnote w:type="continuationSeparator" w:id="0">
    <w:p w14:paraId="0B5B19A2" w14:textId="77777777" w:rsidR="00090709" w:rsidRDefault="00090709" w:rsidP="00F87878">
      <w:pPr>
        <w:spacing w:after="0" w:line="240" w:lineRule="auto"/>
      </w:pPr>
      <w:r>
        <w:continuationSeparator/>
      </w:r>
    </w:p>
  </w:footnote>
  <w:footnote w:type="continuationNotice" w:id="1">
    <w:p w14:paraId="49C4E27C" w14:textId="77777777" w:rsidR="00090709" w:rsidRDefault="0009070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Ak"/>
      <w:tblW w:w="0" w:type="auto"/>
      <w:tblLook w:val="04A0" w:firstRow="1" w:lastRow="0" w:firstColumn="1" w:lastColumn="0" w:noHBand="0" w:noVBand="1"/>
    </w:tblPr>
    <w:tblGrid>
      <w:gridCol w:w="2689"/>
      <w:gridCol w:w="2976"/>
      <w:gridCol w:w="1418"/>
      <w:gridCol w:w="1979"/>
    </w:tblGrid>
    <w:tr w:rsidR="003639EA" w14:paraId="2A2F3C9E" w14:textId="5CB1A1F2" w:rsidTr="6DAC74AE">
      <w:trPr>
        <w:trHeight w:hRule="exact" w:val="851"/>
      </w:trPr>
      <w:tc>
        <w:tcPr>
          <w:tcW w:w="268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vAlign w:val="center"/>
        </w:tcPr>
        <w:p w14:paraId="120A9CBD" w14:textId="6023D56D" w:rsidR="003639EA" w:rsidRDefault="003639EA">
          <w:pPr>
            <w:pStyle w:val="stBilgi"/>
          </w:pPr>
          <w:r>
            <w:rPr>
              <w:rFonts w:cs="Arial"/>
              <w:noProof/>
              <w:sz w:val="14"/>
              <w:szCs w:val="14"/>
            </w:rPr>
            <w:drawing>
              <wp:anchor distT="0" distB="0" distL="114300" distR="114300" simplePos="0" relativeHeight="251658240" behindDoc="0" locked="0" layoutInCell="1" allowOverlap="1" wp14:anchorId="06105CBD" wp14:editId="65862D25">
                <wp:simplePos x="0" y="0"/>
                <wp:positionH relativeFrom="column">
                  <wp:posOffset>565785</wp:posOffset>
                </wp:positionH>
                <wp:positionV relativeFrom="paragraph">
                  <wp:posOffset>-20955</wp:posOffset>
                </wp:positionV>
                <wp:extent cx="515620" cy="515620"/>
                <wp:effectExtent l="0" t="0" r="0" b="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15620" cy="5156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vAlign w:val="center"/>
        </w:tcPr>
        <w:p w14:paraId="71ECF1FC" w14:textId="3C6D8D15" w:rsidR="003639EA" w:rsidRDefault="00090709" w:rsidP="00890BDE">
          <w:pPr>
            <w:pStyle w:val="AralkYok"/>
            <w:spacing w:before="40" w:line="216" w:lineRule="auto"/>
            <w:jc w:val="center"/>
            <w:rPr>
              <w:color w:val="4472C4" w:themeColor="accent1"/>
              <w:sz w:val="24"/>
              <w:szCs w:val="24"/>
            </w:rPr>
          </w:pPr>
          <w:sdt>
            <w:sdtPr>
              <w:rPr>
                <w:color w:val="4472C4" w:themeColor="accent1"/>
                <w:sz w:val="24"/>
                <w:szCs w:val="24"/>
              </w:rPr>
              <w:alias w:val="Başlık"/>
              <w:tag w:val=""/>
              <w:id w:val="1221713991"/>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504A53">
                <w:rPr>
                  <w:color w:val="4472C4" w:themeColor="accent1"/>
                  <w:sz w:val="24"/>
                  <w:szCs w:val="24"/>
                </w:rPr>
                <w:t>Tracker</w:t>
              </w:r>
              <w:proofErr w:type="spellEnd"/>
              <w:r w:rsidR="00504A53">
                <w:rPr>
                  <w:color w:val="4472C4" w:themeColor="accent1"/>
                  <w:sz w:val="24"/>
                  <w:szCs w:val="24"/>
                </w:rPr>
                <w:t xml:space="preserve"> &amp; IOT Y</w:t>
              </w:r>
            </w:sdtContent>
          </w:sdt>
        </w:p>
        <w:p w14:paraId="3C2BCB50" w14:textId="464AC4C8" w:rsidR="003639EA" w:rsidRPr="00890BDE" w:rsidRDefault="00090709" w:rsidP="00890BDE">
          <w:pPr>
            <w:pStyle w:val="AralkYok"/>
            <w:spacing w:before="40" w:line="216" w:lineRule="auto"/>
            <w:jc w:val="center"/>
            <w:rPr>
              <w:color w:val="4472C4" w:themeColor="accent1"/>
              <w:sz w:val="24"/>
              <w:szCs w:val="24"/>
            </w:rPr>
          </w:pPr>
          <w:sdt>
            <w:sdtPr>
              <w:rPr>
                <w:caps/>
                <w:color w:val="1F4E79" w:themeColor="accent5" w:themeShade="80"/>
                <w:sz w:val="24"/>
                <w:szCs w:val="24"/>
              </w:rPr>
              <w:alias w:val="Altyazı"/>
              <w:tag w:val=""/>
              <w:id w:val="2054425079"/>
              <w:dataBinding w:prefixMappings="xmlns:ns0='http://purl.org/dc/elements/1.1/' xmlns:ns1='http://schemas.openxmlformats.org/package/2006/metadata/core-properties' " w:xpath="/ns1:coreProperties[1]/ns0:subject[1]" w:storeItemID="{6C3C8BC8-F283-45AE-878A-BAB7291924A1}"/>
              <w:text/>
            </w:sdtPr>
            <w:sdtEndPr/>
            <w:sdtContent>
              <w:r w:rsidR="001C37B5">
                <w:rPr>
                  <w:caps/>
                  <w:color w:val="1F4E79" w:themeColor="accent5" w:themeShade="80"/>
                  <w:sz w:val="24"/>
                  <w:szCs w:val="24"/>
                </w:rPr>
                <w:t>İYİ SİSTEM GEREKSİNİM ÖZELLİKLERİ</w:t>
              </w:r>
            </w:sdtContent>
          </w:sdt>
        </w:p>
      </w:tc>
      <w:tc>
        <w:tcPr>
          <w:tcW w:w="1418" w:type="dxa"/>
          <w:tcBorders>
            <w:top w:val="single" w:sz="4" w:space="0" w:color="404040" w:themeColor="text1" w:themeTint="BF"/>
            <w:left w:val="single" w:sz="4" w:space="0" w:color="404040" w:themeColor="text1" w:themeTint="BF"/>
            <w:bottom w:val="single" w:sz="4" w:space="0" w:color="404040" w:themeColor="text1" w:themeTint="BF"/>
            <w:right w:val="single" w:sz="4" w:space="0" w:color="FFFFFF" w:themeColor="background1"/>
          </w:tcBorders>
          <w:vAlign w:val="center"/>
        </w:tcPr>
        <w:p w14:paraId="453B5408" w14:textId="556C8A71" w:rsidR="003639EA" w:rsidRPr="006B19E3" w:rsidRDefault="003639EA">
          <w:pPr>
            <w:pStyle w:val="stBilgi"/>
            <w:rPr>
              <w:sz w:val="16"/>
              <w:szCs w:val="16"/>
            </w:rPr>
          </w:pPr>
          <w:r w:rsidRPr="006B19E3">
            <w:rPr>
              <w:sz w:val="16"/>
              <w:szCs w:val="16"/>
            </w:rPr>
            <w:t>Doküman Kodu</w:t>
          </w:r>
        </w:p>
        <w:p w14:paraId="3D2A6A2A" w14:textId="095FC7E2" w:rsidR="003639EA" w:rsidRPr="006B19E3" w:rsidRDefault="00FD123A">
          <w:pPr>
            <w:pStyle w:val="stBilgi"/>
            <w:rPr>
              <w:sz w:val="16"/>
              <w:szCs w:val="16"/>
            </w:rPr>
          </w:pPr>
          <w:r>
            <w:rPr>
              <w:sz w:val="16"/>
              <w:szCs w:val="16"/>
            </w:rPr>
            <w:t>Sürüm</w:t>
          </w:r>
          <w:r w:rsidR="003639EA" w:rsidRPr="006B19E3">
            <w:rPr>
              <w:sz w:val="16"/>
              <w:szCs w:val="16"/>
            </w:rPr>
            <w:t xml:space="preserve"> No</w:t>
          </w:r>
        </w:p>
        <w:p w14:paraId="471737AB" w14:textId="0ED01034" w:rsidR="003639EA" w:rsidRPr="006B19E3" w:rsidRDefault="003639EA">
          <w:pPr>
            <w:pStyle w:val="stBilgi"/>
            <w:rPr>
              <w:sz w:val="16"/>
              <w:szCs w:val="16"/>
            </w:rPr>
          </w:pPr>
          <w:r w:rsidRPr="006B19E3">
            <w:rPr>
              <w:sz w:val="16"/>
              <w:szCs w:val="16"/>
            </w:rPr>
            <w:t>Yayım Tarihi</w:t>
          </w:r>
        </w:p>
        <w:p w14:paraId="77238EEE" w14:textId="5F0A62BF" w:rsidR="003639EA" w:rsidRPr="006B19E3" w:rsidRDefault="003639EA">
          <w:pPr>
            <w:pStyle w:val="stBilgi"/>
            <w:rPr>
              <w:sz w:val="16"/>
              <w:szCs w:val="16"/>
            </w:rPr>
          </w:pPr>
          <w:r w:rsidRPr="006B19E3">
            <w:rPr>
              <w:sz w:val="16"/>
              <w:szCs w:val="16"/>
            </w:rPr>
            <w:t>Sayfa No</w:t>
          </w:r>
        </w:p>
      </w:tc>
      <w:tc>
        <w:tcPr>
          <w:tcW w:w="1979" w:type="dxa"/>
          <w:tcBorders>
            <w:top w:val="single" w:sz="4" w:space="0" w:color="404040" w:themeColor="text1" w:themeTint="BF"/>
            <w:left w:val="single" w:sz="4" w:space="0" w:color="FFFFFF" w:themeColor="background1"/>
            <w:bottom w:val="single" w:sz="4" w:space="0" w:color="404040" w:themeColor="text1" w:themeTint="BF"/>
            <w:right w:val="single" w:sz="4" w:space="0" w:color="404040" w:themeColor="text1" w:themeTint="BF"/>
          </w:tcBorders>
          <w:vAlign w:val="center"/>
        </w:tcPr>
        <w:p w14:paraId="0E001362" w14:textId="136B5521" w:rsidR="003639EA" w:rsidRPr="006B19E3" w:rsidRDefault="003639EA">
          <w:pPr>
            <w:pStyle w:val="stBilgi"/>
            <w:rPr>
              <w:sz w:val="16"/>
              <w:szCs w:val="16"/>
            </w:rPr>
          </w:pPr>
          <w:r w:rsidRPr="006B19E3">
            <w:rPr>
              <w:sz w:val="16"/>
              <w:szCs w:val="16"/>
            </w:rPr>
            <w:t xml:space="preserve">: </w:t>
          </w:r>
          <w:r w:rsidR="00F95328" w:rsidRPr="006B19E3">
            <w:rPr>
              <w:sz w:val="16"/>
              <w:szCs w:val="16"/>
            </w:rPr>
            <w:fldChar w:fldCharType="begin"/>
          </w:r>
          <w:r w:rsidR="00F95328" w:rsidRPr="006B19E3">
            <w:rPr>
              <w:sz w:val="16"/>
              <w:szCs w:val="16"/>
            </w:rPr>
            <w:instrText xml:space="preserve"> FILENAME   \* MERGEFORMAT </w:instrText>
          </w:r>
          <w:r w:rsidR="00F95328" w:rsidRPr="006B19E3">
            <w:rPr>
              <w:sz w:val="16"/>
              <w:szCs w:val="16"/>
            </w:rPr>
            <w:fldChar w:fldCharType="separate"/>
          </w:r>
          <w:r w:rsidR="00B56E7D">
            <w:rPr>
              <w:sz w:val="16"/>
              <w:szCs w:val="16"/>
            </w:rPr>
            <w:t>project-newness-generic</w:t>
          </w:r>
          <w:r w:rsidR="00F95328" w:rsidRPr="006B19E3">
            <w:rPr>
              <w:sz w:val="16"/>
              <w:szCs w:val="16"/>
            </w:rPr>
            <w:fldChar w:fldCharType="end"/>
          </w:r>
        </w:p>
        <w:p w14:paraId="76700E4A" w14:textId="419038CA" w:rsidR="003639EA" w:rsidRPr="006B19E3" w:rsidRDefault="003639EA">
          <w:pPr>
            <w:pStyle w:val="stBilgi"/>
            <w:rPr>
              <w:sz w:val="16"/>
              <w:szCs w:val="16"/>
            </w:rPr>
          </w:pPr>
          <w:r w:rsidRPr="006B19E3">
            <w:rPr>
              <w:sz w:val="16"/>
              <w:szCs w:val="16"/>
            </w:rPr>
            <w:t>:</w:t>
          </w:r>
          <w:r w:rsidR="00645C15" w:rsidRPr="006B19E3">
            <w:rPr>
              <w:sz w:val="16"/>
              <w:szCs w:val="16"/>
            </w:rPr>
            <w:t xml:space="preserve"> </w:t>
          </w:r>
          <w:r w:rsidR="00232EB2">
            <w:rPr>
              <w:sz w:val="16"/>
              <w:szCs w:val="16"/>
            </w:rPr>
            <w:t>1.0</w:t>
          </w:r>
        </w:p>
        <w:p w14:paraId="212C7E7A" w14:textId="312A0BBF" w:rsidR="003639EA" w:rsidRPr="006B19E3" w:rsidRDefault="003639EA">
          <w:pPr>
            <w:pStyle w:val="stBilgi"/>
            <w:rPr>
              <w:sz w:val="16"/>
              <w:szCs w:val="16"/>
            </w:rPr>
          </w:pPr>
          <w:r w:rsidRPr="006B19E3">
            <w:rPr>
              <w:sz w:val="16"/>
              <w:szCs w:val="16"/>
            </w:rPr>
            <w:t>:</w:t>
          </w:r>
          <w:r w:rsidR="006B19E3" w:rsidRPr="006B19E3">
            <w:rPr>
              <w:sz w:val="16"/>
              <w:szCs w:val="16"/>
            </w:rPr>
            <w:t xml:space="preserve"> </w:t>
          </w:r>
          <w:sdt>
            <w:sdtPr>
              <w:rPr>
                <w:sz w:val="16"/>
                <w:szCs w:val="16"/>
              </w:rPr>
              <w:alias w:val="Yayımlama Tarihi"/>
              <w:tag w:val=""/>
              <w:id w:val="-368918222"/>
              <w:placeholder>
                <w:docPart w:val="D47CEDFA79BE41E99EF5A1750938DFFC"/>
              </w:placeholder>
              <w:dataBinding w:prefixMappings="xmlns:ns0='http://schemas.microsoft.com/office/2006/coverPageProps' " w:xpath="/ns0:CoverPageProperties[1]/ns0:PublishDate[1]" w:storeItemID="{55AF091B-3C7A-41E3-B477-F2FDAA23CFDA}"/>
              <w:date w:fullDate="2021-09-13T00:00:00Z">
                <w:dateFormat w:val="d.MM.yyyy"/>
                <w:lid w:val="tr-TR"/>
                <w:storeMappedDataAs w:val="dateTime"/>
                <w:calendar w:val="gregorian"/>
              </w:date>
            </w:sdtPr>
            <w:sdtEndPr/>
            <w:sdtContent>
              <w:r w:rsidR="00511F06">
                <w:rPr>
                  <w:sz w:val="16"/>
                  <w:szCs w:val="16"/>
                </w:rPr>
                <w:t>13.09.2021</w:t>
              </w:r>
            </w:sdtContent>
          </w:sdt>
        </w:p>
        <w:p w14:paraId="259EB6A1" w14:textId="5F544DD0" w:rsidR="003639EA" w:rsidRPr="006B19E3" w:rsidRDefault="003639EA">
          <w:pPr>
            <w:pStyle w:val="stBilgi"/>
            <w:rPr>
              <w:sz w:val="16"/>
              <w:szCs w:val="16"/>
            </w:rPr>
          </w:pPr>
          <w:r w:rsidRPr="006B19E3">
            <w:rPr>
              <w:sz w:val="16"/>
              <w:szCs w:val="16"/>
            </w:rPr>
            <w:t>:</w:t>
          </w:r>
          <w:r w:rsidR="00FD123A">
            <w:rPr>
              <w:sz w:val="16"/>
              <w:szCs w:val="16"/>
            </w:rPr>
            <w:t xml:space="preserve"> </w:t>
          </w:r>
          <w:r w:rsidR="00F95328" w:rsidRPr="006B19E3">
            <w:rPr>
              <w:sz w:val="16"/>
              <w:szCs w:val="16"/>
            </w:rPr>
            <w:fldChar w:fldCharType="begin"/>
          </w:r>
          <w:r w:rsidR="00F95328" w:rsidRPr="006B19E3">
            <w:rPr>
              <w:sz w:val="16"/>
              <w:szCs w:val="16"/>
            </w:rPr>
            <w:instrText>PAGE   \* MERGEFORMAT</w:instrText>
          </w:r>
          <w:r w:rsidR="00F95328" w:rsidRPr="006B19E3">
            <w:rPr>
              <w:sz w:val="16"/>
              <w:szCs w:val="16"/>
            </w:rPr>
            <w:fldChar w:fldCharType="separate"/>
          </w:r>
          <w:r w:rsidR="00F95328" w:rsidRPr="006B19E3">
            <w:rPr>
              <w:sz w:val="16"/>
              <w:szCs w:val="16"/>
            </w:rPr>
            <w:t>1</w:t>
          </w:r>
          <w:r w:rsidR="00F95328" w:rsidRPr="006B19E3">
            <w:rPr>
              <w:sz w:val="16"/>
              <w:szCs w:val="16"/>
            </w:rPr>
            <w:fldChar w:fldCharType="end"/>
          </w:r>
          <w:r w:rsidR="00F95328" w:rsidRPr="006B19E3">
            <w:rPr>
              <w:sz w:val="16"/>
              <w:szCs w:val="16"/>
            </w:rPr>
            <w:t>/</w:t>
          </w:r>
          <w:r w:rsidR="00F95328" w:rsidRPr="006B19E3">
            <w:rPr>
              <w:sz w:val="16"/>
              <w:szCs w:val="16"/>
            </w:rPr>
            <w:fldChar w:fldCharType="begin"/>
          </w:r>
          <w:r w:rsidR="00F95328" w:rsidRPr="006B19E3">
            <w:rPr>
              <w:sz w:val="16"/>
              <w:szCs w:val="16"/>
            </w:rPr>
            <w:instrText xml:space="preserve"> DOCPROPERTY  Pages  \* MERGEFORMAT </w:instrText>
          </w:r>
          <w:r w:rsidR="00F95328" w:rsidRPr="006B19E3">
            <w:rPr>
              <w:sz w:val="16"/>
              <w:szCs w:val="16"/>
            </w:rPr>
            <w:fldChar w:fldCharType="separate"/>
          </w:r>
          <w:r w:rsidR="0005434F">
            <w:rPr>
              <w:sz w:val="16"/>
              <w:szCs w:val="16"/>
            </w:rPr>
            <w:t>5</w:t>
          </w:r>
          <w:r w:rsidR="00F95328" w:rsidRPr="006B19E3">
            <w:rPr>
              <w:sz w:val="16"/>
              <w:szCs w:val="16"/>
            </w:rPr>
            <w:fldChar w:fldCharType="end"/>
          </w:r>
        </w:p>
      </w:tc>
    </w:tr>
  </w:tbl>
  <w:p w14:paraId="0022A1A6" w14:textId="77777777" w:rsidR="00890BDE" w:rsidRDefault="00890BDE">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A1295"/>
    <w:multiLevelType w:val="multilevel"/>
    <w:tmpl w:val="3F145AB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ED0685E"/>
    <w:multiLevelType w:val="hybridMultilevel"/>
    <w:tmpl w:val="50BA53A6"/>
    <w:lvl w:ilvl="0" w:tplc="7B7CA352">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11E6584"/>
    <w:multiLevelType w:val="hybridMultilevel"/>
    <w:tmpl w:val="854AC5F2"/>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 w15:restartNumberingAfterBreak="0">
    <w:nsid w:val="1D6F5F50"/>
    <w:multiLevelType w:val="hybridMultilevel"/>
    <w:tmpl w:val="3DA097C8"/>
    <w:lvl w:ilvl="0" w:tplc="46D2340C">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224276AB"/>
    <w:multiLevelType w:val="hybridMultilevel"/>
    <w:tmpl w:val="C4603E28"/>
    <w:lvl w:ilvl="0" w:tplc="041F0001">
      <w:start w:val="1"/>
      <w:numFmt w:val="bullet"/>
      <w:lvlText w:val=""/>
      <w:lvlJc w:val="left"/>
      <w:pPr>
        <w:ind w:left="1296" w:hanging="360"/>
      </w:pPr>
      <w:rPr>
        <w:rFonts w:ascii="Symbol" w:hAnsi="Symbol" w:hint="default"/>
      </w:rPr>
    </w:lvl>
    <w:lvl w:ilvl="1" w:tplc="041F0003" w:tentative="1">
      <w:start w:val="1"/>
      <w:numFmt w:val="bullet"/>
      <w:lvlText w:val="o"/>
      <w:lvlJc w:val="left"/>
      <w:pPr>
        <w:ind w:left="2016" w:hanging="360"/>
      </w:pPr>
      <w:rPr>
        <w:rFonts w:ascii="Courier New" w:hAnsi="Courier New" w:cs="Courier New" w:hint="default"/>
      </w:rPr>
    </w:lvl>
    <w:lvl w:ilvl="2" w:tplc="041F0005" w:tentative="1">
      <w:start w:val="1"/>
      <w:numFmt w:val="bullet"/>
      <w:lvlText w:val=""/>
      <w:lvlJc w:val="left"/>
      <w:pPr>
        <w:ind w:left="2736" w:hanging="360"/>
      </w:pPr>
      <w:rPr>
        <w:rFonts w:ascii="Wingdings" w:hAnsi="Wingdings" w:hint="default"/>
      </w:rPr>
    </w:lvl>
    <w:lvl w:ilvl="3" w:tplc="041F0001" w:tentative="1">
      <w:start w:val="1"/>
      <w:numFmt w:val="bullet"/>
      <w:lvlText w:val=""/>
      <w:lvlJc w:val="left"/>
      <w:pPr>
        <w:ind w:left="3456" w:hanging="360"/>
      </w:pPr>
      <w:rPr>
        <w:rFonts w:ascii="Symbol" w:hAnsi="Symbol" w:hint="default"/>
      </w:rPr>
    </w:lvl>
    <w:lvl w:ilvl="4" w:tplc="041F0003" w:tentative="1">
      <w:start w:val="1"/>
      <w:numFmt w:val="bullet"/>
      <w:lvlText w:val="o"/>
      <w:lvlJc w:val="left"/>
      <w:pPr>
        <w:ind w:left="4176" w:hanging="360"/>
      </w:pPr>
      <w:rPr>
        <w:rFonts w:ascii="Courier New" w:hAnsi="Courier New" w:cs="Courier New" w:hint="default"/>
      </w:rPr>
    </w:lvl>
    <w:lvl w:ilvl="5" w:tplc="041F0005" w:tentative="1">
      <w:start w:val="1"/>
      <w:numFmt w:val="bullet"/>
      <w:lvlText w:val=""/>
      <w:lvlJc w:val="left"/>
      <w:pPr>
        <w:ind w:left="4896" w:hanging="360"/>
      </w:pPr>
      <w:rPr>
        <w:rFonts w:ascii="Wingdings" w:hAnsi="Wingdings" w:hint="default"/>
      </w:rPr>
    </w:lvl>
    <w:lvl w:ilvl="6" w:tplc="041F0001" w:tentative="1">
      <w:start w:val="1"/>
      <w:numFmt w:val="bullet"/>
      <w:lvlText w:val=""/>
      <w:lvlJc w:val="left"/>
      <w:pPr>
        <w:ind w:left="5616" w:hanging="360"/>
      </w:pPr>
      <w:rPr>
        <w:rFonts w:ascii="Symbol" w:hAnsi="Symbol" w:hint="default"/>
      </w:rPr>
    </w:lvl>
    <w:lvl w:ilvl="7" w:tplc="041F0003" w:tentative="1">
      <w:start w:val="1"/>
      <w:numFmt w:val="bullet"/>
      <w:lvlText w:val="o"/>
      <w:lvlJc w:val="left"/>
      <w:pPr>
        <w:ind w:left="6336" w:hanging="360"/>
      </w:pPr>
      <w:rPr>
        <w:rFonts w:ascii="Courier New" w:hAnsi="Courier New" w:cs="Courier New" w:hint="default"/>
      </w:rPr>
    </w:lvl>
    <w:lvl w:ilvl="8" w:tplc="041F0005" w:tentative="1">
      <w:start w:val="1"/>
      <w:numFmt w:val="bullet"/>
      <w:lvlText w:val=""/>
      <w:lvlJc w:val="left"/>
      <w:pPr>
        <w:ind w:left="7056" w:hanging="360"/>
      </w:pPr>
      <w:rPr>
        <w:rFonts w:ascii="Wingdings" w:hAnsi="Wingdings" w:hint="default"/>
      </w:rPr>
    </w:lvl>
  </w:abstractNum>
  <w:abstractNum w:abstractNumId="5" w15:restartNumberingAfterBreak="0">
    <w:nsid w:val="39B878BC"/>
    <w:multiLevelType w:val="hybridMultilevel"/>
    <w:tmpl w:val="63D8B522"/>
    <w:lvl w:ilvl="0" w:tplc="F0A0E058">
      <w:start w:val="1"/>
      <w:numFmt w:val="decimal"/>
      <w:lvlText w:val="1.1.%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B5D2539"/>
    <w:multiLevelType w:val="multilevel"/>
    <w:tmpl w:val="3F145AB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BD46381"/>
    <w:multiLevelType w:val="multilevel"/>
    <w:tmpl w:val="2FE82C24"/>
    <w:lvl w:ilvl="0">
      <w:start w:val="1"/>
      <w:numFmt w:val="bullet"/>
      <w:lvlText w:val=""/>
      <w:lvlJc w:val="left"/>
      <w:pPr>
        <w:ind w:left="1776" w:hanging="360"/>
      </w:pPr>
      <w:rPr>
        <w:rFonts w:ascii="Symbol" w:hAnsi="Symbol" w:hint="default"/>
      </w:rPr>
    </w:lvl>
    <w:lvl w:ilvl="1">
      <w:start w:val="1"/>
      <w:numFmt w:val="decimal"/>
      <w:lvlText w:val="%1.%2."/>
      <w:lvlJc w:val="left"/>
      <w:pPr>
        <w:ind w:left="2208" w:hanging="432"/>
      </w:pPr>
    </w:lvl>
    <w:lvl w:ilvl="2">
      <w:start w:val="1"/>
      <w:numFmt w:val="decimal"/>
      <w:lvlText w:val="%1.%2.%3."/>
      <w:lvlJc w:val="left"/>
      <w:pPr>
        <w:ind w:left="2640" w:hanging="504"/>
      </w:pPr>
    </w:lvl>
    <w:lvl w:ilvl="3">
      <w:start w:val="1"/>
      <w:numFmt w:val="decimal"/>
      <w:lvlText w:val="%1.%2.%3.%4."/>
      <w:lvlJc w:val="left"/>
      <w:pPr>
        <w:ind w:left="3144" w:hanging="648"/>
      </w:pPr>
    </w:lvl>
    <w:lvl w:ilvl="4">
      <w:start w:val="1"/>
      <w:numFmt w:val="decimal"/>
      <w:lvlText w:val="%1.%2.%3.%4.%5."/>
      <w:lvlJc w:val="left"/>
      <w:pPr>
        <w:ind w:left="3648" w:hanging="792"/>
      </w:pPr>
    </w:lvl>
    <w:lvl w:ilvl="5">
      <w:start w:val="1"/>
      <w:numFmt w:val="decimal"/>
      <w:lvlText w:val="%1.%2.%3.%4.%5.%6."/>
      <w:lvlJc w:val="left"/>
      <w:pPr>
        <w:ind w:left="4152" w:hanging="936"/>
      </w:pPr>
    </w:lvl>
    <w:lvl w:ilvl="6">
      <w:start w:val="1"/>
      <w:numFmt w:val="decimal"/>
      <w:lvlText w:val="%1.%2.%3.%4.%5.%6.%7."/>
      <w:lvlJc w:val="left"/>
      <w:pPr>
        <w:ind w:left="4656" w:hanging="1080"/>
      </w:pPr>
    </w:lvl>
    <w:lvl w:ilvl="7">
      <w:start w:val="1"/>
      <w:numFmt w:val="decimal"/>
      <w:lvlText w:val="%1.%2.%3.%4.%5.%6.%7.%8."/>
      <w:lvlJc w:val="left"/>
      <w:pPr>
        <w:ind w:left="5160" w:hanging="1224"/>
      </w:pPr>
    </w:lvl>
    <w:lvl w:ilvl="8">
      <w:start w:val="1"/>
      <w:numFmt w:val="decimal"/>
      <w:lvlText w:val="%1.%2.%3.%4.%5.%6.%7.%8.%9."/>
      <w:lvlJc w:val="left"/>
      <w:pPr>
        <w:ind w:left="5736" w:hanging="1440"/>
      </w:pPr>
    </w:lvl>
  </w:abstractNum>
  <w:abstractNum w:abstractNumId="8" w15:restartNumberingAfterBreak="0">
    <w:nsid w:val="3D3A199C"/>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D470912"/>
    <w:multiLevelType w:val="multilevel"/>
    <w:tmpl w:val="041F001F"/>
    <w:lvl w:ilvl="0">
      <w:start w:val="1"/>
      <w:numFmt w:val="decimal"/>
      <w:lvlText w:val="%1."/>
      <w:lvlJc w:val="left"/>
      <w:pPr>
        <w:ind w:left="924" w:hanging="360"/>
      </w:pPr>
    </w:lvl>
    <w:lvl w:ilvl="1">
      <w:start w:val="1"/>
      <w:numFmt w:val="decimal"/>
      <w:lvlText w:val="%1.%2."/>
      <w:lvlJc w:val="left"/>
      <w:pPr>
        <w:ind w:left="1356" w:hanging="432"/>
      </w:pPr>
    </w:lvl>
    <w:lvl w:ilvl="2">
      <w:start w:val="1"/>
      <w:numFmt w:val="decimal"/>
      <w:lvlText w:val="%1.%2.%3."/>
      <w:lvlJc w:val="left"/>
      <w:pPr>
        <w:ind w:left="1788" w:hanging="504"/>
      </w:pPr>
    </w:lvl>
    <w:lvl w:ilvl="3">
      <w:start w:val="1"/>
      <w:numFmt w:val="decimal"/>
      <w:lvlText w:val="%1.%2.%3.%4."/>
      <w:lvlJc w:val="left"/>
      <w:pPr>
        <w:ind w:left="2292" w:hanging="648"/>
      </w:pPr>
    </w:lvl>
    <w:lvl w:ilvl="4">
      <w:start w:val="1"/>
      <w:numFmt w:val="decimal"/>
      <w:lvlText w:val="%1.%2.%3.%4.%5."/>
      <w:lvlJc w:val="left"/>
      <w:pPr>
        <w:ind w:left="2796" w:hanging="792"/>
      </w:pPr>
    </w:lvl>
    <w:lvl w:ilvl="5">
      <w:start w:val="1"/>
      <w:numFmt w:val="decimal"/>
      <w:lvlText w:val="%1.%2.%3.%4.%5.%6."/>
      <w:lvlJc w:val="left"/>
      <w:pPr>
        <w:ind w:left="3300" w:hanging="936"/>
      </w:pPr>
    </w:lvl>
    <w:lvl w:ilvl="6">
      <w:start w:val="1"/>
      <w:numFmt w:val="decimal"/>
      <w:lvlText w:val="%1.%2.%3.%4.%5.%6.%7."/>
      <w:lvlJc w:val="left"/>
      <w:pPr>
        <w:ind w:left="3804" w:hanging="1080"/>
      </w:pPr>
    </w:lvl>
    <w:lvl w:ilvl="7">
      <w:start w:val="1"/>
      <w:numFmt w:val="decimal"/>
      <w:lvlText w:val="%1.%2.%3.%4.%5.%6.%7.%8."/>
      <w:lvlJc w:val="left"/>
      <w:pPr>
        <w:ind w:left="4308" w:hanging="1224"/>
      </w:pPr>
    </w:lvl>
    <w:lvl w:ilvl="8">
      <w:start w:val="1"/>
      <w:numFmt w:val="decimal"/>
      <w:lvlText w:val="%1.%2.%3.%4.%5.%6.%7.%8.%9."/>
      <w:lvlJc w:val="left"/>
      <w:pPr>
        <w:ind w:left="4884" w:hanging="1440"/>
      </w:pPr>
    </w:lvl>
  </w:abstractNum>
  <w:abstractNum w:abstractNumId="10" w15:restartNumberingAfterBreak="0">
    <w:nsid w:val="40716E90"/>
    <w:multiLevelType w:val="hybridMultilevel"/>
    <w:tmpl w:val="B88A35D6"/>
    <w:lvl w:ilvl="0" w:tplc="041F0001">
      <w:start w:val="1"/>
      <w:numFmt w:val="bullet"/>
      <w:lvlText w:val=""/>
      <w:lvlJc w:val="left"/>
      <w:pPr>
        <w:ind w:left="-1968" w:hanging="360"/>
      </w:pPr>
      <w:rPr>
        <w:rFonts w:ascii="Symbol" w:hAnsi="Symbol" w:hint="default"/>
      </w:rPr>
    </w:lvl>
    <w:lvl w:ilvl="1" w:tplc="041F0003" w:tentative="1">
      <w:start w:val="1"/>
      <w:numFmt w:val="bullet"/>
      <w:lvlText w:val="o"/>
      <w:lvlJc w:val="left"/>
      <w:pPr>
        <w:ind w:left="-1248" w:hanging="360"/>
      </w:pPr>
      <w:rPr>
        <w:rFonts w:ascii="Courier New" w:hAnsi="Courier New" w:cs="Courier New" w:hint="default"/>
      </w:rPr>
    </w:lvl>
    <w:lvl w:ilvl="2" w:tplc="041F0005" w:tentative="1">
      <w:start w:val="1"/>
      <w:numFmt w:val="bullet"/>
      <w:lvlText w:val=""/>
      <w:lvlJc w:val="left"/>
      <w:pPr>
        <w:ind w:left="-528" w:hanging="360"/>
      </w:pPr>
      <w:rPr>
        <w:rFonts w:ascii="Wingdings" w:hAnsi="Wingdings" w:hint="default"/>
      </w:rPr>
    </w:lvl>
    <w:lvl w:ilvl="3" w:tplc="041F0001" w:tentative="1">
      <w:start w:val="1"/>
      <w:numFmt w:val="bullet"/>
      <w:lvlText w:val=""/>
      <w:lvlJc w:val="left"/>
      <w:pPr>
        <w:ind w:left="192" w:hanging="360"/>
      </w:pPr>
      <w:rPr>
        <w:rFonts w:ascii="Symbol" w:hAnsi="Symbol" w:hint="default"/>
      </w:rPr>
    </w:lvl>
    <w:lvl w:ilvl="4" w:tplc="041F0003" w:tentative="1">
      <w:start w:val="1"/>
      <w:numFmt w:val="bullet"/>
      <w:lvlText w:val="o"/>
      <w:lvlJc w:val="left"/>
      <w:pPr>
        <w:ind w:left="912" w:hanging="360"/>
      </w:pPr>
      <w:rPr>
        <w:rFonts w:ascii="Courier New" w:hAnsi="Courier New" w:cs="Courier New" w:hint="default"/>
      </w:rPr>
    </w:lvl>
    <w:lvl w:ilvl="5" w:tplc="041F0005" w:tentative="1">
      <w:start w:val="1"/>
      <w:numFmt w:val="bullet"/>
      <w:lvlText w:val=""/>
      <w:lvlJc w:val="left"/>
      <w:pPr>
        <w:ind w:left="1632" w:hanging="360"/>
      </w:pPr>
      <w:rPr>
        <w:rFonts w:ascii="Wingdings" w:hAnsi="Wingdings" w:hint="default"/>
      </w:rPr>
    </w:lvl>
    <w:lvl w:ilvl="6" w:tplc="041F0001" w:tentative="1">
      <w:start w:val="1"/>
      <w:numFmt w:val="bullet"/>
      <w:lvlText w:val=""/>
      <w:lvlJc w:val="left"/>
      <w:pPr>
        <w:ind w:left="2352" w:hanging="360"/>
      </w:pPr>
      <w:rPr>
        <w:rFonts w:ascii="Symbol" w:hAnsi="Symbol" w:hint="default"/>
      </w:rPr>
    </w:lvl>
    <w:lvl w:ilvl="7" w:tplc="041F0003" w:tentative="1">
      <w:start w:val="1"/>
      <w:numFmt w:val="bullet"/>
      <w:lvlText w:val="o"/>
      <w:lvlJc w:val="left"/>
      <w:pPr>
        <w:ind w:left="3072" w:hanging="360"/>
      </w:pPr>
      <w:rPr>
        <w:rFonts w:ascii="Courier New" w:hAnsi="Courier New" w:cs="Courier New" w:hint="default"/>
      </w:rPr>
    </w:lvl>
    <w:lvl w:ilvl="8" w:tplc="041F0005" w:tentative="1">
      <w:start w:val="1"/>
      <w:numFmt w:val="bullet"/>
      <w:lvlText w:val=""/>
      <w:lvlJc w:val="left"/>
      <w:pPr>
        <w:ind w:left="3792" w:hanging="360"/>
      </w:pPr>
      <w:rPr>
        <w:rFonts w:ascii="Wingdings" w:hAnsi="Wingdings" w:hint="default"/>
      </w:rPr>
    </w:lvl>
  </w:abstractNum>
  <w:abstractNum w:abstractNumId="11" w15:restartNumberingAfterBreak="0">
    <w:nsid w:val="45C73605"/>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7BC070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95025A"/>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87E53A2"/>
    <w:multiLevelType w:val="hybridMultilevel"/>
    <w:tmpl w:val="7D244606"/>
    <w:lvl w:ilvl="0" w:tplc="0722FE6E">
      <w:start w:val="3"/>
      <w:numFmt w:val="bullet"/>
      <w:lvlText w:val=""/>
      <w:lvlJc w:val="left"/>
      <w:pPr>
        <w:ind w:left="1068" w:hanging="360"/>
      </w:pPr>
      <w:rPr>
        <w:rFonts w:ascii="Wingdings" w:eastAsiaTheme="minorHAnsi" w:hAnsi="Wingdings" w:cstheme="minorBidi"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num w:numId="1">
    <w:abstractNumId w:val="11"/>
  </w:num>
  <w:num w:numId="2">
    <w:abstractNumId w:val="13"/>
  </w:num>
  <w:num w:numId="3">
    <w:abstractNumId w:val="5"/>
  </w:num>
  <w:num w:numId="4">
    <w:abstractNumId w:val="1"/>
  </w:num>
  <w:num w:numId="5">
    <w:abstractNumId w:val="3"/>
  </w:num>
  <w:num w:numId="6">
    <w:abstractNumId w:val="13"/>
    <w:lvlOverride w:ilvl="0">
      <w:startOverride w:val="1"/>
    </w:lvlOverride>
  </w:num>
  <w:num w:numId="7">
    <w:abstractNumId w:val="2"/>
  </w:num>
  <w:num w:numId="8">
    <w:abstractNumId w:val="4"/>
  </w:num>
  <w:num w:numId="9">
    <w:abstractNumId w:val="10"/>
  </w:num>
  <w:num w:numId="10">
    <w:abstractNumId w:val="9"/>
  </w:num>
  <w:num w:numId="11">
    <w:abstractNumId w:val="0"/>
  </w:num>
  <w:num w:numId="12">
    <w:abstractNumId w:val="6"/>
  </w:num>
  <w:num w:numId="13">
    <w:abstractNumId w:val="7"/>
  </w:num>
  <w:num w:numId="14">
    <w:abstractNumId w:val="12"/>
  </w:num>
  <w:num w:numId="15">
    <w:abstractNumId w:val="8"/>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gAiY2NzQwsTIDRU0lEKTi0uzszPAykwqgUAhjRM7ywAAAA="/>
  </w:docVars>
  <w:rsids>
    <w:rsidRoot w:val="00894F39"/>
    <w:rsid w:val="0000268F"/>
    <w:rsid w:val="00003F51"/>
    <w:rsid w:val="00006F56"/>
    <w:rsid w:val="00013120"/>
    <w:rsid w:val="00035930"/>
    <w:rsid w:val="00045749"/>
    <w:rsid w:val="00051237"/>
    <w:rsid w:val="00051A5C"/>
    <w:rsid w:val="0005434F"/>
    <w:rsid w:val="00054D24"/>
    <w:rsid w:val="00060F37"/>
    <w:rsid w:val="000613B0"/>
    <w:rsid w:val="00064788"/>
    <w:rsid w:val="000647AD"/>
    <w:rsid w:val="000658C1"/>
    <w:rsid w:val="0006601C"/>
    <w:rsid w:val="000673F5"/>
    <w:rsid w:val="00067D25"/>
    <w:rsid w:val="00067E5F"/>
    <w:rsid w:val="00086EC2"/>
    <w:rsid w:val="00090709"/>
    <w:rsid w:val="000933C8"/>
    <w:rsid w:val="00094F5E"/>
    <w:rsid w:val="000A0577"/>
    <w:rsid w:val="000A1B0F"/>
    <w:rsid w:val="000A6D77"/>
    <w:rsid w:val="000B1F25"/>
    <w:rsid w:val="000B21F2"/>
    <w:rsid w:val="000B4A08"/>
    <w:rsid w:val="000B502F"/>
    <w:rsid w:val="000B6404"/>
    <w:rsid w:val="000C71AA"/>
    <w:rsid w:val="000D30B1"/>
    <w:rsid w:val="000D5689"/>
    <w:rsid w:val="000F2F28"/>
    <w:rsid w:val="000F4599"/>
    <w:rsid w:val="00100D7E"/>
    <w:rsid w:val="00103354"/>
    <w:rsid w:val="00103AF8"/>
    <w:rsid w:val="00107E8A"/>
    <w:rsid w:val="00111B98"/>
    <w:rsid w:val="001167D2"/>
    <w:rsid w:val="0013054B"/>
    <w:rsid w:val="001329DE"/>
    <w:rsid w:val="00136DAB"/>
    <w:rsid w:val="0014061C"/>
    <w:rsid w:val="00145F3C"/>
    <w:rsid w:val="00150046"/>
    <w:rsid w:val="00153065"/>
    <w:rsid w:val="0017511B"/>
    <w:rsid w:val="001807D5"/>
    <w:rsid w:val="00180DE4"/>
    <w:rsid w:val="0019245A"/>
    <w:rsid w:val="001954F3"/>
    <w:rsid w:val="00195EDD"/>
    <w:rsid w:val="00197559"/>
    <w:rsid w:val="001A0629"/>
    <w:rsid w:val="001A1684"/>
    <w:rsid w:val="001A4B9C"/>
    <w:rsid w:val="001A4E4E"/>
    <w:rsid w:val="001A684E"/>
    <w:rsid w:val="001B1B3F"/>
    <w:rsid w:val="001C0801"/>
    <w:rsid w:val="001C29AD"/>
    <w:rsid w:val="001C37B5"/>
    <w:rsid w:val="001D1C38"/>
    <w:rsid w:val="001E1BF6"/>
    <w:rsid w:val="001E66F5"/>
    <w:rsid w:val="001E7A46"/>
    <w:rsid w:val="001F57EC"/>
    <w:rsid w:val="001F6850"/>
    <w:rsid w:val="00200350"/>
    <w:rsid w:val="00200E10"/>
    <w:rsid w:val="002017F5"/>
    <w:rsid w:val="002020CC"/>
    <w:rsid w:val="00202D93"/>
    <w:rsid w:val="00205C60"/>
    <w:rsid w:val="00207431"/>
    <w:rsid w:val="00207D3D"/>
    <w:rsid w:val="00211376"/>
    <w:rsid w:val="00215062"/>
    <w:rsid w:val="00215677"/>
    <w:rsid w:val="00215E67"/>
    <w:rsid w:val="00217ED7"/>
    <w:rsid w:val="002236B7"/>
    <w:rsid w:val="00225C54"/>
    <w:rsid w:val="002306F1"/>
    <w:rsid w:val="00232EB2"/>
    <w:rsid w:val="002350C9"/>
    <w:rsid w:val="00241F25"/>
    <w:rsid w:val="002425E9"/>
    <w:rsid w:val="00243E9E"/>
    <w:rsid w:val="00250386"/>
    <w:rsid w:val="00251630"/>
    <w:rsid w:val="00256AFA"/>
    <w:rsid w:val="00271311"/>
    <w:rsid w:val="00276479"/>
    <w:rsid w:val="002847D7"/>
    <w:rsid w:val="00284D60"/>
    <w:rsid w:val="002A1954"/>
    <w:rsid w:val="002A7DD6"/>
    <w:rsid w:val="002B1933"/>
    <w:rsid w:val="002B5610"/>
    <w:rsid w:val="002B57AC"/>
    <w:rsid w:val="002B76F9"/>
    <w:rsid w:val="002C3475"/>
    <w:rsid w:val="002C5431"/>
    <w:rsid w:val="002C5808"/>
    <w:rsid w:val="002C5F84"/>
    <w:rsid w:val="002C62CE"/>
    <w:rsid w:val="002C7C19"/>
    <w:rsid w:val="002E0098"/>
    <w:rsid w:val="002E0302"/>
    <w:rsid w:val="002E3901"/>
    <w:rsid w:val="002E5465"/>
    <w:rsid w:val="002F224E"/>
    <w:rsid w:val="00302D42"/>
    <w:rsid w:val="0030325E"/>
    <w:rsid w:val="0030333F"/>
    <w:rsid w:val="0030425E"/>
    <w:rsid w:val="00304AEF"/>
    <w:rsid w:val="00304D8D"/>
    <w:rsid w:val="00307A8A"/>
    <w:rsid w:val="0031288F"/>
    <w:rsid w:val="0031568E"/>
    <w:rsid w:val="00315B66"/>
    <w:rsid w:val="00315D2C"/>
    <w:rsid w:val="0032152A"/>
    <w:rsid w:val="00324BCE"/>
    <w:rsid w:val="00336395"/>
    <w:rsid w:val="0033687F"/>
    <w:rsid w:val="00337E47"/>
    <w:rsid w:val="0034202C"/>
    <w:rsid w:val="00343D12"/>
    <w:rsid w:val="00346D94"/>
    <w:rsid w:val="00352E24"/>
    <w:rsid w:val="0035786F"/>
    <w:rsid w:val="003639EA"/>
    <w:rsid w:val="00363FBC"/>
    <w:rsid w:val="00365934"/>
    <w:rsid w:val="003773B4"/>
    <w:rsid w:val="003803EE"/>
    <w:rsid w:val="003830D1"/>
    <w:rsid w:val="003861BA"/>
    <w:rsid w:val="00395E6B"/>
    <w:rsid w:val="00396535"/>
    <w:rsid w:val="003A56AD"/>
    <w:rsid w:val="003A74BF"/>
    <w:rsid w:val="003A7F8E"/>
    <w:rsid w:val="003B087C"/>
    <w:rsid w:val="003B0FFA"/>
    <w:rsid w:val="003C2018"/>
    <w:rsid w:val="003C3464"/>
    <w:rsid w:val="003C475D"/>
    <w:rsid w:val="003D0C88"/>
    <w:rsid w:val="003D290E"/>
    <w:rsid w:val="003D5DF7"/>
    <w:rsid w:val="003D630A"/>
    <w:rsid w:val="003D6663"/>
    <w:rsid w:val="003E5DA9"/>
    <w:rsid w:val="003F03AE"/>
    <w:rsid w:val="003F39EB"/>
    <w:rsid w:val="0040193E"/>
    <w:rsid w:val="004035F1"/>
    <w:rsid w:val="00403E49"/>
    <w:rsid w:val="00404090"/>
    <w:rsid w:val="004128CB"/>
    <w:rsid w:val="00413B00"/>
    <w:rsid w:val="004169C8"/>
    <w:rsid w:val="00417F45"/>
    <w:rsid w:val="00426C83"/>
    <w:rsid w:val="00427083"/>
    <w:rsid w:val="0043297E"/>
    <w:rsid w:val="0043311A"/>
    <w:rsid w:val="004335A8"/>
    <w:rsid w:val="0043770D"/>
    <w:rsid w:val="00437FD1"/>
    <w:rsid w:val="00445BE9"/>
    <w:rsid w:val="004461F2"/>
    <w:rsid w:val="00446A4A"/>
    <w:rsid w:val="00450B68"/>
    <w:rsid w:val="004531CF"/>
    <w:rsid w:val="00454236"/>
    <w:rsid w:val="004602DB"/>
    <w:rsid w:val="004619D0"/>
    <w:rsid w:val="0046670F"/>
    <w:rsid w:val="00471710"/>
    <w:rsid w:val="004742BC"/>
    <w:rsid w:val="00476062"/>
    <w:rsid w:val="00476A78"/>
    <w:rsid w:val="00482CE8"/>
    <w:rsid w:val="00496024"/>
    <w:rsid w:val="004960AE"/>
    <w:rsid w:val="00496A81"/>
    <w:rsid w:val="004A3A35"/>
    <w:rsid w:val="004C1940"/>
    <w:rsid w:val="004C3D0A"/>
    <w:rsid w:val="004D50CA"/>
    <w:rsid w:val="004E13DB"/>
    <w:rsid w:val="004E1B81"/>
    <w:rsid w:val="004F5314"/>
    <w:rsid w:val="005018CD"/>
    <w:rsid w:val="005033EA"/>
    <w:rsid w:val="00504A53"/>
    <w:rsid w:val="00507586"/>
    <w:rsid w:val="00511750"/>
    <w:rsid w:val="00511F06"/>
    <w:rsid w:val="0051739B"/>
    <w:rsid w:val="0052128A"/>
    <w:rsid w:val="00522AD0"/>
    <w:rsid w:val="00522C14"/>
    <w:rsid w:val="005236EE"/>
    <w:rsid w:val="00530833"/>
    <w:rsid w:val="00532B25"/>
    <w:rsid w:val="00550840"/>
    <w:rsid w:val="00551BDA"/>
    <w:rsid w:val="00554CA4"/>
    <w:rsid w:val="00554E5F"/>
    <w:rsid w:val="00560F71"/>
    <w:rsid w:val="00563F06"/>
    <w:rsid w:val="00567B45"/>
    <w:rsid w:val="005757F5"/>
    <w:rsid w:val="00584611"/>
    <w:rsid w:val="00590E3E"/>
    <w:rsid w:val="005958F1"/>
    <w:rsid w:val="005A42B9"/>
    <w:rsid w:val="005A5BB8"/>
    <w:rsid w:val="005B0775"/>
    <w:rsid w:val="005C28DD"/>
    <w:rsid w:val="005C2C5F"/>
    <w:rsid w:val="005C4A86"/>
    <w:rsid w:val="005D35B0"/>
    <w:rsid w:val="005D4553"/>
    <w:rsid w:val="005D554E"/>
    <w:rsid w:val="005D6DF5"/>
    <w:rsid w:val="005E3793"/>
    <w:rsid w:val="005E426B"/>
    <w:rsid w:val="00603394"/>
    <w:rsid w:val="00606BCD"/>
    <w:rsid w:val="0062015F"/>
    <w:rsid w:val="006247FF"/>
    <w:rsid w:val="00624A50"/>
    <w:rsid w:val="00625134"/>
    <w:rsid w:val="00627576"/>
    <w:rsid w:val="00636885"/>
    <w:rsid w:val="006447A3"/>
    <w:rsid w:val="00644A2D"/>
    <w:rsid w:val="00645B31"/>
    <w:rsid w:val="00645C15"/>
    <w:rsid w:val="0064731A"/>
    <w:rsid w:val="00650E58"/>
    <w:rsid w:val="0065135F"/>
    <w:rsid w:val="00652BE1"/>
    <w:rsid w:val="00652DDB"/>
    <w:rsid w:val="0065323B"/>
    <w:rsid w:val="00661465"/>
    <w:rsid w:val="006709D2"/>
    <w:rsid w:val="00680B90"/>
    <w:rsid w:val="006906F0"/>
    <w:rsid w:val="006913C9"/>
    <w:rsid w:val="00691676"/>
    <w:rsid w:val="006B0148"/>
    <w:rsid w:val="006B19E3"/>
    <w:rsid w:val="006B1A82"/>
    <w:rsid w:val="006C0143"/>
    <w:rsid w:val="006C6BC8"/>
    <w:rsid w:val="006D28F2"/>
    <w:rsid w:val="006D4046"/>
    <w:rsid w:val="006D798A"/>
    <w:rsid w:val="006E2E68"/>
    <w:rsid w:val="006F0DB5"/>
    <w:rsid w:val="006F713F"/>
    <w:rsid w:val="00700BAC"/>
    <w:rsid w:val="00702BD4"/>
    <w:rsid w:val="00703D9F"/>
    <w:rsid w:val="007077F9"/>
    <w:rsid w:val="007114C4"/>
    <w:rsid w:val="00712C9D"/>
    <w:rsid w:val="00715237"/>
    <w:rsid w:val="00717248"/>
    <w:rsid w:val="00724D6D"/>
    <w:rsid w:val="00727AE3"/>
    <w:rsid w:val="007327EA"/>
    <w:rsid w:val="0073700C"/>
    <w:rsid w:val="00741D67"/>
    <w:rsid w:val="00743D34"/>
    <w:rsid w:val="0075044A"/>
    <w:rsid w:val="00752CB2"/>
    <w:rsid w:val="007540A7"/>
    <w:rsid w:val="007548C7"/>
    <w:rsid w:val="0075501B"/>
    <w:rsid w:val="0076205B"/>
    <w:rsid w:val="00764D8C"/>
    <w:rsid w:val="007708AE"/>
    <w:rsid w:val="00770EE5"/>
    <w:rsid w:val="007717F7"/>
    <w:rsid w:val="007812DF"/>
    <w:rsid w:val="00782166"/>
    <w:rsid w:val="00785AD2"/>
    <w:rsid w:val="0078620F"/>
    <w:rsid w:val="00796349"/>
    <w:rsid w:val="00796B8E"/>
    <w:rsid w:val="007A12CD"/>
    <w:rsid w:val="007A3189"/>
    <w:rsid w:val="007B2C51"/>
    <w:rsid w:val="007B2CC6"/>
    <w:rsid w:val="007B530B"/>
    <w:rsid w:val="007D1AA6"/>
    <w:rsid w:val="007D2238"/>
    <w:rsid w:val="007E2042"/>
    <w:rsid w:val="007E31E1"/>
    <w:rsid w:val="007E7124"/>
    <w:rsid w:val="007F1911"/>
    <w:rsid w:val="007F45DE"/>
    <w:rsid w:val="007F64E6"/>
    <w:rsid w:val="007F7CEB"/>
    <w:rsid w:val="00800CDC"/>
    <w:rsid w:val="008069E9"/>
    <w:rsid w:val="00810EF7"/>
    <w:rsid w:val="00820769"/>
    <w:rsid w:val="0082500D"/>
    <w:rsid w:val="00830A84"/>
    <w:rsid w:val="00834A68"/>
    <w:rsid w:val="00842B9F"/>
    <w:rsid w:val="00853FF9"/>
    <w:rsid w:val="0085430B"/>
    <w:rsid w:val="00861396"/>
    <w:rsid w:val="00867CB6"/>
    <w:rsid w:val="008775CB"/>
    <w:rsid w:val="0088059F"/>
    <w:rsid w:val="00890BDE"/>
    <w:rsid w:val="00893998"/>
    <w:rsid w:val="0089449A"/>
    <w:rsid w:val="00894F39"/>
    <w:rsid w:val="008A2D16"/>
    <w:rsid w:val="008A4046"/>
    <w:rsid w:val="008B1E83"/>
    <w:rsid w:val="008B2CD4"/>
    <w:rsid w:val="008B55B9"/>
    <w:rsid w:val="008C00CC"/>
    <w:rsid w:val="008C2AB3"/>
    <w:rsid w:val="008C49EB"/>
    <w:rsid w:val="008C5BE4"/>
    <w:rsid w:val="008D19BB"/>
    <w:rsid w:val="008D41D4"/>
    <w:rsid w:val="008E28CB"/>
    <w:rsid w:val="008F06BA"/>
    <w:rsid w:val="008F5E3D"/>
    <w:rsid w:val="008F60F2"/>
    <w:rsid w:val="00902C6F"/>
    <w:rsid w:val="00903993"/>
    <w:rsid w:val="0090483F"/>
    <w:rsid w:val="0091590C"/>
    <w:rsid w:val="00922B18"/>
    <w:rsid w:val="00932FC0"/>
    <w:rsid w:val="00933759"/>
    <w:rsid w:val="00934478"/>
    <w:rsid w:val="0093799D"/>
    <w:rsid w:val="0094009C"/>
    <w:rsid w:val="00940E70"/>
    <w:rsid w:val="00944875"/>
    <w:rsid w:val="00945A83"/>
    <w:rsid w:val="00961089"/>
    <w:rsid w:val="00966B27"/>
    <w:rsid w:val="009779EF"/>
    <w:rsid w:val="00980842"/>
    <w:rsid w:val="00982DF0"/>
    <w:rsid w:val="00984352"/>
    <w:rsid w:val="0098662E"/>
    <w:rsid w:val="00987B55"/>
    <w:rsid w:val="00987FCA"/>
    <w:rsid w:val="00993034"/>
    <w:rsid w:val="009951BD"/>
    <w:rsid w:val="00996670"/>
    <w:rsid w:val="00996A76"/>
    <w:rsid w:val="009B0759"/>
    <w:rsid w:val="009B3191"/>
    <w:rsid w:val="009B3A17"/>
    <w:rsid w:val="009B3F49"/>
    <w:rsid w:val="009B4071"/>
    <w:rsid w:val="009B6205"/>
    <w:rsid w:val="009B7E83"/>
    <w:rsid w:val="009C1F16"/>
    <w:rsid w:val="009C36AB"/>
    <w:rsid w:val="009E1A79"/>
    <w:rsid w:val="009E4295"/>
    <w:rsid w:val="009E5607"/>
    <w:rsid w:val="009F0650"/>
    <w:rsid w:val="009F5CC9"/>
    <w:rsid w:val="009F72BB"/>
    <w:rsid w:val="00A019DE"/>
    <w:rsid w:val="00A032D0"/>
    <w:rsid w:val="00A05C93"/>
    <w:rsid w:val="00A06646"/>
    <w:rsid w:val="00A12D2C"/>
    <w:rsid w:val="00A143E7"/>
    <w:rsid w:val="00A1794F"/>
    <w:rsid w:val="00A25F1E"/>
    <w:rsid w:val="00A26C2D"/>
    <w:rsid w:val="00A3387D"/>
    <w:rsid w:val="00A53C73"/>
    <w:rsid w:val="00A5734C"/>
    <w:rsid w:val="00A634AA"/>
    <w:rsid w:val="00A66248"/>
    <w:rsid w:val="00A70C84"/>
    <w:rsid w:val="00A73BC6"/>
    <w:rsid w:val="00A85970"/>
    <w:rsid w:val="00A85A03"/>
    <w:rsid w:val="00A92883"/>
    <w:rsid w:val="00A94282"/>
    <w:rsid w:val="00AA040A"/>
    <w:rsid w:val="00AA14EB"/>
    <w:rsid w:val="00AA2BEB"/>
    <w:rsid w:val="00AA58C5"/>
    <w:rsid w:val="00AA7541"/>
    <w:rsid w:val="00AB02E1"/>
    <w:rsid w:val="00AB2803"/>
    <w:rsid w:val="00AB46FF"/>
    <w:rsid w:val="00AB4ABD"/>
    <w:rsid w:val="00AB6EC5"/>
    <w:rsid w:val="00AC2F99"/>
    <w:rsid w:val="00AC36B7"/>
    <w:rsid w:val="00AC4907"/>
    <w:rsid w:val="00AD194A"/>
    <w:rsid w:val="00AD340C"/>
    <w:rsid w:val="00AE1DC4"/>
    <w:rsid w:val="00AE228B"/>
    <w:rsid w:val="00AE4BE5"/>
    <w:rsid w:val="00AE4FEC"/>
    <w:rsid w:val="00AE5941"/>
    <w:rsid w:val="00AE6D4F"/>
    <w:rsid w:val="00AE70C7"/>
    <w:rsid w:val="00AF1FEC"/>
    <w:rsid w:val="00AF3495"/>
    <w:rsid w:val="00AF6B07"/>
    <w:rsid w:val="00B05D0B"/>
    <w:rsid w:val="00B077CF"/>
    <w:rsid w:val="00B07E40"/>
    <w:rsid w:val="00B122E1"/>
    <w:rsid w:val="00B13B25"/>
    <w:rsid w:val="00B170A5"/>
    <w:rsid w:val="00B20317"/>
    <w:rsid w:val="00B203EE"/>
    <w:rsid w:val="00B271DC"/>
    <w:rsid w:val="00B30075"/>
    <w:rsid w:val="00B3306F"/>
    <w:rsid w:val="00B33160"/>
    <w:rsid w:val="00B33E20"/>
    <w:rsid w:val="00B3657B"/>
    <w:rsid w:val="00B408E0"/>
    <w:rsid w:val="00B41689"/>
    <w:rsid w:val="00B4185B"/>
    <w:rsid w:val="00B435BB"/>
    <w:rsid w:val="00B52DF0"/>
    <w:rsid w:val="00B56E7D"/>
    <w:rsid w:val="00B60837"/>
    <w:rsid w:val="00B60B81"/>
    <w:rsid w:val="00B648B8"/>
    <w:rsid w:val="00B70AF5"/>
    <w:rsid w:val="00B72410"/>
    <w:rsid w:val="00B83417"/>
    <w:rsid w:val="00B85490"/>
    <w:rsid w:val="00B8549F"/>
    <w:rsid w:val="00B96117"/>
    <w:rsid w:val="00BA154B"/>
    <w:rsid w:val="00BA3A8F"/>
    <w:rsid w:val="00BA5FDF"/>
    <w:rsid w:val="00BA78CD"/>
    <w:rsid w:val="00BB01CA"/>
    <w:rsid w:val="00BB1286"/>
    <w:rsid w:val="00BB1861"/>
    <w:rsid w:val="00BB3ED4"/>
    <w:rsid w:val="00BC390F"/>
    <w:rsid w:val="00BD54D0"/>
    <w:rsid w:val="00BD627B"/>
    <w:rsid w:val="00BF1FEE"/>
    <w:rsid w:val="00BF476F"/>
    <w:rsid w:val="00BF4978"/>
    <w:rsid w:val="00BF64DD"/>
    <w:rsid w:val="00C01E05"/>
    <w:rsid w:val="00C06C43"/>
    <w:rsid w:val="00C14196"/>
    <w:rsid w:val="00C22363"/>
    <w:rsid w:val="00C25810"/>
    <w:rsid w:val="00C32A07"/>
    <w:rsid w:val="00C357D6"/>
    <w:rsid w:val="00C3676F"/>
    <w:rsid w:val="00C37246"/>
    <w:rsid w:val="00C4177A"/>
    <w:rsid w:val="00C46F1C"/>
    <w:rsid w:val="00C50B38"/>
    <w:rsid w:val="00C525FE"/>
    <w:rsid w:val="00C549D3"/>
    <w:rsid w:val="00C55742"/>
    <w:rsid w:val="00C56599"/>
    <w:rsid w:val="00C56E49"/>
    <w:rsid w:val="00C633E6"/>
    <w:rsid w:val="00C65543"/>
    <w:rsid w:val="00C67606"/>
    <w:rsid w:val="00C67C0B"/>
    <w:rsid w:val="00C7398B"/>
    <w:rsid w:val="00C73B95"/>
    <w:rsid w:val="00C77C51"/>
    <w:rsid w:val="00C959A0"/>
    <w:rsid w:val="00C97ECF"/>
    <w:rsid w:val="00CA16A2"/>
    <w:rsid w:val="00CA3599"/>
    <w:rsid w:val="00CA5F4A"/>
    <w:rsid w:val="00CA6DDE"/>
    <w:rsid w:val="00CB6EEC"/>
    <w:rsid w:val="00CC2246"/>
    <w:rsid w:val="00CC3139"/>
    <w:rsid w:val="00CC31D0"/>
    <w:rsid w:val="00CC79C1"/>
    <w:rsid w:val="00CC7EB1"/>
    <w:rsid w:val="00CD2F64"/>
    <w:rsid w:val="00CD39C0"/>
    <w:rsid w:val="00CE0D01"/>
    <w:rsid w:val="00CE27F7"/>
    <w:rsid w:val="00CE398B"/>
    <w:rsid w:val="00CE5C43"/>
    <w:rsid w:val="00CE5F22"/>
    <w:rsid w:val="00CE6A06"/>
    <w:rsid w:val="00CE7EF0"/>
    <w:rsid w:val="00CF0323"/>
    <w:rsid w:val="00CF0CF5"/>
    <w:rsid w:val="00CF1F45"/>
    <w:rsid w:val="00CF350B"/>
    <w:rsid w:val="00CF48BE"/>
    <w:rsid w:val="00CF5B16"/>
    <w:rsid w:val="00D01C7F"/>
    <w:rsid w:val="00D01D38"/>
    <w:rsid w:val="00D05404"/>
    <w:rsid w:val="00D06A44"/>
    <w:rsid w:val="00D06AF1"/>
    <w:rsid w:val="00D155E1"/>
    <w:rsid w:val="00D2167A"/>
    <w:rsid w:val="00D23468"/>
    <w:rsid w:val="00D23D52"/>
    <w:rsid w:val="00D2495A"/>
    <w:rsid w:val="00D24B6C"/>
    <w:rsid w:val="00D2614B"/>
    <w:rsid w:val="00D279A4"/>
    <w:rsid w:val="00D30BA5"/>
    <w:rsid w:val="00D32BB8"/>
    <w:rsid w:val="00D42BE5"/>
    <w:rsid w:val="00D439EA"/>
    <w:rsid w:val="00D45195"/>
    <w:rsid w:val="00D45770"/>
    <w:rsid w:val="00D47C12"/>
    <w:rsid w:val="00D517E8"/>
    <w:rsid w:val="00D55EAC"/>
    <w:rsid w:val="00D55FE6"/>
    <w:rsid w:val="00D56D58"/>
    <w:rsid w:val="00D611D6"/>
    <w:rsid w:val="00D64BFD"/>
    <w:rsid w:val="00D66D71"/>
    <w:rsid w:val="00D66DCD"/>
    <w:rsid w:val="00D731B6"/>
    <w:rsid w:val="00D87849"/>
    <w:rsid w:val="00D917C5"/>
    <w:rsid w:val="00D94AAE"/>
    <w:rsid w:val="00DA0D0E"/>
    <w:rsid w:val="00DA3F70"/>
    <w:rsid w:val="00DB2C1F"/>
    <w:rsid w:val="00DB7BB1"/>
    <w:rsid w:val="00DB7DC3"/>
    <w:rsid w:val="00DC2DE5"/>
    <w:rsid w:val="00DC5EBC"/>
    <w:rsid w:val="00DC61A9"/>
    <w:rsid w:val="00DC6A04"/>
    <w:rsid w:val="00DC6E4C"/>
    <w:rsid w:val="00DC714E"/>
    <w:rsid w:val="00DC74A0"/>
    <w:rsid w:val="00DC769B"/>
    <w:rsid w:val="00DD6F66"/>
    <w:rsid w:val="00DE4BA7"/>
    <w:rsid w:val="00DE55AD"/>
    <w:rsid w:val="00DE79C4"/>
    <w:rsid w:val="00DF183B"/>
    <w:rsid w:val="00DF4476"/>
    <w:rsid w:val="00DF5918"/>
    <w:rsid w:val="00E00B59"/>
    <w:rsid w:val="00E10CBA"/>
    <w:rsid w:val="00E13E91"/>
    <w:rsid w:val="00E204F9"/>
    <w:rsid w:val="00E22E6D"/>
    <w:rsid w:val="00E255E6"/>
    <w:rsid w:val="00E25E10"/>
    <w:rsid w:val="00E31D34"/>
    <w:rsid w:val="00E35DE8"/>
    <w:rsid w:val="00E44A81"/>
    <w:rsid w:val="00E50CF8"/>
    <w:rsid w:val="00E51FF8"/>
    <w:rsid w:val="00E52DF1"/>
    <w:rsid w:val="00E600EA"/>
    <w:rsid w:val="00E604FB"/>
    <w:rsid w:val="00E606BA"/>
    <w:rsid w:val="00E62B77"/>
    <w:rsid w:val="00E657FC"/>
    <w:rsid w:val="00E668BD"/>
    <w:rsid w:val="00E71757"/>
    <w:rsid w:val="00E74901"/>
    <w:rsid w:val="00E75887"/>
    <w:rsid w:val="00E761E5"/>
    <w:rsid w:val="00E81226"/>
    <w:rsid w:val="00E84D2E"/>
    <w:rsid w:val="00E90A4D"/>
    <w:rsid w:val="00E931F7"/>
    <w:rsid w:val="00E9329E"/>
    <w:rsid w:val="00E9655E"/>
    <w:rsid w:val="00E97BBC"/>
    <w:rsid w:val="00EA021F"/>
    <w:rsid w:val="00EA1739"/>
    <w:rsid w:val="00EA5D0F"/>
    <w:rsid w:val="00EB2543"/>
    <w:rsid w:val="00EB417D"/>
    <w:rsid w:val="00EB5861"/>
    <w:rsid w:val="00EB5C4F"/>
    <w:rsid w:val="00EB6BEE"/>
    <w:rsid w:val="00EB7D40"/>
    <w:rsid w:val="00EC0884"/>
    <w:rsid w:val="00EC08E0"/>
    <w:rsid w:val="00EC4EC3"/>
    <w:rsid w:val="00EC4EF0"/>
    <w:rsid w:val="00ED39C7"/>
    <w:rsid w:val="00ED3E8E"/>
    <w:rsid w:val="00ED43AB"/>
    <w:rsid w:val="00ED73FE"/>
    <w:rsid w:val="00ED7623"/>
    <w:rsid w:val="00EE0862"/>
    <w:rsid w:val="00EE1821"/>
    <w:rsid w:val="00EE2812"/>
    <w:rsid w:val="00EE2D04"/>
    <w:rsid w:val="00EF0DF0"/>
    <w:rsid w:val="00F032B4"/>
    <w:rsid w:val="00F06C4C"/>
    <w:rsid w:val="00F15B2B"/>
    <w:rsid w:val="00F2134B"/>
    <w:rsid w:val="00F22465"/>
    <w:rsid w:val="00F25B47"/>
    <w:rsid w:val="00F265F0"/>
    <w:rsid w:val="00F27A48"/>
    <w:rsid w:val="00F359D7"/>
    <w:rsid w:val="00F36AE8"/>
    <w:rsid w:val="00F430AB"/>
    <w:rsid w:val="00F43B92"/>
    <w:rsid w:val="00F475D0"/>
    <w:rsid w:val="00F47CDF"/>
    <w:rsid w:val="00F53D61"/>
    <w:rsid w:val="00F54527"/>
    <w:rsid w:val="00F63D83"/>
    <w:rsid w:val="00F64442"/>
    <w:rsid w:val="00F70B83"/>
    <w:rsid w:val="00F70DB8"/>
    <w:rsid w:val="00F759A6"/>
    <w:rsid w:val="00F77D93"/>
    <w:rsid w:val="00F8254B"/>
    <w:rsid w:val="00F84161"/>
    <w:rsid w:val="00F87878"/>
    <w:rsid w:val="00F91E11"/>
    <w:rsid w:val="00F92058"/>
    <w:rsid w:val="00F935E6"/>
    <w:rsid w:val="00F95328"/>
    <w:rsid w:val="00F97154"/>
    <w:rsid w:val="00FA3B48"/>
    <w:rsid w:val="00FA7B19"/>
    <w:rsid w:val="00FB0DE0"/>
    <w:rsid w:val="00FB1C0B"/>
    <w:rsid w:val="00FB39F2"/>
    <w:rsid w:val="00FB4792"/>
    <w:rsid w:val="00FC4DE5"/>
    <w:rsid w:val="00FC4F70"/>
    <w:rsid w:val="00FC644C"/>
    <w:rsid w:val="00FD0B8D"/>
    <w:rsid w:val="00FD11EE"/>
    <w:rsid w:val="00FD123A"/>
    <w:rsid w:val="00FD2A42"/>
    <w:rsid w:val="00FD48A0"/>
    <w:rsid w:val="00FD5BBD"/>
    <w:rsid w:val="00FE4AEA"/>
    <w:rsid w:val="00FE6483"/>
    <w:rsid w:val="00FF1F8D"/>
    <w:rsid w:val="00FF5918"/>
    <w:rsid w:val="012180B3"/>
    <w:rsid w:val="043EF187"/>
    <w:rsid w:val="04A6F2D2"/>
    <w:rsid w:val="04FAA244"/>
    <w:rsid w:val="05DAC1E8"/>
    <w:rsid w:val="076225AC"/>
    <w:rsid w:val="0964CC91"/>
    <w:rsid w:val="0A28207B"/>
    <w:rsid w:val="0B14128B"/>
    <w:rsid w:val="0C977BC3"/>
    <w:rsid w:val="0D49ECFD"/>
    <w:rsid w:val="0D544F20"/>
    <w:rsid w:val="0DB5AF1D"/>
    <w:rsid w:val="0DE41171"/>
    <w:rsid w:val="0DF50EC4"/>
    <w:rsid w:val="0E2D93B0"/>
    <w:rsid w:val="0F2CC251"/>
    <w:rsid w:val="105E990D"/>
    <w:rsid w:val="12A80A19"/>
    <w:rsid w:val="1328591C"/>
    <w:rsid w:val="14BE1AD9"/>
    <w:rsid w:val="150F3116"/>
    <w:rsid w:val="15C3A1C2"/>
    <w:rsid w:val="16AC141A"/>
    <w:rsid w:val="19A7B6B0"/>
    <w:rsid w:val="1B8A84CE"/>
    <w:rsid w:val="1D91228E"/>
    <w:rsid w:val="1EDB4DA5"/>
    <w:rsid w:val="1F650497"/>
    <w:rsid w:val="1F8EC38B"/>
    <w:rsid w:val="1FB8E0A4"/>
    <w:rsid w:val="1FBD3D96"/>
    <w:rsid w:val="2083EE2D"/>
    <w:rsid w:val="20BD8373"/>
    <w:rsid w:val="21B8E1E1"/>
    <w:rsid w:val="24B311A9"/>
    <w:rsid w:val="24D46BB3"/>
    <w:rsid w:val="263996A4"/>
    <w:rsid w:val="2778149B"/>
    <w:rsid w:val="279B7484"/>
    <w:rsid w:val="2890C114"/>
    <w:rsid w:val="28E99086"/>
    <w:rsid w:val="29575D57"/>
    <w:rsid w:val="29C46482"/>
    <w:rsid w:val="2A32CF48"/>
    <w:rsid w:val="2A57E2CF"/>
    <w:rsid w:val="2AD5ADE2"/>
    <w:rsid w:val="2ADD7408"/>
    <w:rsid w:val="2B139D45"/>
    <w:rsid w:val="2BC19FF2"/>
    <w:rsid w:val="2D3FAABF"/>
    <w:rsid w:val="2DADB3C3"/>
    <w:rsid w:val="2EBEF682"/>
    <w:rsid w:val="2EDB7B20"/>
    <w:rsid w:val="30ADFBF6"/>
    <w:rsid w:val="30FE2DC6"/>
    <w:rsid w:val="323128D4"/>
    <w:rsid w:val="327EE404"/>
    <w:rsid w:val="328FCEA2"/>
    <w:rsid w:val="333B867E"/>
    <w:rsid w:val="33C8D43D"/>
    <w:rsid w:val="34BD3859"/>
    <w:rsid w:val="34FFAB15"/>
    <w:rsid w:val="354ABCA4"/>
    <w:rsid w:val="35E6E778"/>
    <w:rsid w:val="3631680D"/>
    <w:rsid w:val="3822AEB1"/>
    <w:rsid w:val="39A11051"/>
    <w:rsid w:val="3AC48F40"/>
    <w:rsid w:val="3BE755C1"/>
    <w:rsid w:val="3C057C1C"/>
    <w:rsid w:val="3C38B4AD"/>
    <w:rsid w:val="3CD9A06C"/>
    <w:rsid w:val="3DCF0760"/>
    <w:rsid w:val="3EF98C70"/>
    <w:rsid w:val="417ABAEE"/>
    <w:rsid w:val="4181323E"/>
    <w:rsid w:val="433C3EA5"/>
    <w:rsid w:val="46259846"/>
    <w:rsid w:val="46568D63"/>
    <w:rsid w:val="47049E55"/>
    <w:rsid w:val="48685C80"/>
    <w:rsid w:val="4881A876"/>
    <w:rsid w:val="48D71F2B"/>
    <w:rsid w:val="4B61C04D"/>
    <w:rsid w:val="4B637DBB"/>
    <w:rsid w:val="4E052B08"/>
    <w:rsid w:val="50290478"/>
    <w:rsid w:val="50AB809B"/>
    <w:rsid w:val="50E23110"/>
    <w:rsid w:val="5319FE0C"/>
    <w:rsid w:val="53B9BDCC"/>
    <w:rsid w:val="54AEA80B"/>
    <w:rsid w:val="5507C738"/>
    <w:rsid w:val="557EF1BE"/>
    <w:rsid w:val="558D5BEF"/>
    <w:rsid w:val="559D4CC0"/>
    <w:rsid w:val="566E4375"/>
    <w:rsid w:val="57C32034"/>
    <w:rsid w:val="5849ECE2"/>
    <w:rsid w:val="59548736"/>
    <w:rsid w:val="5A96D05E"/>
    <w:rsid w:val="5C85BAD4"/>
    <w:rsid w:val="5D1A46A3"/>
    <w:rsid w:val="5D35FFAC"/>
    <w:rsid w:val="5E6EE946"/>
    <w:rsid w:val="5FE7463D"/>
    <w:rsid w:val="6183169E"/>
    <w:rsid w:val="61AAF819"/>
    <w:rsid w:val="61E12DC1"/>
    <w:rsid w:val="62090E0E"/>
    <w:rsid w:val="660DE01C"/>
    <w:rsid w:val="66B00ED7"/>
    <w:rsid w:val="66C45D76"/>
    <w:rsid w:val="66FFBFC2"/>
    <w:rsid w:val="67381946"/>
    <w:rsid w:val="684230F4"/>
    <w:rsid w:val="68D04E7A"/>
    <w:rsid w:val="696D9B13"/>
    <w:rsid w:val="698E2883"/>
    <w:rsid w:val="69F08C1B"/>
    <w:rsid w:val="6A5748D8"/>
    <w:rsid w:val="6CA6C1B8"/>
    <w:rsid w:val="6DAC74AE"/>
    <w:rsid w:val="6EEE3F4E"/>
    <w:rsid w:val="71B8B1B3"/>
    <w:rsid w:val="7239F2C3"/>
    <w:rsid w:val="7299548A"/>
    <w:rsid w:val="74EADD44"/>
    <w:rsid w:val="751F25E9"/>
    <w:rsid w:val="76CE5F0F"/>
    <w:rsid w:val="77EE8878"/>
    <w:rsid w:val="7833EA66"/>
    <w:rsid w:val="784040DA"/>
    <w:rsid w:val="7B0D2F0D"/>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AE38EC"/>
  <w15:chartTrackingRefBased/>
  <w15:docId w15:val="{5C9812C9-ADB4-44A2-B992-047ED9234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A53"/>
  </w:style>
  <w:style w:type="paragraph" w:styleId="Balk1">
    <w:name w:val="heading 1"/>
    <w:basedOn w:val="Normal"/>
    <w:next w:val="Normal"/>
    <w:link w:val="Balk1Char"/>
    <w:uiPriority w:val="9"/>
    <w:qFormat/>
    <w:rsid w:val="00F53D61"/>
    <w:pPr>
      <w:keepNext/>
      <w:keepLines/>
      <w:spacing w:before="240" w:after="0"/>
      <w:outlineLvl w:val="0"/>
    </w:pPr>
    <w:rPr>
      <w:rFonts w:ascii="Calibri" w:eastAsiaTheme="majorEastAsia" w:hAnsi="Calibri" w:cstheme="majorBidi"/>
      <w:sz w:val="32"/>
      <w:szCs w:val="32"/>
    </w:rPr>
  </w:style>
  <w:style w:type="paragraph" w:styleId="Balk2">
    <w:name w:val="heading 2"/>
    <w:basedOn w:val="Normal"/>
    <w:next w:val="Normal"/>
    <w:link w:val="Balk2Char"/>
    <w:uiPriority w:val="9"/>
    <w:unhideWhenUsed/>
    <w:qFormat/>
    <w:rsid w:val="00EB417D"/>
    <w:pPr>
      <w:keepNext/>
      <w:keepLines/>
      <w:spacing w:before="40" w:after="0"/>
      <w:outlineLvl w:val="1"/>
    </w:pPr>
    <w:rPr>
      <w:rFonts w:ascii="Calibri" w:eastAsiaTheme="majorEastAsia" w:hAnsi="Calibri" w:cstheme="majorBidi"/>
      <w:sz w:val="26"/>
      <w:szCs w:val="26"/>
    </w:rPr>
  </w:style>
  <w:style w:type="paragraph" w:styleId="Balk3">
    <w:name w:val="heading 3"/>
    <w:basedOn w:val="Normal"/>
    <w:next w:val="Normal"/>
    <w:link w:val="Balk3Char"/>
    <w:uiPriority w:val="9"/>
    <w:unhideWhenUsed/>
    <w:qFormat/>
    <w:rsid w:val="003B0FFA"/>
    <w:pPr>
      <w:keepNext/>
      <w:keepLines/>
      <w:spacing w:before="40" w:after="0"/>
      <w:outlineLvl w:val="2"/>
    </w:pPr>
    <w:rPr>
      <w:rFonts w:ascii="Calibri" w:eastAsiaTheme="majorEastAsia" w:hAnsi="Calibri" w:cstheme="majorBidi"/>
      <w:sz w:val="24"/>
      <w:szCs w:val="24"/>
    </w:rPr>
  </w:style>
  <w:style w:type="paragraph" w:styleId="Balk4">
    <w:name w:val="heading 4"/>
    <w:basedOn w:val="Normal"/>
    <w:next w:val="Normal"/>
    <w:link w:val="Balk4Char"/>
    <w:uiPriority w:val="9"/>
    <w:unhideWhenUsed/>
    <w:qFormat/>
    <w:rsid w:val="00EB417D"/>
    <w:pPr>
      <w:keepNext/>
      <w:keepLines/>
      <w:spacing w:before="40" w:after="0"/>
      <w:outlineLvl w:val="3"/>
    </w:pPr>
    <w:rPr>
      <w:rFonts w:ascii="Calibri" w:eastAsiaTheme="majorEastAsia" w:hAnsi="Calibri" w:cstheme="majorBidi"/>
      <w:i/>
      <w:iCs/>
    </w:rPr>
  </w:style>
  <w:style w:type="paragraph" w:styleId="Balk5">
    <w:name w:val="heading 5"/>
    <w:basedOn w:val="Normal"/>
    <w:next w:val="Normal"/>
    <w:link w:val="Balk5Char"/>
    <w:uiPriority w:val="9"/>
    <w:unhideWhenUsed/>
    <w:qFormat/>
    <w:rsid w:val="008C2AB3"/>
    <w:pPr>
      <w:keepNext/>
      <w:keepLines/>
      <w:spacing w:before="40" w:after="0"/>
      <w:outlineLvl w:val="4"/>
    </w:pPr>
    <w:rPr>
      <w:rFonts w:ascii="Calibri" w:eastAsiaTheme="majorEastAsia" w:hAnsi="Calibri" w:cstheme="majorBidi"/>
    </w:rPr>
  </w:style>
  <w:style w:type="paragraph" w:styleId="Balk6">
    <w:name w:val="heading 6"/>
    <w:basedOn w:val="Normal"/>
    <w:next w:val="Normal"/>
    <w:link w:val="Balk6Char"/>
    <w:uiPriority w:val="9"/>
    <w:unhideWhenUsed/>
    <w:qFormat/>
    <w:rsid w:val="008C2AB3"/>
    <w:pPr>
      <w:keepNext/>
      <w:keepLines/>
      <w:spacing w:before="40" w:after="0"/>
      <w:outlineLvl w:val="5"/>
    </w:pPr>
    <w:rPr>
      <w:rFonts w:ascii="Calibri" w:eastAsiaTheme="majorEastAsia" w:hAnsi="Calibri" w:cstheme="majorBidi"/>
    </w:rPr>
  </w:style>
  <w:style w:type="paragraph" w:styleId="Balk7">
    <w:name w:val="heading 7"/>
    <w:basedOn w:val="Normal"/>
    <w:next w:val="Normal"/>
    <w:link w:val="Balk7Char"/>
    <w:uiPriority w:val="9"/>
    <w:semiHidden/>
    <w:unhideWhenUsed/>
    <w:qFormat/>
    <w:rsid w:val="008C2AB3"/>
    <w:pPr>
      <w:keepNext/>
      <w:keepLines/>
      <w:spacing w:before="40" w:after="0"/>
      <w:outlineLvl w:val="6"/>
    </w:pPr>
    <w:rPr>
      <w:rFonts w:ascii="Calibri" w:eastAsiaTheme="majorEastAsia" w:hAnsi="Calibri" w:cstheme="majorBidi"/>
      <w:i/>
      <w:iCs/>
    </w:rPr>
  </w:style>
  <w:style w:type="paragraph" w:styleId="Balk8">
    <w:name w:val="heading 8"/>
    <w:basedOn w:val="Normal"/>
    <w:next w:val="Normal"/>
    <w:link w:val="Balk8Char"/>
    <w:uiPriority w:val="9"/>
    <w:semiHidden/>
    <w:unhideWhenUsed/>
    <w:qFormat/>
    <w:rsid w:val="008C2AB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C2AB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F53D61"/>
    <w:rPr>
      <w:rFonts w:ascii="Calibri" w:eastAsiaTheme="majorEastAsia" w:hAnsi="Calibri" w:cstheme="majorBidi"/>
      <w:sz w:val="32"/>
      <w:szCs w:val="32"/>
    </w:rPr>
  </w:style>
  <w:style w:type="character" w:customStyle="1" w:styleId="Balk2Char">
    <w:name w:val="Başlık 2 Char"/>
    <w:basedOn w:val="VarsaylanParagrafYazTipi"/>
    <w:link w:val="Balk2"/>
    <w:uiPriority w:val="9"/>
    <w:rsid w:val="00EB417D"/>
    <w:rPr>
      <w:rFonts w:ascii="Calibri" w:eastAsiaTheme="majorEastAsia" w:hAnsi="Calibri" w:cstheme="majorBidi"/>
      <w:sz w:val="26"/>
      <w:szCs w:val="26"/>
    </w:rPr>
  </w:style>
  <w:style w:type="character" w:styleId="GlVurgulama">
    <w:name w:val="Intense Emphasis"/>
    <w:basedOn w:val="VarsaylanParagrafYazTipi"/>
    <w:uiPriority w:val="21"/>
    <w:qFormat/>
    <w:rsid w:val="00F53D61"/>
    <w:rPr>
      <w:i/>
      <w:iCs/>
      <w:color w:val="auto"/>
    </w:rPr>
  </w:style>
  <w:style w:type="paragraph" w:styleId="GlAlnt">
    <w:name w:val="Intense Quote"/>
    <w:basedOn w:val="Normal"/>
    <w:next w:val="Normal"/>
    <w:link w:val="GlAlntChar"/>
    <w:uiPriority w:val="30"/>
    <w:qFormat/>
    <w:rsid w:val="00F53D61"/>
    <w:pPr>
      <w:pBdr>
        <w:top w:val="single" w:sz="4" w:space="10" w:color="4472C4" w:themeColor="accent1"/>
        <w:bottom w:val="single" w:sz="4" w:space="10" w:color="4472C4" w:themeColor="accent1"/>
      </w:pBdr>
      <w:spacing w:before="360" w:after="360"/>
      <w:ind w:left="864" w:right="864"/>
      <w:jc w:val="center"/>
    </w:pPr>
    <w:rPr>
      <w:i/>
      <w:iCs/>
    </w:rPr>
  </w:style>
  <w:style w:type="character" w:customStyle="1" w:styleId="GlAlntChar">
    <w:name w:val="Güçlü Alıntı Char"/>
    <w:basedOn w:val="VarsaylanParagrafYazTipi"/>
    <w:link w:val="GlAlnt"/>
    <w:uiPriority w:val="30"/>
    <w:rsid w:val="00F53D61"/>
    <w:rPr>
      <w:i/>
      <w:iCs/>
    </w:rPr>
  </w:style>
  <w:style w:type="character" w:styleId="GlBavuru">
    <w:name w:val="Intense Reference"/>
    <w:basedOn w:val="VarsaylanParagrafYazTipi"/>
    <w:uiPriority w:val="32"/>
    <w:qFormat/>
    <w:rsid w:val="00F53D61"/>
    <w:rPr>
      <w:b/>
      <w:bCs/>
      <w:smallCaps/>
      <w:color w:val="auto"/>
      <w:spacing w:val="5"/>
    </w:rPr>
  </w:style>
  <w:style w:type="character" w:customStyle="1" w:styleId="Balk3Char">
    <w:name w:val="Başlık 3 Char"/>
    <w:basedOn w:val="VarsaylanParagrafYazTipi"/>
    <w:link w:val="Balk3"/>
    <w:uiPriority w:val="9"/>
    <w:rsid w:val="00F53D61"/>
    <w:rPr>
      <w:rFonts w:ascii="Calibri" w:eastAsiaTheme="majorEastAsia" w:hAnsi="Calibri" w:cstheme="majorBidi"/>
      <w:sz w:val="24"/>
      <w:szCs w:val="24"/>
    </w:rPr>
  </w:style>
  <w:style w:type="character" w:customStyle="1" w:styleId="Balk4Char">
    <w:name w:val="Başlık 4 Char"/>
    <w:basedOn w:val="VarsaylanParagrafYazTipi"/>
    <w:link w:val="Balk4"/>
    <w:uiPriority w:val="9"/>
    <w:rsid w:val="00EB417D"/>
    <w:rPr>
      <w:rFonts w:ascii="Calibri" w:eastAsiaTheme="majorEastAsia" w:hAnsi="Calibri" w:cstheme="majorBidi"/>
      <w:i/>
      <w:iCs/>
    </w:rPr>
  </w:style>
  <w:style w:type="paragraph" w:styleId="KonuBal">
    <w:name w:val="Title"/>
    <w:basedOn w:val="Normal"/>
    <w:next w:val="Normal"/>
    <w:link w:val="KonuBalChar"/>
    <w:uiPriority w:val="10"/>
    <w:qFormat/>
    <w:rsid w:val="00F53D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F53D61"/>
    <w:rPr>
      <w:rFonts w:asciiTheme="majorHAnsi" w:eastAsiaTheme="majorEastAsia" w:hAnsiTheme="majorHAnsi" w:cstheme="majorBidi"/>
      <w:spacing w:val="-10"/>
      <w:kern w:val="28"/>
      <w:sz w:val="56"/>
      <w:szCs w:val="56"/>
    </w:rPr>
  </w:style>
  <w:style w:type="character" w:customStyle="1" w:styleId="Balk5Char">
    <w:name w:val="Başlık 5 Char"/>
    <w:basedOn w:val="VarsaylanParagrafYazTipi"/>
    <w:link w:val="Balk5"/>
    <w:uiPriority w:val="9"/>
    <w:rsid w:val="008C2AB3"/>
    <w:rPr>
      <w:rFonts w:ascii="Calibri" w:eastAsiaTheme="majorEastAsia" w:hAnsi="Calibri" w:cstheme="majorBidi"/>
    </w:rPr>
  </w:style>
  <w:style w:type="character" w:customStyle="1" w:styleId="Balk6Char">
    <w:name w:val="Başlık 6 Char"/>
    <w:basedOn w:val="VarsaylanParagrafYazTipi"/>
    <w:link w:val="Balk6"/>
    <w:uiPriority w:val="9"/>
    <w:rsid w:val="008C2AB3"/>
    <w:rPr>
      <w:rFonts w:ascii="Calibri" w:eastAsiaTheme="majorEastAsia" w:hAnsi="Calibri" w:cstheme="majorBidi"/>
    </w:rPr>
  </w:style>
  <w:style w:type="character" w:customStyle="1" w:styleId="Balk7Char">
    <w:name w:val="Başlık 7 Char"/>
    <w:basedOn w:val="VarsaylanParagrafYazTipi"/>
    <w:link w:val="Balk7"/>
    <w:uiPriority w:val="9"/>
    <w:semiHidden/>
    <w:rsid w:val="008C2AB3"/>
    <w:rPr>
      <w:rFonts w:ascii="Calibri" w:eastAsiaTheme="majorEastAsia" w:hAnsi="Calibri" w:cstheme="majorBidi"/>
      <w:i/>
      <w:iCs/>
    </w:rPr>
  </w:style>
  <w:style w:type="character" w:customStyle="1" w:styleId="Balk8Char">
    <w:name w:val="Başlık 8 Char"/>
    <w:basedOn w:val="VarsaylanParagrafYazTipi"/>
    <w:link w:val="Balk8"/>
    <w:uiPriority w:val="9"/>
    <w:semiHidden/>
    <w:rsid w:val="008C2AB3"/>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8C2AB3"/>
    <w:rPr>
      <w:rFonts w:asciiTheme="majorHAnsi" w:eastAsiaTheme="majorEastAsia" w:hAnsiTheme="majorHAnsi" w:cstheme="majorBidi"/>
      <w:i/>
      <w:iCs/>
      <w:color w:val="272727" w:themeColor="text1" w:themeTint="D8"/>
      <w:sz w:val="21"/>
      <w:szCs w:val="21"/>
    </w:rPr>
  </w:style>
  <w:style w:type="paragraph" w:styleId="AralkYok">
    <w:name w:val="No Spacing"/>
    <w:link w:val="AralkYokChar"/>
    <w:uiPriority w:val="1"/>
    <w:qFormat/>
    <w:rsid w:val="00F87878"/>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F87878"/>
    <w:rPr>
      <w:rFonts w:eastAsiaTheme="minorEastAsia"/>
      <w:lang w:eastAsia="tr-TR"/>
    </w:rPr>
  </w:style>
  <w:style w:type="paragraph" w:styleId="stBilgi">
    <w:name w:val="header"/>
    <w:basedOn w:val="Normal"/>
    <w:link w:val="stBilgiChar"/>
    <w:uiPriority w:val="99"/>
    <w:unhideWhenUsed/>
    <w:rsid w:val="00F8787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F87878"/>
  </w:style>
  <w:style w:type="paragraph" w:styleId="AltBilgi">
    <w:name w:val="footer"/>
    <w:basedOn w:val="Normal"/>
    <w:link w:val="AltBilgiChar"/>
    <w:uiPriority w:val="99"/>
    <w:unhideWhenUsed/>
    <w:rsid w:val="00F8787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F87878"/>
  </w:style>
  <w:style w:type="table" w:styleId="TabloKlavuzu">
    <w:name w:val="Table Grid"/>
    <w:basedOn w:val="NormalTablo"/>
    <w:uiPriority w:val="39"/>
    <w:rsid w:val="00890B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KlavuzuAk">
    <w:name w:val="Grid Table Light"/>
    <w:basedOn w:val="NormalTablo"/>
    <w:uiPriority w:val="40"/>
    <w:rsid w:val="00890B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YerTutucuMetni">
    <w:name w:val="Placeholder Text"/>
    <w:basedOn w:val="VarsaylanParagrafYazTipi"/>
    <w:uiPriority w:val="99"/>
    <w:semiHidden/>
    <w:rsid w:val="00645C15"/>
    <w:rPr>
      <w:color w:val="808080"/>
    </w:rPr>
  </w:style>
  <w:style w:type="paragraph" w:styleId="TBal">
    <w:name w:val="TOC Heading"/>
    <w:basedOn w:val="Balk1"/>
    <w:next w:val="Normal"/>
    <w:uiPriority w:val="39"/>
    <w:unhideWhenUsed/>
    <w:qFormat/>
    <w:rsid w:val="00796349"/>
    <w:pPr>
      <w:outlineLvl w:val="9"/>
    </w:pPr>
    <w:rPr>
      <w:rFonts w:asciiTheme="majorHAnsi" w:hAnsiTheme="majorHAnsi"/>
      <w:color w:val="2F5496" w:themeColor="accent1" w:themeShade="BF"/>
      <w:lang w:eastAsia="tr-TR"/>
    </w:rPr>
  </w:style>
  <w:style w:type="paragraph" w:styleId="T1">
    <w:name w:val="toc 1"/>
    <w:basedOn w:val="Normal"/>
    <w:next w:val="Normal"/>
    <w:autoRedefine/>
    <w:uiPriority w:val="39"/>
    <w:unhideWhenUsed/>
    <w:rsid w:val="00B203EE"/>
    <w:pPr>
      <w:spacing w:after="100"/>
    </w:pPr>
  </w:style>
  <w:style w:type="character" w:styleId="Kpr">
    <w:name w:val="Hyperlink"/>
    <w:basedOn w:val="VarsaylanParagrafYazTipi"/>
    <w:uiPriority w:val="99"/>
    <w:unhideWhenUsed/>
    <w:rsid w:val="00B203EE"/>
    <w:rPr>
      <w:color w:val="0563C1" w:themeColor="hyperlink"/>
      <w:u w:val="single"/>
    </w:rPr>
  </w:style>
  <w:style w:type="paragraph" w:styleId="T2">
    <w:name w:val="toc 2"/>
    <w:basedOn w:val="Normal"/>
    <w:next w:val="Normal"/>
    <w:autoRedefine/>
    <w:uiPriority w:val="39"/>
    <w:unhideWhenUsed/>
    <w:rsid w:val="00BA154B"/>
    <w:pPr>
      <w:spacing w:after="100"/>
      <w:ind w:left="220"/>
    </w:pPr>
  </w:style>
  <w:style w:type="character" w:styleId="zmlenmeyenBahsetme">
    <w:name w:val="Unresolved Mention"/>
    <w:basedOn w:val="VarsaylanParagrafYazTipi"/>
    <w:uiPriority w:val="99"/>
    <w:semiHidden/>
    <w:unhideWhenUsed/>
    <w:rsid w:val="005236EE"/>
    <w:rPr>
      <w:color w:val="605E5C"/>
      <w:shd w:val="clear" w:color="auto" w:fill="E1DFDD"/>
    </w:rPr>
  </w:style>
  <w:style w:type="character" w:styleId="zlenenKpr">
    <w:name w:val="FollowedHyperlink"/>
    <w:basedOn w:val="VarsaylanParagrafYazTipi"/>
    <w:uiPriority w:val="99"/>
    <w:semiHidden/>
    <w:unhideWhenUsed/>
    <w:rsid w:val="005236EE"/>
    <w:rPr>
      <w:color w:val="954F72" w:themeColor="followedHyperlink"/>
      <w:u w:val="single"/>
    </w:rPr>
  </w:style>
  <w:style w:type="paragraph" w:styleId="ListeParagraf">
    <w:name w:val="List Paragraph"/>
    <w:basedOn w:val="Normal"/>
    <w:uiPriority w:val="34"/>
    <w:qFormat/>
    <w:rsid w:val="009B0759"/>
    <w:pPr>
      <w:ind w:left="720"/>
      <w:contextualSpacing/>
    </w:pPr>
  </w:style>
  <w:style w:type="paragraph" w:styleId="T3">
    <w:name w:val="toc 3"/>
    <w:basedOn w:val="Normal"/>
    <w:next w:val="Normal"/>
    <w:autoRedefine/>
    <w:uiPriority w:val="39"/>
    <w:unhideWhenUsed/>
    <w:rsid w:val="007F7CEB"/>
    <w:pPr>
      <w:spacing w:after="100"/>
      <w:ind w:left="440"/>
    </w:pPr>
  </w:style>
  <w:style w:type="paragraph" w:styleId="ResimYazs">
    <w:name w:val="caption"/>
    <w:basedOn w:val="Normal"/>
    <w:next w:val="Normal"/>
    <w:uiPriority w:val="35"/>
    <w:semiHidden/>
    <w:unhideWhenUsed/>
    <w:qFormat/>
    <w:rsid w:val="005B077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842F31B95143C8B4D63790AB489D80"/>
        <w:category>
          <w:name w:val="Genel"/>
          <w:gallery w:val="placeholder"/>
        </w:category>
        <w:types>
          <w:type w:val="bbPlcHdr"/>
        </w:types>
        <w:behaviors>
          <w:behavior w:val="content"/>
        </w:behaviors>
        <w:guid w:val="{D57548EA-DF07-4042-9B63-AFA61FAD8001}"/>
      </w:docPartPr>
      <w:docPartBody>
        <w:p w:rsidR="001E6FDF" w:rsidRDefault="00F92058" w:rsidP="00F92058">
          <w:r w:rsidRPr="009F114B">
            <w:rPr>
              <w:rStyle w:val="YerTutucuMetni"/>
            </w:rPr>
            <w:t>[Yayımlama Tarihi]</w:t>
          </w:r>
        </w:p>
      </w:docPartBody>
    </w:docPart>
    <w:docPart>
      <w:docPartPr>
        <w:name w:val="D47CEDFA79BE41E99EF5A1750938DFFC"/>
        <w:category>
          <w:name w:val="Genel"/>
          <w:gallery w:val="placeholder"/>
        </w:category>
        <w:types>
          <w:type w:val="bbPlcHdr"/>
        </w:types>
        <w:behaviors>
          <w:behavior w:val="content"/>
        </w:behaviors>
        <w:guid w:val="{D838045D-D6AC-4FA8-8049-00623A6353F2}"/>
      </w:docPartPr>
      <w:docPartBody>
        <w:p w:rsidR="001E6FDF" w:rsidRDefault="00F92058" w:rsidP="00F92058">
          <w:r w:rsidRPr="009F114B">
            <w:rPr>
              <w:rStyle w:val="YerTutucuMetni"/>
            </w:rPr>
            <w:t>[Yayımlama Tarih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2058"/>
    <w:rsid w:val="0001188C"/>
    <w:rsid w:val="000B3E70"/>
    <w:rsid w:val="000E5DE3"/>
    <w:rsid w:val="00150A90"/>
    <w:rsid w:val="00195983"/>
    <w:rsid w:val="001E6FDF"/>
    <w:rsid w:val="002629FD"/>
    <w:rsid w:val="002947B3"/>
    <w:rsid w:val="00372650"/>
    <w:rsid w:val="004561F1"/>
    <w:rsid w:val="006F4C83"/>
    <w:rsid w:val="007A4AB0"/>
    <w:rsid w:val="007F1D10"/>
    <w:rsid w:val="00945064"/>
    <w:rsid w:val="00A96140"/>
    <w:rsid w:val="00AA00E6"/>
    <w:rsid w:val="00AC51A2"/>
    <w:rsid w:val="00E15AC6"/>
    <w:rsid w:val="00F92058"/>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F9205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9-13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7470835E7FC84F93B56594BBB1E2C0" ma:contentTypeVersion="9" ma:contentTypeDescription="Create a new document." ma:contentTypeScope="" ma:versionID="ff27a7cba2ef3dabc8490a4019e6374c">
  <xsd:schema xmlns:xsd="http://www.w3.org/2001/XMLSchema" xmlns:xs="http://www.w3.org/2001/XMLSchema" xmlns:p="http://schemas.microsoft.com/office/2006/metadata/properties" xmlns:ns2="fa28e62d-f0f6-4595-a478-45753e0e926a" targetNamespace="http://schemas.microsoft.com/office/2006/metadata/properties" ma:root="true" ma:fieldsID="0c98ee2a3770019110129feaa6976957" ns2:_="">
    <xsd:import namespace="fa28e62d-f0f6-4595-a478-45753e0e926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28e62d-f0f6-4595-a478-45753e0e92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7592AAB-C9AB-45DD-8FB3-A3DBF96116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28e62d-f0f6-4595-a478-45753e0e9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B09E26-0C3A-4FB4-8037-845D75C5A10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8B10C21-7278-4BEE-9BBA-D12AEF6827D8}">
  <ds:schemaRefs>
    <ds:schemaRef ds:uri="http://schemas.microsoft.com/sharepoint/v3/contenttype/forms"/>
  </ds:schemaRefs>
</ds:datastoreItem>
</file>

<file path=customXml/itemProps5.xml><?xml version="1.0" encoding="utf-8"?>
<ds:datastoreItem xmlns:ds="http://schemas.openxmlformats.org/officeDocument/2006/customXml" ds:itemID="{A853920E-69C3-4750-B2B6-6ECBB21BB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7</Pages>
  <Words>894</Words>
  <Characters>5096</Characters>
  <Application>Microsoft Office Word</Application>
  <DocSecurity>0</DocSecurity>
  <Lines>42</Lines>
  <Paragraphs>11</Paragraphs>
  <ScaleCrop>false</ScaleCrop>
  <HeadingPairs>
    <vt:vector size="2" baseType="variant">
      <vt:variant>
        <vt:lpstr>Konu Başlığı</vt:lpstr>
      </vt:variant>
      <vt:variant>
        <vt:i4>1</vt:i4>
      </vt:variant>
    </vt:vector>
  </HeadingPairs>
  <TitlesOfParts>
    <vt:vector size="1" baseType="lpstr">
      <vt:lpstr>Tracker &amp; IOT Y</vt:lpstr>
    </vt:vector>
  </TitlesOfParts>
  <Company/>
  <LinksUpToDate>false</LinksUpToDate>
  <CharactersWithSpaces>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ker &amp; IOT Y</dc:title>
  <dc:subject>İYİ SİSTEM GEREKSİNİM ÖZELLİKLERİ</dc:subject>
  <dc:creator>Ünal Tenekeci</dc:creator>
  <cp:keywords/>
  <dc:description/>
  <cp:lastModifiedBy>Yasin Gözübüyük</cp:lastModifiedBy>
  <cp:revision>269</cp:revision>
  <dcterms:created xsi:type="dcterms:W3CDTF">2021-07-05T19:03:00Z</dcterms:created>
  <dcterms:modified xsi:type="dcterms:W3CDTF">2021-09-13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st">
    <vt:filetime>2020-06-27T10:00:00Z</vt:filetime>
  </property>
  <property fmtid="{D5CDD505-2E9C-101B-9397-08002B2CF9AE}" pid="3" name="ContentTypeId">
    <vt:lpwstr>0x0101008A7470835E7FC84F93B56594BBB1E2C0</vt:lpwstr>
  </property>
</Properties>
</file>